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6043B" w14:textId="77777777" w:rsidR="00E5257A" w:rsidRPr="001B1CD3" w:rsidRDefault="001A5F08" w:rsidP="00187C04">
      <w:pPr>
        <w:spacing w:after="0"/>
        <w:ind w:left="-1440" w:right="10466"/>
        <w:rPr>
          <w:rFonts w:asciiTheme="minorHAnsi" w:hAnsiTheme="minorHAnsi" w:cstheme="minorHAnsi"/>
        </w:rPr>
      </w:pPr>
      <w:r w:rsidRPr="001B1CD3">
        <w:rPr>
          <w:rFonts w:asciiTheme="minorHAnsi" w:hAnsiTheme="minorHAnsi" w:cstheme="minorHAnsi"/>
          <w:noProof/>
        </w:rPr>
        <mc:AlternateContent>
          <mc:Choice Requires="wpg">
            <w:drawing>
              <wp:anchor distT="0" distB="0" distL="114300" distR="114300" simplePos="0" relativeHeight="251663360" behindDoc="0" locked="0" layoutInCell="1" allowOverlap="1" wp14:anchorId="6D7E422A" wp14:editId="68BB5516">
                <wp:simplePos x="0" y="0"/>
                <wp:positionH relativeFrom="column">
                  <wp:posOffset>5691505</wp:posOffset>
                </wp:positionH>
                <wp:positionV relativeFrom="paragraph">
                  <wp:posOffset>-46990</wp:posOffset>
                </wp:positionV>
                <wp:extent cx="1054570" cy="6698787"/>
                <wp:effectExtent l="0" t="0" r="0" b="6985"/>
                <wp:wrapNone/>
                <wp:docPr id="1" name="קבוצה 1"/>
                <wp:cNvGraphicFramePr/>
                <a:graphic xmlns:a="http://schemas.openxmlformats.org/drawingml/2006/main">
                  <a:graphicData uri="http://schemas.microsoft.com/office/word/2010/wordprocessingGroup">
                    <wpg:wgp>
                      <wpg:cNvGrpSpPr/>
                      <wpg:grpSpPr>
                        <a:xfrm>
                          <a:off x="0" y="0"/>
                          <a:ext cx="1054570" cy="6698787"/>
                          <a:chOff x="0" y="0"/>
                          <a:chExt cx="1054570" cy="6698787"/>
                        </a:xfrm>
                      </wpg:grpSpPr>
                      <wpg:grpSp>
                        <wpg:cNvPr id="924" name="Group 924"/>
                        <wpg:cNvGrpSpPr/>
                        <wpg:grpSpPr>
                          <a:xfrm>
                            <a:off x="15765" y="1560787"/>
                            <a:ext cx="1026234" cy="1853175"/>
                            <a:chOff x="0" y="0"/>
                            <a:chExt cx="1026234" cy="1853175"/>
                          </a:xfrm>
                        </wpg:grpSpPr>
                        <wps:wsp>
                          <wps:cNvPr id="61" name="Shape 61"/>
                          <wps:cNvSpPr/>
                          <wps:spPr>
                            <a:xfrm>
                              <a:off x="0" y="447904"/>
                              <a:ext cx="1026234" cy="1405271"/>
                            </a:xfrm>
                            <a:custGeom>
                              <a:avLst/>
                              <a:gdLst/>
                              <a:ahLst/>
                              <a:cxnLst/>
                              <a:rect l="0" t="0" r="0" b="0"/>
                              <a:pathLst>
                                <a:path w="1026234" h="1405271">
                                  <a:moveTo>
                                    <a:pt x="56916" y="694"/>
                                  </a:moveTo>
                                  <a:cubicBezTo>
                                    <a:pt x="70621" y="0"/>
                                    <a:pt x="84588" y="4537"/>
                                    <a:pt x="95567" y="14468"/>
                                  </a:cubicBezTo>
                                  <a:lnTo>
                                    <a:pt x="773061" y="627713"/>
                                  </a:lnTo>
                                  <a:lnTo>
                                    <a:pt x="1026234" y="398926"/>
                                  </a:lnTo>
                                  <a:lnTo>
                                    <a:pt x="1026234" y="544701"/>
                                  </a:lnTo>
                                  <a:lnTo>
                                    <a:pt x="854811" y="700040"/>
                                  </a:lnTo>
                                  <a:lnTo>
                                    <a:pt x="1026234" y="855382"/>
                                  </a:lnTo>
                                  <a:lnTo>
                                    <a:pt x="1026234" y="1000542"/>
                                  </a:lnTo>
                                  <a:lnTo>
                                    <a:pt x="773937" y="772176"/>
                                  </a:lnTo>
                                  <a:lnTo>
                                    <a:pt x="96456" y="1385408"/>
                                  </a:lnTo>
                                  <a:cubicBezTo>
                                    <a:pt x="74472" y="1405271"/>
                                    <a:pt x="40576" y="1403556"/>
                                    <a:pt x="20726" y="1381585"/>
                                  </a:cubicBezTo>
                                  <a:cubicBezTo>
                                    <a:pt x="864" y="1359615"/>
                                    <a:pt x="2577" y="1325718"/>
                                    <a:pt x="24549" y="1305855"/>
                                  </a:cubicBezTo>
                                  <a:lnTo>
                                    <a:pt x="692645" y="699837"/>
                                  </a:lnTo>
                                  <a:lnTo>
                                    <a:pt x="23672" y="94021"/>
                                  </a:lnTo>
                                  <a:cubicBezTo>
                                    <a:pt x="1714" y="74158"/>
                                    <a:pt x="0" y="40262"/>
                                    <a:pt x="19837" y="18304"/>
                                  </a:cubicBezTo>
                                  <a:cubicBezTo>
                                    <a:pt x="29768" y="7312"/>
                                    <a:pt x="43211" y="1388"/>
                                    <a:pt x="56916" y="694"/>
                                  </a:cubicBezTo>
                                  <a:close/>
                                </a:path>
                              </a:pathLst>
                            </a:custGeom>
                            <a:solidFill>
                              <a:srgbClr val="3F96B4">
                                <a:alpha val="15000"/>
                              </a:srgbClr>
                            </a:solidFill>
                            <a:ln w="0" cap="flat">
                              <a:miter lim="127000"/>
                            </a:ln>
                          </wps:spPr>
                          <wps:style>
                            <a:lnRef idx="0">
                              <a:srgbClr val="000000">
                                <a:alpha val="0"/>
                              </a:srgbClr>
                            </a:lnRef>
                            <a:fillRef idx="1">
                              <a:srgbClr val="3F96B4"/>
                            </a:fillRef>
                            <a:effectRef idx="0">
                              <a:scrgbClr r="0" g="0" b="0"/>
                            </a:effectRef>
                            <a:fontRef idx="none"/>
                          </wps:style>
                          <wps:bodyPr/>
                        </wps:wsp>
                        <wps:wsp>
                          <wps:cNvPr id="62" name="Shape 62"/>
                          <wps:cNvSpPr/>
                          <wps:spPr>
                            <a:xfrm>
                              <a:off x="6638" y="0"/>
                              <a:ext cx="1019597" cy="101410"/>
                            </a:xfrm>
                            <a:custGeom>
                              <a:avLst/>
                              <a:gdLst/>
                              <a:ahLst/>
                              <a:cxnLst/>
                              <a:rect l="0" t="0" r="0" b="0"/>
                              <a:pathLst>
                                <a:path w="1019597" h="101410">
                                  <a:moveTo>
                                    <a:pt x="48247" y="152"/>
                                  </a:moveTo>
                                  <a:cubicBezTo>
                                    <a:pt x="50432" y="0"/>
                                    <a:pt x="52642" y="0"/>
                                    <a:pt x="54839" y="152"/>
                                  </a:cubicBezTo>
                                  <a:lnTo>
                                    <a:pt x="1019597" y="152"/>
                                  </a:lnTo>
                                  <a:lnTo>
                                    <a:pt x="1019597" y="99593"/>
                                  </a:lnTo>
                                  <a:lnTo>
                                    <a:pt x="54839" y="99593"/>
                                  </a:lnTo>
                                  <a:cubicBezTo>
                                    <a:pt x="27381" y="101410"/>
                                    <a:pt x="3646" y="80632"/>
                                    <a:pt x="1816" y="53175"/>
                                  </a:cubicBezTo>
                                  <a:cubicBezTo>
                                    <a:pt x="0" y="25705"/>
                                    <a:pt x="20778" y="1968"/>
                                    <a:pt x="48247" y="152"/>
                                  </a:cubicBezTo>
                                  <a:close/>
                                </a:path>
                              </a:pathLst>
                            </a:custGeom>
                            <a:solidFill>
                              <a:srgbClr val="3F96B4">
                                <a:alpha val="15000"/>
                              </a:srgbClr>
                            </a:solidFill>
                            <a:ln w="0" cap="flat">
                              <a:miter lim="127000"/>
                            </a:ln>
                          </wps:spPr>
                          <wps:style>
                            <a:lnRef idx="0">
                              <a:srgbClr val="000000">
                                <a:alpha val="0"/>
                              </a:srgbClr>
                            </a:lnRef>
                            <a:fillRef idx="1">
                              <a:srgbClr val="3F96B4"/>
                            </a:fillRef>
                            <a:effectRef idx="0">
                              <a:scrgbClr r="0" g="0" b="0"/>
                            </a:effectRef>
                            <a:fontRef idx="none"/>
                          </wps:style>
                          <wps:bodyPr/>
                        </wps:wsp>
                      </wpg:grpSp>
                      <wpg:grpSp>
                        <wpg:cNvPr id="925" name="Group 925"/>
                        <wpg:cNvGrpSpPr/>
                        <wpg:grpSpPr>
                          <a:xfrm>
                            <a:off x="0" y="3831021"/>
                            <a:ext cx="1054570" cy="1120065"/>
                            <a:chOff x="0" y="0"/>
                            <a:chExt cx="1054570" cy="1120065"/>
                          </a:xfrm>
                        </wpg:grpSpPr>
                        <wps:wsp>
                          <wps:cNvPr id="65" name="Shape 65"/>
                          <wps:cNvSpPr/>
                          <wps:spPr>
                            <a:xfrm>
                              <a:off x="0" y="194750"/>
                              <a:ext cx="473628" cy="730637"/>
                            </a:xfrm>
                            <a:custGeom>
                              <a:avLst/>
                              <a:gdLst/>
                              <a:ahLst/>
                              <a:cxnLst/>
                              <a:rect l="0" t="0" r="0" b="0"/>
                              <a:pathLst>
                                <a:path w="473628" h="730637">
                                  <a:moveTo>
                                    <a:pt x="473628" y="0"/>
                                  </a:moveTo>
                                  <a:lnTo>
                                    <a:pt x="473628" y="102960"/>
                                  </a:lnTo>
                                  <a:lnTo>
                                    <a:pt x="271437" y="171150"/>
                                  </a:lnTo>
                                  <a:cubicBezTo>
                                    <a:pt x="215430" y="192042"/>
                                    <a:pt x="171285" y="236200"/>
                                    <a:pt x="150381" y="292194"/>
                                  </a:cubicBezTo>
                                  <a:cubicBezTo>
                                    <a:pt x="110604" y="398836"/>
                                    <a:pt x="164782" y="517530"/>
                                    <a:pt x="271437" y="557319"/>
                                  </a:cubicBezTo>
                                  <a:lnTo>
                                    <a:pt x="473628" y="625514"/>
                                  </a:lnTo>
                                  <a:lnTo>
                                    <a:pt x="473628" y="730637"/>
                                  </a:lnTo>
                                  <a:lnTo>
                                    <a:pt x="238201" y="651744"/>
                                  </a:lnTo>
                                  <a:cubicBezTo>
                                    <a:pt x="155639" y="620692"/>
                                    <a:pt x="90488" y="555554"/>
                                    <a:pt x="59448" y="472979"/>
                                  </a:cubicBezTo>
                                  <a:cubicBezTo>
                                    <a:pt x="0" y="314800"/>
                                    <a:pt x="80022" y="138371"/>
                                    <a:pt x="238201" y="78923"/>
                                  </a:cubicBezTo>
                                  <a:lnTo>
                                    <a:pt x="473628" y="0"/>
                                  </a:lnTo>
                                  <a:close/>
                                </a:path>
                              </a:pathLst>
                            </a:custGeom>
                            <a:solidFill>
                              <a:srgbClr val="3F96B4">
                                <a:alpha val="15000"/>
                              </a:srgbClr>
                            </a:solidFill>
                            <a:ln w="0" cap="flat">
                              <a:miter lim="127000"/>
                            </a:ln>
                          </wps:spPr>
                          <wps:style>
                            <a:lnRef idx="0">
                              <a:srgbClr val="000000">
                                <a:alpha val="0"/>
                              </a:srgbClr>
                            </a:lnRef>
                            <a:fillRef idx="1">
                              <a:srgbClr val="3F96B4"/>
                            </a:fillRef>
                            <a:effectRef idx="0">
                              <a:scrgbClr r="0" g="0" b="0"/>
                            </a:effectRef>
                            <a:fontRef idx="none"/>
                          </wps:style>
                          <wps:bodyPr/>
                        </wps:wsp>
                        <wps:wsp>
                          <wps:cNvPr id="66" name="Shape 66"/>
                          <wps:cNvSpPr/>
                          <wps:spPr>
                            <a:xfrm>
                              <a:off x="473628" y="0"/>
                              <a:ext cx="580941" cy="1120065"/>
                            </a:xfrm>
                            <a:custGeom>
                              <a:avLst/>
                              <a:gdLst/>
                              <a:ahLst/>
                              <a:cxnLst/>
                              <a:rect l="0" t="0" r="0" b="0"/>
                              <a:pathLst>
                                <a:path w="580941" h="1120065">
                                  <a:moveTo>
                                    <a:pt x="580941" y="0"/>
                                  </a:moveTo>
                                  <a:lnTo>
                                    <a:pt x="580941" y="104660"/>
                                  </a:lnTo>
                                  <a:lnTo>
                                    <a:pt x="435082" y="153467"/>
                                  </a:lnTo>
                                  <a:lnTo>
                                    <a:pt x="435082" y="966470"/>
                                  </a:lnTo>
                                  <a:lnTo>
                                    <a:pt x="580941" y="1015362"/>
                                  </a:lnTo>
                                  <a:lnTo>
                                    <a:pt x="580941" y="1120065"/>
                                  </a:lnTo>
                                  <a:lnTo>
                                    <a:pt x="0" y="925387"/>
                                  </a:lnTo>
                                  <a:lnTo>
                                    <a:pt x="0" y="820264"/>
                                  </a:lnTo>
                                  <a:lnTo>
                                    <a:pt x="336301" y="933691"/>
                                  </a:lnTo>
                                  <a:lnTo>
                                    <a:pt x="336301" y="184290"/>
                                  </a:lnTo>
                                  <a:lnTo>
                                    <a:pt x="0" y="297709"/>
                                  </a:lnTo>
                                  <a:lnTo>
                                    <a:pt x="0" y="194750"/>
                                  </a:lnTo>
                                  <a:lnTo>
                                    <a:pt x="580941" y="0"/>
                                  </a:lnTo>
                                  <a:close/>
                                </a:path>
                              </a:pathLst>
                            </a:custGeom>
                            <a:solidFill>
                              <a:srgbClr val="3F96B4">
                                <a:alpha val="15000"/>
                              </a:srgbClr>
                            </a:solidFill>
                            <a:ln w="0" cap="flat">
                              <a:miter lim="127000"/>
                            </a:ln>
                          </wps:spPr>
                          <wps:style>
                            <a:lnRef idx="0">
                              <a:srgbClr val="000000">
                                <a:alpha val="0"/>
                              </a:srgbClr>
                            </a:lnRef>
                            <a:fillRef idx="1">
                              <a:srgbClr val="3F96B4"/>
                            </a:fillRef>
                            <a:effectRef idx="0">
                              <a:scrgbClr r="0" g="0" b="0"/>
                            </a:effectRef>
                            <a:fontRef idx="none"/>
                          </wps:style>
                          <wps:bodyPr/>
                        </wps:wsp>
                      </wpg:grpSp>
                      <wpg:grpSp>
                        <wpg:cNvPr id="926" name="Group 926"/>
                        <wpg:cNvGrpSpPr/>
                        <wpg:grpSpPr>
                          <a:xfrm>
                            <a:off x="0" y="0"/>
                            <a:ext cx="1054570" cy="1120347"/>
                            <a:chOff x="0" y="0"/>
                            <a:chExt cx="1054570" cy="1120347"/>
                          </a:xfrm>
                        </wpg:grpSpPr>
                        <wps:wsp>
                          <wps:cNvPr id="67" name="Shape 67"/>
                          <wps:cNvSpPr/>
                          <wps:spPr>
                            <a:xfrm>
                              <a:off x="0" y="194849"/>
                              <a:ext cx="473628" cy="730709"/>
                            </a:xfrm>
                            <a:custGeom>
                              <a:avLst/>
                              <a:gdLst/>
                              <a:ahLst/>
                              <a:cxnLst/>
                              <a:rect l="0" t="0" r="0" b="0"/>
                              <a:pathLst>
                                <a:path w="473628" h="730709">
                                  <a:moveTo>
                                    <a:pt x="473628" y="0"/>
                                  </a:moveTo>
                                  <a:lnTo>
                                    <a:pt x="473628" y="102563"/>
                                  </a:lnTo>
                                  <a:lnTo>
                                    <a:pt x="271437" y="170758"/>
                                  </a:lnTo>
                                  <a:cubicBezTo>
                                    <a:pt x="215443" y="191637"/>
                                    <a:pt x="171285" y="235808"/>
                                    <a:pt x="150381" y="291789"/>
                                  </a:cubicBezTo>
                                  <a:cubicBezTo>
                                    <a:pt x="110604" y="398431"/>
                                    <a:pt x="164782" y="517138"/>
                                    <a:pt x="271437" y="556927"/>
                                  </a:cubicBezTo>
                                  <a:lnTo>
                                    <a:pt x="473628" y="625118"/>
                                  </a:lnTo>
                                  <a:lnTo>
                                    <a:pt x="473628" y="730709"/>
                                  </a:lnTo>
                                  <a:lnTo>
                                    <a:pt x="238201" y="651771"/>
                                  </a:lnTo>
                                  <a:cubicBezTo>
                                    <a:pt x="155639" y="620745"/>
                                    <a:pt x="90488" y="555581"/>
                                    <a:pt x="59436" y="473018"/>
                                  </a:cubicBezTo>
                                  <a:cubicBezTo>
                                    <a:pt x="0" y="314840"/>
                                    <a:pt x="80022" y="138412"/>
                                    <a:pt x="238201" y="78963"/>
                                  </a:cubicBezTo>
                                  <a:lnTo>
                                    <a:pt x="473628" y="0"/>
                                  </a:lnTo>
                                  <a:close/>
                                </a:path>
                              </a:pathLst>
                            </a:custGeom>
                            <a:solidFill>
                              <a:srgbClr val="3F96B4">
                                <a:alpha val="15000"/>
                              </a:srgbClr>
                            </a:solidFill>
                            <a:ln w="0" cap="flat">
                              <a:miter lim="127000"/>
                            </a:ln>
                          </wps:spPr>
                          <wps:style>
                            <a:lnRef idx="0">
                              <a:srgbClr val="000000">
                                <a:alpha val="0"/>
                              </a:srgbClr>
                            </a:lnRef>
                            <a:fillRef idx="1">
                              <a:srgbClr val="3F96B4"/>
                            </a:fillRef>
                            <a:effectRef idx="0">
                              <a:scrgbClr r="0" g="0" b="0"/>
                            </a:effectRef>
                            <a:fontRef idx="none"/>
                          </wps:style>
                          <wps:bodyPr/>
                        </wps:wsp>
                        <wps:wsp>
                          <wps:cNvPr id="68" name="Shape 68"/>
                          <wps:cNvSpPr/>
                          <wps:spPr>
                            <a:xfrm>
                              <a:off x="473628" y="0"/>
                              <a:ext cx="580941" cy="1120347"/>
                            </a:xfrm>
                            <a:custGeom>
                              <a:avLst/>
                              <a:gdLst/>
                              <a:ahLst/>
                              <a:cxnLst/>
                              <a:rect l="0" t="0" r="0" b="0"/>
                              <a:pathLst>
                                <a:path w="580941" h="1120347">
                                  <a:moveTo>
                                    <a:pt x="580941" y="0"/>
                                  </a:moveTo>
                                  <a:lnTo>
                                    <a:pt x="580941" y="104977"/>
                                  </a:lnTo>
                                  <a:lnTo>
                                    <a:pt x="435082" y="153835"/>
                                  </a:lnTo>
                                  <a:lnTo>
                                    <a:pt x="435082" y="966825"/>
                                  </a:lnTo>
                                  <a:lnTo>
                                    <a:pt x="580941" y="1015717"/>
                                  </a:lnTo>
                                  <a:lnTo>
                                    <a:pt x="580941" y="1120347"/>
                                  </a:lnTo>
                                  <a:lnTo>
                                    <a:pt x="0" y="925558"/>
                                  </a:lnTo>
                                  <a:lnTo>
                                    <a:pt x="0" y="819966"/>
                                  </a:lnTo>
                                  <a:lnTo>
                                    <a:pt x="336301" y="933386"/>
                                  </a:lnTo>
                                  <a:lnTo>
                                    <a:pt x="336301" y="183985"/>
                                  </a:lnTo>
                                  <a:lnTo>
                                    <a:pt x="0" y="297412"/>
                                  </a:lnTo>
                                  <a:lnTo>
                                    <a:pt x="0" y="194849"/>
                                  </a:lnTo>
                                  <a:lnTo>
                                    <a:pt x="580941" y="0"/>
                                  </a:lnTo>
                                  <a:close/>
                                </a:path>
                              </a:pathLst>
                            </a:custGeom>
                            <a:solidFill>
                              <a:srgbClr val="3F96B4">
                                <a:alpha val="15000"/>
                              </a:srgbClr>
                            </a:solidFill>
                            <a:ln w="0" cap="flat">
                              <a:miter lim="127000"/>
                            </a:ln>
                          </wps:spPr>
                          <wps:style>
                            <a:lnRef idx="0">
                              <a:srgbClr val="000000">
                                <a:alpha val="0"/>
                              </a:srgbClr>
                            </a:lnRef>
                            <a:fillRef idx="1">
                              <a:srgbClr val="3F96B4"/>
                            </a:fillRef>
                            <a:effectRef idx="0">
                              <a:scrgbClr r="0" g="0" b="0"/>
                            </a:effectRef>
                            <a:fontRef idx="none"/>
                          </wps:style>
                          <wps:bodyPr/>
                        </wps:wsp>
                      </wpg:grpSp>
                      <wpg:grpSp>
                        <wpg:cNvPr id="927" name="Group 927"/>
                        <wpg:cNvGrpSpPr/>
                        <wpg:grpSpPr>
                          <a:xfrm>
                            <a:off x="31531" y="5423338"/>
                            <a:ext cx="1016658" cy="1275449"/>
                            <a:chOff x="0" y="0"/>
                            <a:chExt cx="1016658" cy="1275449"/>
                          </a:xfrm>
                        </wpg:grpSpPr>
                        <wps:wsp>
                          <wps:cNvPr id="69" name="Shape 69"/>
                          <wps:cNvSpPr/>
                          <wps:spPr>
                            <a:xfrm>
                              <a:off x="0" y="367406"/>
                              <a:ext cx="1016658" cy="908042"/>
                            </a:xfrm>
                            <a:custGeom>
                              <a:avLst/>
                              <a:gdLst/>
                              <a:ahLst/>
                              <a:cxnLst/>
                              <a:rect l="0" t="0" r="0" b="0"/>
                              <a:pathLst>
                                <a:path w="1016658" h="908042">
                                  <a:moveTo>
                                    <a:pt x="1016658" y="0"/>
                                  </a:moveTo>
                                  <a:lnTo>
                                    <a:pt x="1016658" y="130768"/>
                                  </a:lnTo>
                                  <a:lnTo>
                                    <a:pt x="193954" y="804449"/>
                                  </a:lnTo>
                                  <a:lnTo>
                                    <a:pt x="1016658" y="804449"/>
                                  </a:lnTo>
                                  <a:lnTo>
                                    <a:pt x="1016658" y="908042"/>
                                  </a:lnTo>
                                  <a:lnTo>
                                    <a:pt x="49060" y="908042"/>
                                  </a:lnTo>
                                  <a:cubicBezTo>
                                    <a:pt x="21501" y="906976"/>
                                    <a:pt x="0" y="883810"/>
                                    <a:pt x="991" y="856239"/>
                                  </a:cubicBezTo>
                                  <a:cubicBezTo>
                                    <a:pt x="851" y="840021"/>
                                    <a:pt x="8179" y="824629"/>
                                    <a:pt x="20866" y="814507"/>
                                  </a:cubicBezTo>
                                  <a:lnTo>
                                    <a:pt x="1016658" y="0"/>
                                  </a:lnTo>
                                  <a:close/>
                                </a:path>
                              </a:pathLst>
                            </a:custGeom>
                            <a:solidFill>
                              <a:srgbClr val="3F96B4">
                                <a:alpha val="15000"/>
                              </a:srgbClr>
                            </a:solidFill>
                            <a:ln w="0" cap="flat">
                              <a:miter lim="127000"/>
                            </a:ln>
                          </wps:spPr>
                          <wps:style>
                            <a:lnRef idx="0">
                              <a:srgbClr val="000000">
                                <a:alpha val="0"/>
                              </a:srgbClr>
                            </a:lnRef>
                            <a:fillRef idx="1">
                              <a:srgbClr val="3F96B4"/>
                            </a:fillRef>
                            <a:effectRef idx="0">
                              <a:scrgbClr r="0" g="0" b="0"/>
                            </a:effectRef>
                            <a:fontRef idx="none"/>
                          </wps:style>
                          <wps:bodyPr/>
                        </wps:wsp>
                        <wps:wsp>
                          <wps:cNvPr id="70" name="Shape 70"/>
                          <wps:cNvSpPr/>
                          <wps:spPr>
                            <a:xfrm>
                              <a:off x="216" y="0"/>
                              <a:ext cx="1016442" cy="103810"/>
                            </a:xfrm>
                            <a:custGeom>
                              <a:avLst/>
                              <a:gdLst/>
                              <a:ahLst/>
                              <a:cxnLst/>
                              <a:rect l="0" t="0" r="0" b="0"/>
                              <a:pathLst>
                                <a:path w="1016442" h="103810">
                                  <a:moveTo>
                                    <a:pt x="49072" y="0"/>
                                  </a:moveTo>
                                  <a:lnTo>
                                    <a:pt x="1016442" y="0"/>
                                  </a:lnTo>
                                  <a:lnTo>
                                    <a:pt x="1016442" y="103810"/>
                                  </a:lnTo>
                                  <a:lnTo>
                                    <a:pt x="49275" y="103810"/>
                                  </a:lnTo>
                                  <a:cubicBezTo>
                                    <a:pt x="21717" y="102743"/>
                                    <a:pt x="215" y="79591"/>
                                    <a:pt x="1206" y="52019"/>
                                  </a:cubicBezTo>
                                  <a:lnTo>
                                    <a:pt x="977" y="51803"/>
                                  </a:lnTo>
                                  <a:cubicBezTo>
                                    <a:pt x="0" y="24232"/>
                                    <a:pt x="21513" y="1067"/>
                                    <a:pt x="49072" y="0"/>
                                  </a:cubicBezTo>
                                  <a:close/>
                                </a:path>
                              </a:pathLst>
                            </a:custGeom>
                            <a:solidFill>
                              <a:srgbClr val="3F96B4">
                                <a:alpha val="15000"/>
                              </a:srgbClr>
                            </a:solidFill>
                            <a:ln w="0" cap="flat">
                              <a:miter lim="127000"/>
                            </a:ln>
                          </wps:spPr>
                          <wps:style>
                            <a:lnRef idx="0">
                              <a:srgbClr val="000000">
                                <a:alpha val="0"/>
                              </a:srgbClr>
                            </a:lnRef>
                            <a:fillRef idx="1">
                              <a:srgbClr val="3F96B4"/>
                            </a:fillRef>
                            <a:effectRef idx="0">
                              <a:scrgbClr r="0" g="0" b="0"/>
                            </a:effectRef>
                            <a:fontRef idx="none"/>
                          </wps:style>
                          <wps:bodyPr/>
                        </wps:wsp>
                      </wpg:grpSp>
                    </wpg:wgp>
                  </a:graphicData>
                </a:graphic>
              </wp:anchor>
            </w:drawing>
          </mc:Choice>
          <mc:Fallback>
            <w:pict>
              <v:group w14:anchorId="6511DA52" id="קבוצה 1" o:spid="_x0000_s1026" style="position:absolute;margin-left:448.15pt;margin-top:-3.7pt;width:83.05pt;height:527.45pt;z-index:251663360" coordsize="10545,66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">
                <v:group id="Group 924" o:spid="_x0000_s1027" style="position:absolute;left:157;top:15607;width:10262;height:18532" coordsize="10262,18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">
                  <v:shape id="Shape 61" o:spid="_x0000_s1028" style="position:absolute;top:4479;width:10262;height:14052;visibility:visible;mso-wrap-style:square;v-text-anchor:top" coordsize="1026234,1405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" path="m56916,694c70621,,84588,4537,95567,14468l773061,627713,1026234,398926r,145775l854811,700040r171423,155342l1026234,1000542,773937,772176,96456,1385408v-21984,19863,-55880,18148,-75730,-3823c864,1359615,2577,1325718,24549,1305855l692645,699837,23672,94021c1714,74158,,40262,19837,18304,29768,7312,43211,1388,56916,694xe" fillcolor="#3f96b4" stroked="f" strokeweight="0">
                    <v:fill opacity="9766f"/>
                    <v:stroke miterlimit="83231f" joinstyle="miter"/>
                    <v:path arrowok="t" textboxrect="0,0,1026234,1405271"/>
                  </v:shape>
                  <v:shape id="Shape 62" o:spid="_x0000_s1029" style="position:absolute;left:66;width:10196;height:1014;visibility:visible;mso-wrap-style:square;v-text-anchor:top" coordsize="1019597,10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" path="m48247,152c50432,,52642,,54839,152r964758,l1019597,99593r-964758,c27381,101410,3646,80632,1816,53175,,25705,20778,1968,48247,152xe" fillcolor="#3f96b4" stroked="f" strokeweight="0">
                    <v:fill opacity="9766f"/>
                    <v:stroke miterlimit="83231f" joinstyle="miter"/>
                    <v:path arrowok="t" textboxrect="0,0,1019597,101410"/>
                  </v:shape>
                </v:group>
                <v:group id="Group 925" o:spid="_x0000_s1030" style="position:absolute;top:38310;width:10545;height:11200" coordsize="10545,1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">
                  <v:shape id="Shape 65" o:spid="_x0000_s1031" style="position:absolute;top:1947;width:4736;height:7306;visibility:visible;mso-wrap-style:square;v-text-anchor:top" coordsize="473628,730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" path="m473628,r,102960l271437,171150c215430,192042,171285,236200,150381,292194v-39777,106642,14401,225336,121056,265125l473628,625514r,105123l238201,651744c155639,620692,90488,555554,59448,472979,,314800,80022,138371,238201,78923l473628,xe" fillcolor="#3f96b4" stroked="f" strokeweight="0">
                    <v:fill opacity="9766f"/>
                    <v:stroke miterlimit="83231f" joinstyle="miter"/>
                    <v:path arrowok="t" textboxrect="0,0,473628,730637"/>
                  </v:shape>
                  <v:shape id="Shape 66" o:spid="_x0000_s1032" style="position:absolute;left:4736;width:5809;height:11200;visibility:visible;mso-wrap-style:square;v-text-anchor:top" coordsize="580941,1120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" path="m580941,r,104660l435082,153467r,813003l580941,1015362r,104703l,925387,,820264,336301,933691r,-749401l,297709,,194750,580941,xe" fillcolor="#3f96b4" stroked="f" strokeweight="0">
                    <v:fill opacity="9766f"/>
                    <v:stroke miterlimit="83231f" joinstyle="miter"/>
                    <v:path arrowok="t" textboxrect="0,0,580941,1120065"/>
                  </v:shape>
                </v:group>
                <v:group id="Group 926" o:spid="_x0000_s1033" style="position:absolute;width:10545;height:11203" coordsize="10545,11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">
                  <v:shape id="Shape 67" o:spid="_x0000_s1034" style="position:absolute;top:1948;width:4736;height:7307;visibility:visible;mso-wrap-style:square;v-text-anchor:top" coordsize="473628,730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" path="m473628,r,102563l271437,170758c215443,191637,171285,235808,150381,291789v-39777,106642,14401,225349,121056,265138l473628,625118r,105591l238201,651771c155639,620745,90488,555581,59436,473018,,314840,80022,138412,238201,78963l473628,xe" fillcolor="#3f96b4" stroked="f" strokeweight="0">
                    <v:fill opacity="9766f"/>
                    <v:stroke miterlimit="83231f" joinstyle="miter"/>
                    <v:path arrowok="t" textboxrect="0,0,473628,730709"/>
                  </v:shape>
                  <v:shape id="Shape 68" o:spid="_x0000_s1035" style="position:absolute;left:4736;width:5809;height:11203;visibility:visible;mso-wrap-style:square;v-text-anchor:top" coordsize="580941,1120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" path="m580941,r,104977l435082,153835r,812990l580941,1015717r,104630l,925558,,819966,336301,933386r,-749401l,297412,,194849,580941,xe" fillcolor="#3f96b4" stroked="f" strokeweight="0">
                    <v:fill opacity="9766f"/>
                    <v:stroke miterlimit="83231f" joinstyle="miter"/>
                    <v:path arrowok="t" textboxrect="0,0,580941,1120347"/>
                  </v:shape>
                </v:group>
                <v:group id="Group 927" o:spid="_x0000_s1036" style="position:absolute;left:315;top:54233;width:10166;height:12754" coordsize="10166,1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">
                  <v:shape id="Shape 69" o:spid="_x0000_s1037" style="position:absolute;top:3674;width:10166;height:9080;visibility:visible;mso-wrap-style:square;v-text-anchor:top" coordsize="1016658,90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" path="m1016658,r,130768l193954,804449r822704,l1016658,908042r-967598,c21501,906976,,883810,991,856239,851,840021,8179,824629,20866,814507l1016658,xe" fillcolor="#3f96b4" stroked="f" strokeweight="0">
                    <v:fill opacity="9766f"/>
                    <v:stroke miterlimit="83231f" joinstyle="miter"/>
                    <v:path arrowok="t" textboxrect="0,0,1016658,908042"/>
                  </v:shape>
                  <v:shape id="Shape 70" o:spid="_x0000_s1038" style="position:absolute;left:2;width:10164;height:1038;visibility:visible;mso-wrap-style:square;v-text-anchor:top" coordsize="1016442,1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" path="m49072,r967370,l1016442,103810r-967167,c21717,102743,215,79591,1206,52019l977,51803c,24232,21513,1067,49072,xe" fillcolor="#3f96b4" stroked="f" strokeweight="0">
                    <v:fill opacity="9766f"/>
                    <v:stroke miterlimit="83231f" joinstyle="miter"/>
                    <v:path arrowok="t" textboxrect="0,0,1016442,103810"/>
                  </v:shape>
                </v:group>
              </v:group>
            </w:pict>
          </mc:Fallback>
        </mc:AlternateContent>
      </w:r>
      <w:r w:rsidR="006819DC" w:rsidRPr="001B1CD3">
        <w:rPr>
          <w:rFonts w:asciiTheme="minorHAnsi" w:hAnsiTheme="minorHAnsi" w:cstheme="minorHAnsi"/>
          <w:noProof/>
        </w:rPr>
        <mc:AlternateContent>
          <mc:Choice Requires="wpg">
            <w:drawing>
              <wp:anchor distT="0" distB="0" distL="114300" distR="114300" simplePos="0" relativeHeight="251657216" behindDoc="0" locked="0" layoutInCell="1" allowOverlap="1" wp14:anchorId="3958746F" wp14:editId="1177A0D7">
                <wp:simplePos x="0" y="0"/>
                <wp:positionH relativeFrom="page">
                  <wp:posOffset>323468</wp:posOffset>
                </wp:positionH>
                <wp:positionV relativeFrom="page">
                  <wp:posOffset>9873813</wp:posOffset>
                </wp:positionV>
                <wp:extent cx="1975217" cy="459970"/>
                <wp:effectExtent l="0" t="0" r="0" b="0"/>
                <wp:wrapTopAndBottom/>
                <wp:docPr id="922" name="Group 922"/>
                <wp:cNvGraphicFramePr/>
                <a:graphic xmlns:a="http://schemas.openxmlformats.org/drawingml/2006/main">
                  <a:graphicData uri="http://schemas.microsoft.com/office/word/2010/wordprocessingGroup">
                    <wpg:wgp>
                      <wpg:cNvGrpSpPr/>
                      <wpg:grpSpPr>
                        <a:xfrm>
                          <a:off x="0" y="0"/>
                          <a:ext cx="1975217" cy="459970"/>
                          <a:chOff x="0" y="0"/>
                          <a:chExt cx="1975217" cy="459970"/>
                        </a:xfrm>
                      </wpg:grpSpPr>
                      <wps:wsp>
                        <wps:cNvPr id="6" name="Shape 6"/>
                        <wps:cNvSpPr/>
                        <wps:spPr>
                          <a:xfrm>
                            <a:off x="53861" y="381369"/>
                            <a:ext cx="28253" cy="75908"/>
                          </a:xfrm>
                          <a:custGeom>
                            <a:avLst/>
                            <a:gdLst/>
                            <a:ahLst/>
                            <a:cxnLst/>
                            <a:rect l="0" t="0" r="0" b="0"/>
                            <a:pathLst>
                              <a:path w="28253" h="75908">
                                <a:moveTo>
                                  <a:pt x="0" y="0"/>
                                </a:moveTo>
                                <a:lnTo>
                                  <a:pt x="28253" y="0"/>
                                </a:lnTo>
                                <a:lnTo>
                                  <a:pt x="28253" y="8865"/>
                                </a:lnTo>
                                <a:lnTo>
                                  <a:pt x="10287" y="8865"/>
                                </a:lnTo>
                                <a:lnTo>
                                  <a:pt x="10287" y="35166"/>
                                </a:lnTo>
                                <a:lnTo>
                                  <a:pt x="28253" y="35166"/>
                                </a:lnTo>
                                <a:lnTo>
                                  <a:pt x="28253" y="43828"/>
                                </a:lnTo>
                                <a:lnTo>
                                  <a:pt x="10211" y="43828"/>
                                </a:lnTo>
                                <a:lnTo>
                                  <a:pt x="10211" y="75908"/>
                                </a:lnTo>
                                <a:lnTo>
                                  <a:pt x="63" y="75908"/>
                                </a:lnTo>
                                <a:lnTo>
                                  <a:pt x="0"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7" name="Shape 7"/>
                        <wps:cNvSpPr/>
                        <wps:spPr>
                          <a:xfrm>
                            <a:off x="82114" y="381102"/>
                            <a:ext cx="28389" cy="44590"/>
                          </a:xfrm>
                          <a:custGeom>
                            <a:avLst/>
                            <a:gdLst/>
                            <a:ahLst/>
                            <a:cxnLst/>
                            <a:rect l="0" t="0" r="0" b="0"/>
                            <a:pathLst>
                              <a:path w="28389" h="44590">
                                <a:moveTo>
                                  <a:pt x="0" y="267"/>
                                </a:moveTo>
                                <a:lnTo>
                                  <a:pt x="5555" y="267"/>
                                </a:lnTo>
                                <a:cubicBezTo>
                                  <a:pt x="11524" y="0"/>
                                  <a:pt x="17353" y="2045"/>
                                  <a:pt x="21836" y="5982"/>
                                </a:cubicBezTo>
                                <a:cubicBezTo>
                                  <a:pt x="26129" y="10172"/>
                                  <a:pt x="28389" y="16015"/>
                                  <a:pt x="28046" y="22009"/>
                                </a:cubicBezTo>
                                <a:cubicBezTo>
                                  <a:pt x="28161" y="27674"/>
                                  <a:pt x="26192" y="33185"/>
                                  <a:pt x="22534" y="37490"/>
                                </a:cubicBezTo>
                                <a:cubicBezTo>
                                  <a:pt x="18216" y="42164"/>
                                  <a:pt x="11981" y="44590"/>
                                  <a:pt x="5631" y="44094"/>
                                </a:cubicBezTo>
                                <a:lnTo>
                                  <a:pt x="0" y="44094"/>
                                </a:lnTo>
                                <a:lnTo>
                                  <a:pt x="0" y="35433"/>
                                </a:lnTo>
                                <a:lnTo>
                                  <a:pt x="2329" y="35433"/>
                                </a:lnTo>
                                <a:cubicBezTo>
                                  <a:pt x="6253" y="35611"/>
                                  <a:pt x="10152" y="34582"/>
                                  <a:pt x="13467" y="32500"/>
                                </a:cubicBezTo>
                                <a:cubicBezTo>
                                  <a:pt x="16654" y="30010"/>
                                  <a:pt x="18331" y="26060"/>
                                  <a:pt x="17899" y="22047"/>
                                </a:cubicBezTo>
                                <a:cubicBezTo>
                                  <a:pt x="18369" y="17323"/>
                                  <a:pt x="15867" y="12789"/>
                                  <a:pt x="11612" y="10681"/>
                                </a:cubicBezTo>
                                <a:lnTo>
                                  <a:pt x="11612" y="10719"/>
                                </a:lnTo>
                                <a:cubicBezTo>
                                  <a:pt x="8679" y="9525"/>
                                  <a:pt x="5504" y="8979"/>
                                  <a:pt x="2329" y="9131"/>
                                </a:cubicBezTo>
                                <a:lnTo>
                                  <a:pt x="0" y="9131"/>
                                </a:lnTo>
                                <a:lnTo>
                                  <a:pt x="0" y="267"/>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8" name="Shape 8"/>
                        <wps:cNvSpPr/>
                        <wps:spPr>
                          <a:xfrm>
                            <a:off x="151818" y="381106"/>
                            <a:ext cx="45339" cy="76212"/>
                          </a:xfrm>
                          <a:custGeom>
                            <a:avLst/>
                            <a:gdLst/>
                            <a:ahLst/>
                            <a:cxnLst/>
                            <a:rect l="0" t="0" r="0" b="0"/>
                            <a:pathLst>
                              <a:path w="45339" h="76212">
                                <a:moveTo>
                                  <a:pt x="0" y="0"/>
                                </a:moveTo>
                                <a:lnTo>
                                  <a:pt x="9296" y="0"/>
                                </a:lnTo>
                                <a:lnTo>
                                  <a:pt x="9296" y="28296"/>
                                </a:lnTo>
                                <a:cubicBezTo>
                                  <a:pt x="10960" y="26035"/>
                                  <a:pt x="12967" y="24054"/>
                                  <a:pt x="15253" y="22416"/>
                                </a:cubicBezTo>
                                <a:cubicBezTo>
                                  <a:pt x="18618" y="20358"/>
                                  <a:pt x="22517" y="19317"/>
                                  <a:pt x="26479" y="19469"/>
                                </a:cubicBezTo>
                                <a:cubicBezTo>
                                  <a:pt x="34506" y="19469"/>
                                  <a:pt x="39954" y="22276"/>
                                  <a:pt x="42812" y="27889"/>
                                </a:cubicBezTo>
                                <a:cubicBezTo>
                                  <a:pt x="44552" y="31915"/>
                                  <a:pt x="45339" y="36258"/>
                                  <a:pt x="45149" y="40640"/>
                                </a:cubicBezTo>
                                <a:lnTo>
                                  <a:pt x="45149" y="76136"/>
                                </a:lnTo>
                                <a:lnTo>
                                  <a:pt x="35573" y="76136"/>
                                </a:lnTo>
                                <a:lnTo>
                                  <a:pt x="35573" y="41275"/>
                                </a:lnTo>
                                <a:cubicBezTo>
                                  <a:pt x="35750" y="38227"/>
                                  <a:pt x="35217" y="35166"/>
                                  <a:pt x="34023" y="32359"/>
                                </a:cubicBezTo>
                                <a:cubicBezTo>
                                  <a:pt x="31979" y="29146"/>
                                  <a:pt x="28296" y="27381"/>
                                  <a:pt x="24524" y="27813"/>
                                </a:cubicBezTo>
                                <a:cubicBezTo>
                                  <a:pt x="20650" y="27825"/>
                                  <a:pt x="16916" y="29248"/>
                                  <a:pt x="14021" y="31814"/>
                                </a:cubicBezTo>
                                <a:cubicBezTo>
                                  <a:pt x="10897" y="34468"/>
                                  <a:pt x="9335" y="39484"/>
                                  <a:pt x="9335" y="46851"/>
                                </a:cubicBezTo>
                                <a:lnTo>
                                  <a:pt x="9335" y="76212"/>
                                </a:lnTo>
                                <a:lnTo>
                                  <a:pt x="0" y="76212"/>
                                </a:lnTo>
                                <a:lnTo>
                                  <a:pt x="0"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9" name="Shape 9"/>
                        <wps:cNvSpPr/>
                        <wps:spPr>
                          <a:xfrm>
                            <a:off x="237579" y="424928"/>
                            <a:ext cx="23405" cy="34396"/>
                          </a:xfrm>
                          <a:custGeom>
                            <a:avLst/>
                            <a:gdLst/>
                            <a:ahLst/>
                            <a:cxnLst/>
                            <a:rect l="0" t="0" r="0" b="0"/>
                            <a:pathLst>
                              <a:path w="23405" h="34396">
                                <a:moveTo>
                                  <a:pt x="23405" y="0"/>
                                </a:moveTo>
                                <a:lnTo>
                                  <a:pt x="23405" y="7600"/>
                                </a:lnTo>
                                <a:lnTo>
                                  <a:pt x="21730" y="7816"/>
                                </a:lnTo>
                                <a:cubicBezTo>
                                  <a:pt x="19088" y="8044"/>
                                  <a:pt x="16510" y="8768"/>
                                  <a:pt x="14122" y="9937"/>
                                </a:cubicBezTo>
                                <a:cubicBezTo>
                                  <a:pt x="11290" y="11447"/>
                                  <a:pt x="9601" y="14470"/>
                                  <a:pt x="9804" y="17683"/>
                                </a:cubicBezTo>
                                <a:cubicBezTo>
                                  <a:pt x="9728" y="20134"/>
                                  <a:pt x="10846" y="22484"/>
                                  <a:pt x="12802" y="23970"/>
                                </a:cubicBezTo>
                                <a:cubicBezTo>
                                  <a:pt x="14783" y="25519"/>
                                  <a:pt x="17247" y="26345"/>
                                  <a:pt x="19774" y="26307"/>
                                </a:cubicBezTo>
                                <a:lnTo>
                                  <a:pt x="23405" y="25438"/>
                                </a:lnTo>
                                <a:lnTo>
                                  <a:pt x="23405" y="32886"/>
                                </a:lnTo>
                                <a:lnTo>
                                  <a:pt x="17704" y="34219"/>
                                </a:lnTo>
                                <a:cubicBezTo>
                                  <a:pt x="13068" y="34396"/>
                                  <a:pt x="8534" y="32707"/>
                                  <a:pt x="5131" y="29545"/>
                                </a:cubicBezTo>
                                <a:cubicBezTo>
                                  <a:pt x="1918" y="26522"/>
                                  <a:pt x="140" y="22255"/>
                                  <a:pt x="267" y="17849"/>
                                </a:cubicBezTo>
                                <a:cubicBezTo>
                                  <a:pt x="0" y="13365"/>
                                  <a:pt x="1765" y="8996"/>
                                  <a:pt x="5067" y="5948"/>
                                </a:cubicBezTo>
                                <a:cubicBezTo>
                                  <a:pt x="8636" y="2964"/>
                                  <a:pt x="13043" y="1148"/>
                                  <a:pt x="17678" y="742"/>
                                </a:cubicBezTo>
                                <a:lnTo>
                                  <a:pt x="23405"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10" name="Shape 10"/>
                        <wps:cNvSpPr/>
                        <wps:spPr>
                          <a:xfrm>
                            <a:off x="240601" y="401069"/>
                            <a:ext cx="20383" cy="17958"/>
                          </a:xfrm>
                          <a:custGeom>
                            <a:avLst/>
                            <a:gdLst/>
                            <a:ahLst/>
                            <a:cxnLst/>
                            <a:rect l="0" t="0" r="0" b="0"/>
                            <a:pathLst>
                              <a:path w="20383" h="17958">
                                <a:moveTo>
                                  <a:pt x="20383" y="0"/>
                                </a:moveTo>
                                <a:lnTo>
                                  <a:pt x="20383" y="7841"/>
                                </a:lnTo>
                                <a:lnTo>
                                  <a:pt x="11074" y="11481"/>
                                </a:lnTo>
                                <a:cubicBezTo>
                                  <a:pt x="9754" y="13398"/>
                                  <a:pt x="8992" y="15646"/>
                                  <a:pt x="8839" y="17958"/>
                                </a:cubicBezTo>
                                <a:lnTo>
                                  <a:pt x="0" y="17958"/>
                                </a:lnTo>
                                <a:cubicBezTo>
                                  <a:pt x="190" y="11202"/>
                                  <a:pt x="2451" y="6452"/>
                                  <a:pt x="6782" y="3696"/>
                                </a:cubicBezTo>
                                <a:lnTo>
                                  <a:pt x="20383"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11" name="Shape 11"/>
                        <wps:cNvSpPr/>
                        <wps:spPr>
                          <a:xfrm>
                            <a:off x="260984" y="400498"/>
                            <a:ext cx="29236" cy="58153"/>
                          </a:xfrm>
                          <a:custGeom>
                            <a:avLst/>
                            <a:gdLst/>
                            <a:ahLst/>
                            <a:cxnLst/>
                            <a:rect l="0" t="0" r="0" b="0"/>
                            <a:pathLst>
                              <a:path w="29236" h="58153">
                                <a:moveTo>
                                  <a:pt x="1169" y="253"/>
                                </a:moveTo>
                                <a:cubicBezTo>
                                  <a:pt x="6694" y="0"/>
                                  <a:pt x="12180" y="1295"/>
                                  <a:pt x="17032" y="3962"/>
                                </a:cubicBezTo>
                                <a:cubicBezTo>
                                  <a:pt x="21032" y="6388"/>
                                  <a:pt x="23369" y="10846"/>
                                  <a:pt x="23077" y="15532"/>
                                </a:cubicBezTo>
                                <a:lnTo>
                                  <a:pt x="23077" y="47421"/>
                                </a:lnTo>
                                <a:cubicBezTo>
                                  <a:pt x="23026" y="48234"/>
                                  <a:pt x="23255" y="49060"/>
                                  <a:pt x="23686" y="49746"/>
                                </a:cubicBezTo>
                                <a:cubicBezTo>
                                  <a:pt x="24321" y="50431"/>
                                  <a:pt x="25261" y="50761"/>
                                  <a:pt x="26176" y="50635"/>
                                </a:cubicBezTo>
                                <a:lnTo>
                                  <a:pt x="27573" y="50635"/>
                                </a:lnTo>
                                <a:lnTo>
                                  <a:pt x="29236" y="50393"/>
                                </a:lnTo>
                                <a:lnTo>
                                  <a:pt x="29236" y="57150"/>
                                </a:lnTo>
                                <a:cubicBezTo>
                                  <a:pt x="28119" y="57493"/>
                                  <a:pt x="26988" y="57747"/>
                                  <a:pt x="25845" y="57937"/>
                                </a:cubicBezTo>
                                <a:cubicBezTo>
                                  <a:pt x="24817" y="58000"/>
                                  <a:pt x="23775" y="58000"/>
                                  <a:pt x="22734" y="57937"/>
                                </a:cubicBezTo>
                                <a:cubicBezTo>
                                  <a:pt x="19965" y="58153"/>
                                  <a:pt x="17311" y="56858"/>
                                  <a:pt x="15774" y="54546"/>
                                </a:cubicBezTo>
                                <a:cubicBezTo>
                                  <a:pt x="14898" y="52971"/>
                                  <a:pt x="14352" y="51244"/>
                                  <a:pt x="14187" y="49440"/>
                                </a:cubicBezTo>
                                <a:cubicBezTo>
                                  <a:pt x="11977" y="52171"/>
                                  <a:pt x="9196" y="54381"/>
                                  <a:pt x="6033" y="55905"/>
                                </a:cubicBezTo>
                                <a:lnTo>
                                  <a:pt x="0" y="57316"/>
                                </a:lnTo>
                                <a:lnTo>
                                  <a:pt x="0" y="49868"/>
                                </a:lnTo>
                                <a:lnTo>
                                  <a:pt x="5868" y="48463"/>
                                </a:lnTo>
                                <a:cubicBezTo>
                                  <a:pt x="10771" y="46368"/>
                                  <a:pt x="13857" y="41453"/>
                                  <a:pt x="13603" y="36119"/>
                                </a:cubicBezTo>
                                <a:lnTo>
                                  <a:pt x="13603" y="28651"/>
                                </a:lnTo>
                                <a:cubicBezTo>
                                  <a:pt x="12244" y="29476"/>
                                  <a:pt x="10771" y="30099"/>
                                  <a:pt x="9221" y="30480"/>
                                </a:cubicBezTo>
                                <a:cubicBezTo>
                                  <a:pt x="7481" y="30949"/>
                                  <a:pt x="5716" y="31293"/>
                                  <a:pt x="3938" y="31521"/>
                                </a:cubicBezTo>
                                <a:lnTo>
                                  <a:pt x="0" y="32029"/>
                                </a:lnTo>
                                <a:lnTo>
                                  <a:pt x="0" y="24430"/>
                                </a:lnTo>
                                <a:lnTo>
                                  <a:pt x="8980" y="23266"/>
                                </a:lnTo>
                                <a:cubicBezTo>
                                  <a:pt x="10783" y="23216"/>
                                  <a:pt x="12409" y="22199"/>
                                  <a:pt x="13272" y="20612"/>
                                </a:cubicBezTo>
                                <a:cubicBezTo>
                                  <a:pt x="13742" y="19469"/>
                                  <a:pt x="13946" y="18249"/>
                                  <a:pt x="13882" y="17018"/>
                                </a:cubicBezTo>
                                <a:cubicBezTo>
                                  <a:pt x="14034" y="14312"/>
                                  <a:pt x="12752" y="11747"/>
                                  <a:pt x="10491" y="10261"/>
                                </a:cubicBezTo>
                                <a:cubicBezTo>
                                  <a:pt x="7545" y="8648"/>
                                  <a:pt x="4192" y="7899"/>
                                  <a:pt x="826" y="8089"/>
                                </a:cubicBezTo>
                                <a:lnTo>
                                  <a:pt x="0" y="8413"/>
                                </a:lnTo>
                                <a:lnTo>
                                  <a:pt x="0" y="571"/>
                                </a:lnTo>
                                <a:lnTo>
                                  <a:pt x="1169" y="253"/>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12" name="Shape 12"/>
                        <wps:cNvSpPr/>
                        <wps:spPr>
                          <a:xfrm>
                            <a:off x="329024" y="400723"/>
                            <a:ext cx="26924" cy="56591"/>
                          </a:xfrm>
                          <a:custGeom>
                            <a:avLst/>
                            <a:gdLst/>
                            <a:ahLst/>
                            <a:cxnLst/>
                            <a:rect l="0" t="0" r="0" b="0"/>
                            <a:pathLst>
                              <a:path w="26924" h="56591">
                                <a:moveTo>
                                  <a:pt x="23914" y="25"/>
                                </a:moveTo>
                                <a:lnTo>
                                  <a:pt x="24790" y="25"/>
                                </a:lnTo>
                                <a:lnTo>
                                  <a:pt x="26924" y="228"/>
                                </a:lnTo>
                                <a:lnTo>
                                  <a:pt x="26924" y="10033"/>
                                </a:lnTo>
                                <a:lnTo>
                                  <a:pt x="25400" y="9830"/>
                                </a:lnTo>
                                <a:lnTo>
                                  <a:pt x="23876" y="9830"/>
                                </a:lnTo>
                                <a:cubicBezTo>
                                  <a:pt x="19774" y="9588"/>
                                  <a:pt x="15786" y="11264"/>
                                  <a:pt x="13094" y="14363"/>
                                </a:cubicBezTo>
                                <a:cubicBezTo>
                                  <a:pt x="10617" y="17259"/>
                                  <a:pt x="9258" y="20968"/>
                                  <a:pt x="9296" y="24764"/>
                                </a:cubicBezTo>
                                <a:lnTo>
                                  <a:pt x="9296" y="56591"/>
                                </a:lnTo>
                                <a:lnTo>
                                  <a:pt x="0" y="56591"/>
                                </a:lnTo>
                                <a:lnTo>
                                  <a:pt x="0" y="1206"/>
                                </a:lnTo>
                                <a:lnTo>
                                  <a:pt x="8826" y="1206"/>
                                </a:lnTo>
                                <a:lnTo>
                                  <a:pt x="8826" y="10782"/>
                                </a:lnTo>
                                <a:cubicBezTo>
                                  <a:pt x="10122" y="8179"/>
                                  <a:pt x="11913" y="5879"/>
                                  <a:pt x="14135" y="4013"/>
                                </a:cubicBezTo>
                                <a:cubicBezTo>
                                  <a:pt x="16739" y="1447"/>
                                  <a:pt x="20257" y="0"/>
                                  <a:pt x="23914" y="25"/>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13" name="Shape 13"/>
                        <wps:cNvSpPr/>
                        <wps:spPr>
                          <a:xfrm>
                            <a:off x="393577" y="400532"/>
                            <a:ext cx="74625" cy="56845"/>
                          </a:xfrm>
                          <a:custGeom>
                            <a:avLst/>
                            <a:gdLst/>
                            <a:ahLst/>
                            <a:cxnLst/>
                            <a:rect l="0" t="0" r="0" b="0"/>
                            <a:pathLst>
                              <a:path w="74625" h="56845">
                                <a:moveTo>
                                  <a:pt x="25667" y="140"/>
                                </a:moveTo>
                                <a:cubicBezTo>
                                  <a:pt x="29489" y="0"/>
                                  <a:pt x="33261" y="1181"/>
                                  <a:pt x="36309" y="3531"/>
                                </a:cubicBezTo>
                                <a:cubicBezTo>
                                  <a:pt x="38049" y="5055"/>
                                  <a:pt x="39459" y="6921"/>
                                  <a:pt x="40449" y="9004"/>
                                </a:cubicBezTo>
                                <a:cubicBezTo>
                                  <a:pt x="42278" y="6235"/>
                                  <a:pt x="44767" y="3975"/>
                                  <a:pt x="47714" y="2413"/>
                                </a:cubicBezTo>
                                <a:cubicBezTo>
                                  <a:pt x="50622" y="953"/>
                                  <a:pt x="53848" y="229"/>
                                  <a:pt x="57112" y="279"/>
                                </a:cubicBezTo>
                                <a:cubicBezTo>
                                  <a:pt x="64541" y="279"/>
                                  <a:pt x="69609" y="2959"/>
                                  <a:pt x="72288" y="8331"/>
                                </a:cubicBezTo>
                                <a:cubicBezTo>
                                  <a:pt x="73889" y="12002"/>
                                  <a:pt x="74625" y="15989"/>
                                  <a:pt x="74447" y="19989"/>
                                </a:cubicBezTo>
                                <a:lnTo>
                                  <a:pt x="74447" y="56807"/>
                                </a:lnTo>
                                <a:lnTo>
                                  <a:pt x="64859" y="56807"/>
                                </a:lnTo>
                                <a:lnTo>
                                  <a:pt x="64859" y="18262"/>
                                </a:lnTo>
                                <a:cubicBezTo>
                                  <a:pt x="65189" y="15430"/>
                                  <a:pt x="64160" y="12611"/>
                                  <a:pt x="62078" y="10655"/>
                                </a:cubicBezTo>
                                <a:cubicBezTo>
                                  <a:pt x="60109" y="9245"/>
                                  <a:pt x="57734" y="8521"/>
                                  <a:pt x="55321" y="8598"/>
                                </a:cubicBezTo>
                                <a:cubicBezTo>
                                  <a:pt x="51816" y="8547"/>
                                  <a:pt x="48438" y="9855"/>
                                  <a:pt x="45872" y="12243"/>
                                </a:cubicBezTo>
                                <a:cubicBezTo>
                                  <a:pt x="42926" y="15608"/>
                                  <a:pt x="41491" y="20041"/>
                                  <a:pt x="41923" y="24485"/>
                                </a:cubicBezTo>
                                <a:lnTo>
                                  <a:pt x="41923" y="56680"/>
                                </a:lnTo>
                                <a:lnTo>
                                  <a:pt x="32461" y="56680"/>
                                </a:lnTo>
                                <a:lnTo>
                                  <a:pt x="32461" y="20726"/>
                                </a:lnTo>
                                <a:cubicBezTo>
                                  <a:pt x="32626" y="17932"/>
                                  <a:pt x="32169" y="15125"/>
                                  <a:pt x="31102" y="12522"/>
                                </a:cubicBezTo>
                                <a:cubicBezTo>
                                  <a:pt x="29451" y="9792"/>
                                  <a:pt x="26365" y="8280"/>
                                  <a:pt x="23190" y="8623"/>
                                </a:cubicBezTo>
                                <a:cubicBezTo>
                                  <a:pt x="19583" y="8661"/>
                                  <a:pt x="16142" y="10134"/>
                                  <a:pt x="13627" y="12726"/>
                                </a:cubicBezTo>
                                <a:cubicBezTo>
                                  <a:pt x="10744" y="15443"/>
                                  <a:pt x="9296" y="20371"/>
                                  <a:pt x="9296" y="27508"/>
                                </a:cubicBezTo>
                                <a:lnTo>
                                  <a:pt x="9296" y="56845"/>
                                </a:lnTo>
                                <a:lnTo>
                                  <a:pt x="0" y="56845"/>
                                </a:lnTo>
                                <a:lnTo>
                                  <a:pt x="38" y="1397"/>
                                </a:lnTo>
                                <a:lnTo>
                                  <a:pt x="9233" y="1397"/>
                                </a:lnTo>
                                <a:lnTo>
                                  <a:pt x="9233" y="9233"/>
                                </a:lnTo>
                                <a:cubicBezTo>
                                  <a:pt x="10935" y="6985"/>
                                  <a:pt x="12967" y="4991"/>
                                  <a:pt x="15215" y="3289"/>
                                </a:cubicBezTo>
                                <a:cubicBezTo>
                                  <a:pt x="18288" y="1181"/>
                                  <a:pt x="21946" y="88"/>
                                  <a:pt x="25667" y="140"/>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14" name="Shape 14"/>
                        <wps:cNvSpPr/>
                        <wps:spPr>
                          <a:xfrm>
                            <a:off x="508784" y="424945"/>
                            <a:ext cx="23221" cy="34379"/>
                          </a:xfrm>
                          <a:custGeom>
                            <a:avLst/>
                            <a:gdLst/>
                            <a:ahLst/>
                            <a:cxnLst/>
                            <a:rect l="0" t="0" r="0" b="0"/>
                            <a:pathLst>
                              <a:path w="23221" h="34379">
                                <a:moveTo>
                                  <a:pt x="23221" y="0"/>
                                </a:moveTo>
                                <a:lnTo>
                                  <a:pt x="23221" y="7589"/>
                                </a:lnTo>
                                <a:lnTo>
                                  <a:pt x="21590" y="7799"/>
                                </a:lnTo>
                                <a:cubicBezTo>
                                  <a:pt x="18923" y="7989"/>
                                  <a:pt x="16307" y="8687"/>
                                  <a:pt x="13894" y="9856"/>
                                </a:cubicBezTo>
                                <a:cubicBezTo>
                                  <a:pt x="11062" y="11367"/>
                                  <a:pt x="9360" y="14390"/>
                                  <a:pt x="9563" y="17590"/>
                                </a:cubicBezTo>
                                <a:cubicBezTo>
                                  <a:pt x="9500" y="20092"/>
                                  <a:pt x="10655" y="22467"/>
                                  <a:pt x="12675" y="23953"/>
                                </a:cubicBezTo>
                                <a:cubicBezTo>
                                  <a:pt x="14656" y="25502"/>
                                  <a:pt x="17120" y="26328"/>
                                  <a:pt x="19634" y="26290"/>
                                </a:cubicBezTo>
                                <a:lnTo>
                                  <a:pt x="23221" y="25432"/>
                                </a:lnTo>
                                <a:lnTo>
                                  <a:pt x="23221" y="32912"/>
                                </a:lnTo>
                                <a:lnTo>
                                  <a:pt x="17704" y="34202"/>
                                </a:lnTo>
                                <a:cubicBezTo>
                                  <a:pt x="13056" y="34379"/>
                                  <a:pt x="8534" y="32690"/>
                                  <a:pt x="5131" y="29528"/>
                                </a:cubicBezTo>
                                <a:cubicBezTo>
                                  <a:pt x="1905" y="26505"/>
                                  <a:pt x="140" y="22238"/>
                                  <a:pt x="254" y="17831"/>
                                </a:cubicBezTo>
                                <a:cubicBezTo>
                                  <a:pt x="0" y="13348"/>
                                  <a:pt x="1765" y="8979"/>
                                  <a:pt x="5055" y="5931"/>
                                </a:cubicBezTo>
                                <a:cubicBezTo>
                                  <a:pt x="8649" y="2947"/>
                                  <a:pt x="13030" y="1131"/>
                                  <a:pt x="17678" y="725"/>
                                </a:cubicBezTo>
                                <a:lnTo>
                                  <a:pt x="23221"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15" name="Shape 15"/>
                        <wps:cNvSpPr/>
                        <wps:spPr>
                          <a:xfrm>
                            <a:off x="511819" y="401119"/>
                            <a:ext cx="20186" cy="17908"/>
                          </a:xfrm>
                          <a:custGeom>
                            <a:avLst/>
                            <a:gdLst/>
                            <a:ahLst/>
                            <a:cxnLst/>
                            <a:rect l="0" t="0" r="0" b="0"/>
                            <a:pathLst>
                              <a:path w="20186" h="17908">
                                <a:moveTo>
                                  <a:pt x="20186" y="0"/>
                                </a:moveTo>
                                <a:lnTo>
                                  <a:pt x="20186" y="7809"/>
                                </a:lnTo>
                                <a:lnTo>
                                  <a:pt x="10922" y="11431"/>
                                </a:lnTo>
                                <a:cubicBezTo>
                                  <a:pt x="9614" y="13349"/>
                                  <a:pt x="8852" y="15597"/>
                                  <a:pt x="8687" y="17908"/>
                                </a:cubicBezTo>
                                <a:lnTo>
                                  <a:pt x="0" y="17908"/>
                                </a:lnTo>
                                <a:cubicBezTo>
                                  <a:pt x="178" y="11152"/>
                                  <a:pt x="2438" y="6402"/>
                                  <a:pt x="6756" y="3646"/>
                                </a:cubicBezTo>
                                <a:lnTo>
                                  <a:pt x="20186"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16" name="Shape 16"/>
                        <wps:cNvSpPr/>
                        <wps:spPr>
                          <a:xfrm>
                            <a:off x="532005" y="400498"/>
                            <a:ext cx="29408" cy="58153"/>
                          </a:xfrm>
                          <a:custGeom>
                            <a:avLst/>
                            <a:gdLst/>
                            <a:ahLst/>
                            <a:cxnLst/>
                            <a:rect l="0" t="0" r="0" b="0"/>
                            <a:pathLst>
                              <a:path w="29408" h="58153">
                                <a:moveTo>
                                  <a:pt x="1353" y="253"/>
                                </a:moveTo>
                                <a:cubicBezTo>
                                  <a:pt x="6878" y="0"/>
                                  <a:pt x="12364" y="1295"/>
                                  <a:pt x="17216" y="3962"/>
                                </a:cubicBezTo>
                                <a:cubicBezTo>
                                  <a:pt x="21216" y="6388"/>
                                  <a:pt x="23553" y="10846"/>
                                  <a:pt x="23261" y="15532"/>
                                </a:cubicBezTo>
                                <a:lnTo>
                                  <a:pt x="23261" y="47421"/>
                                </a:lnTo>
                                <a:cubicBezTo>
                                  <a:pt x="23223" y="48234"/>
                                  <a:pt x="23439" y="49060"/>
                                  <a:pt x="23871" y="49746"/>
                                </a:cubicBezTo>
                                <a:cubicBezTo>
                                  <a:pt x="24518" y="50431"/>
                                  <a:pt x="25445" y="50761"/>
                                  <a:pt x="26372" y="50635"/>
                                </a:cubicBezTo>
                                <a:lnTo>
                                  <a:pt x="27769" y="50635"/>
                                </a:lnTo>
                                <a:lnTo>
                                  <a:pt x="29408" y="50393"/>
                                </a:lnTo>
                                <a:lnTo>
                                  <a:pt x="29408" y="57150"/>
                                </a:lnTo>
                                <a:cubicBezTo>
                                  <a:pt x="28316" y="57493"/>
                                  <a:pt x="27185" y="57747"/>
                                  <a:pt x="26030" y="57937"/>
                                </a:cubicBezTo>
                                <a:cubicBezTo>
                                  <a:pt x="25001" y="58000"/>
                                  <a:pt x="23959" y="58000"/>
                                  <a:pt x="22931" y="57937"/>
                                </a:cubicBezTo>
                                <a:cubicBezTo>
                                  <a:pt x="20162" y="58153"/>
                                  <a:pt x="17495" y="56858"/>
                                  <a:pt x="15958" y="54546"/>
                                </a:cubicBezTo>
                                <a:cubicBezTo>
                                  <a:pt x="15095" y="52971"/>
                                  <a:pt x="14549" y="51244"/>
                                  <a:pt x="14371" y="49440"/>
                                </a:cubicBezTo>
                                <a:cubicBezTo>
                                  <a:pt x="12161" y="52171"/>
                                  <a:pt x="9380" y="54381"/>
                                  <a:pt x="6218" y="55905"/>
                                </a:cubicBezTo>
                                <a:lnTo>
                                  <a:pt x="0" y="57359"/>
                                </a:lnTo>
                                <a:lnTo>
                                  <a:pt x="0" y="49878"/>
                                </a:lnTo>
                                <a:lnTo>
                                  <a:pt x="5913" y="48463"/>
                                </a:lnTo>
                                <a:cubicBezTo>
                                  <a:pt x="10828" y="46368"/>
                                  <a:pt x="13914" y="41453"/>
                                  <a:pt x="13660" y="36119"/>
                                </a:cubicBezTo>
                                <a:lnTo>
                                  <a:pt x="13660" y="28651"/>
                                </a:lnTo>
                                <a:cubicBezTo>
                                  <a:pt x="12301" y="29476"/>
                                  <a:pt x="10815" y="30099"/>
                                  <a:pt x="9266" y="30480"/>
                                </a:cubicBezTo>
                                <a:cubicBezTo>
                                  <a:pt x="7538" y="30949"/>
                                  <a:pt x="5773" y="31293"/>
                                  <a:pt x="3995" y="31521"/>
                                </a:cubicBezTo>
                                <a:lnTo>
                                  <a:pt x="0" y="32035"/>
                                </a:lnTo>
                                <a:lnTo>
                                  <a:pt x="0" y="24447"/>
                                </a:lnTo>
                                <a:lnTo>
                                  <a:pt x="9024" y="23266"/>
                                </a:lnTo>
                                <a:cubicBezTo>
                                  <a:pt x="10840" y="23216"/>
                                  <a:pt x="12466" y="22199"/>
                                  <a:pt x="13317" y="20612"/>
                                </a:cubicBezTo>
                                <a:cubicBezTo>
                                  <a:pt x="13787" y="19469"/>
                                  <a:pt x="14003" y="18249"/>
                                  <a:pt x="13926" y="17018"/>
                                </a:cubicBezTo>
                                <a:cubicBezTo>
                                  <a:pt x="14079" y="14312"/>
                                  <a:pt x="12796" y="11747"/>
                                  <a:pt x="10548" y="10261"/>
                                </a:cubicBezTo>
                                <a:cubicBezTo>
                                  <a:pt x="7589" y="8648"/>
                                  <a:pt x="4236" y="7899"/>
                                  <a:pt x="871" y="8089"/>
                                </a:cubicBezTo>
                                <a:lnTo>
                                  <a:pt x="0" y="8430"/>
                                </a:lnTo>
                                <a:lnTo>
                                  <a:pt x="0" y="621"/>
                                </a:lnTo>
                                <a:lnTo>
                                  <a:pt x="1353" y="253"/>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17" name="Shape 17"/>
                        <wps:cNvSpPr/>
                        <wps:spPr>
                          <a:xfrm>
                            <a:off x="595230" y="400005"/>
                            <a:ext cx="48222" cy="59309"/>
                          </a:xfrm>
                          <a:custGeom>
                            <a:avLst/>
                            <a:gdLst/>
                            <a:ahLst/>
                            <a:cxnLst/>
                            <a:rect l="0" t="0" r="0" b="0"/>
                            <a:pathLst>
                              <a:path w="48222" h="59309">
                                <a:moveTo>
                                  <a:pt x="25590" y="343"/>
                                </a:moveTo>
                                <a:cubicBezTo>
                                  <a:pt x="31153" y="0"/>
                                  <a:pt x="36652" y="1600"/>
                                  <a:pt x="41148" y="4864"/>
                                </a:cubicBezTo>
                                <a:cubicBezTo>
                                  <a:pt x="45060" y="7886"/>
                                  <a:pt x="47409" y="13094"/>
                                  <a:pt x="48222" y="20510"/>
                                </a:cubicBezTo>
                                <a:lnTo>
                                  <a:pt x="39027" y="20510"/>
                                </a:lnTo>
                                <a:cubicBezTo>
                                  <a:pt x="38595" y="17387"/>
                                  <a:pt x="37274" y="14453"/>
                                  <a:pt x="35230" y="12027"/>
                                </a:cubicBezTo>
                                <a:cubicBezTo>
                                  <a:pt x="32728" y="9563"/>
                                  <a:pt x="29261" y="8318"/>
                                  <a:pt x="25768" y="8661"/>
                                </a:cubicBezTo>
                                <a:cubicBezTo>
                                  <a:pt x="20104" y="8471"/>
                                  <a:pt x="14961" y="11976"/>
                                  <a:pt x="13056" y="17297"/>
                                </a:cubicBezTo>
                                <a:cubicBezTo>
                                  <a:pt x="11278" y="21717"/>
                                  <a:pt x="10439" y="26454"/>
                                  <a:pt x="10592" y="31204"/>
                                </a:cubicBezTo>
                                <a:cubicBezTo>
                                  <a:pt x="10376" y="36093"/>
                                  <a:pt x="11544" y="40945"/>
                                  <a:pt x="13957" y="45212"/>
                                </a:cubicBezTo>
                                <a:cubicBezTo>
                                  <a:pt x="18237" y="51321"/>
                                  <a:pt x="26670" y="52819"/>
                                  <a:pt x="32804" y="48540"/>
                                </a:cubicBezTo>
                                <a:cubicBezTo>
                                  <a:pt x="33312" y="48184"/>
                                  <a:pt x="33795" y="47790"/>
                                  <a:pt x="34252" y="47371"/>
                                </a:cubicBezTo>
                                <a:cubicBezTo>
                                  <a:pt x="36678" y="44665"/>
                                  <a:pt x="38290" y="41313"/>
                                  <a:pt x="38913" y="37732"/>
                                </a:cubicBezTo>
                                <a:lnTo>
                                  <a:pt x="47943" y="37732"/>
                                </a:lnTo>
                                <a:cubicBezTo>
                                  <a:pt x="47600" y="49809"/>
                                  <a:pt x="37528" y="59309"/>
                                  <a:pt x="25451" y="58966"/>
                                </a:cubicBezTo>
                                <a:cubicBezTo>
                                  <a:pt x="25044" y="58953"/>
                                  <a:pt x="24663" y="58928"/>
                                  <a:pt x="24282" y="58903"/>
                                </a:cubicBezTo>
                                <a:cubicBezTo>
                                  <a:pt x="17577" y="59131"/>
                                  <a:pt x="11151" y="56197"/>
                                  <a:pt x="6972" y="50953"/>
                                </a:cubicBezTo>
                                <a:cubicBezTo>
                                  <a:pt x="2553" y="45314"/>
                                  <a:pt x="254" y="38303"/>
                                  <a:pt x="508" y="31128"/>
                                </a:cubicBezTo>
                                <a:cubicBezTo>
                                  <a:pt x="0" y="22961"/>
                                  <a:pt x="2515" y="14884"/>
                                  <a:pt x="7569" y="8445"/>
                                </a:cubicBezTo>
                                <a:cubicBezTo>
                                  <a:pt x="12040" y="3149"/>
                                  <a:pt x="18669" y="165"/>
                                  <a:pt x="25590" y="343"/>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18" name="Shape 18"/>
                        <wps:cNvSpPr/>
                        <wps:spPr>
                          <a:xfrm>
                            <a:off x="678683" y="400722"/>
                            <a:ext cx="26022" cy="58560"/>
                          </a:xfrm>
                          <a:custGeom>
                            <a:avLst/>
                            <a:gdLst/>
                            <a:ahLst/>
                            <a:cxnLst/>
                            <a:rect l="0" t="0" r="0" b="0"/>
                            <a:pathLst>
                              <a:path w="26022" h="58560">
                                <a:moveTo>
                                  <a:pt x="26022" y="0"/>
                                </a:moveTo>
                                <a:lnTo>
                                  <a:pt x="26022" y="8052"/>
                                </a:lnTo>
                                <a:lnTo>
                                  <a:pt x="25997" y="8039"/>
                                </a:lnTo>
                                <a:cubicBezTo>
                                  <a:pt x="21933" y="7963"/>
                                  <a:pt x="18059" y="9652"/>
                                  <a:pt x="15354" y="12662"/>
                                </a:cubicBezTo>
                                <a:cubicBezTo>
                                  <a:pt x="12408" y="15887"/>
                                  <a:pt x="10795" y="20079"/>
                                  <a:pt x="10795" y="24435"/>
                                </a:cubicBezTo>
                                <a:lnTo>
                                  <a:pt x="26022" y="24454"/>
                                </a:lnTo>
                                <a:lnTo>
                                  <a:pt x="26022" y="31877"/>
                                </a:lnTo>
                                <a:lnTo>
                                  <a:pt x="10516" y="31877"/>
                                </a:lnTo>
                                <a:cubicBezTo>
                                  <a:pt x="10439" y="36678"/>
                                  <a:pt x="11824" y="41389"/>
                                  <a:pt x="14478" y="45389"/>
                                </a:cubicBezTo>
                                <a:cubicBezTo>
                                  <a:pt x="17170" y="48920"/>
                                  <a:pt x="21463" y="50838"/>
                                  <a:pt x="25895" y="50508"/>
                                </a:cubicBezTo>
                                <a:lnTo>
                                  <a:pt x="26022" y="50454"/>
                                </a:lnTo>
                                <a:lnTo>
                                  <a:pt x="26022" y="58348"/>
                                </a:lnTo>
                                <a:lnTo>
                                  <a:pt x="25019" y="58458"/>
                                </a:lnTo>
                                <a:cubicBezTo>
                                  <a:pt x="18402" y="58560"/>
                                  <a:pt x="12065" y="55829"/>
                                  <a:pt x="7607" y="50940"/>
                                </a:cubicBezTo>
                                <a:cubicBezTo>
                                  <a:pt x="2553" y="45136"/>
                                  <a:pt x="0" y="37567"/>
                                  <a:pt x="470" y="29883"/>
                                </a:cubicBezTo>
                                <a:cubicBezTo>
                                  <a:pt x="127" y="22034"/>
                                  <a:pt x="2692" y="14313"/>
                                  <a:pt x="7671" y="8242"/>
                                </a:cubicBezTo>
                                <a:cubicBezTo>
                                  <a:pt x="10008" y="5493"/>
                                  <a:pt x="12906" y="3353"/>
                                  <a:pt x="16123" y="1929"/>
                                </a:cubicBezTo>
                                <a:lnTo>
                                  <a:pt x="26022"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19" name="Shape 19"/>
                        <wps:cNvSpPr/>
                        <wps:spPr>
                          <a:xfrm>
                            <a:off x="704705" y="439902"/>
                            <a:ext cx="23927" cy="19169"/>
                          </a:xfrm>
                          <a:custGeom>
                            <a:avLst/>
                            <a:gdLst/>
                            <a:ahLst/>
                            <a:cxnLst/>
                            <a:rect l="0" t="0" r="0" b="0"/>
                            <a:pathLst>
                              <a:path w="23927" h="19169">
                                <a:moveTo>
                                  <a:pt x="14783" y="0"/>
                                </a:moveTo>
                                <a:lnTo>
                                  <a:pt x="23927" y="0"/>
                                </a:lnTo>
                                <a:cubicBezTo>
                                  <a:pt x="23546" y="2387"/>
                                  <a:pt x="22733" y="4673"/>
                                  <a:pt x="21514" y="6756"/>
                                </a:cubicBezTo>
                                <a:cubicBezTo>
                                  <a:pt x="20320" y="9030"/>
                                  <a:pt x="18783" y="11087"/>
                                  <a:pt x="16955" y="12878"/>
                                </a:cubicBezTo>
                                <a:cubicBezTo>
                                  <a:pt x="14072" y="15684"/>
                                  <a:pt x="10465" y="17614"/>
                                  <a:pt x="6528" y="18453"/>
                                </a:cubicBezTo>
                                <a:lnTo>
                                  <a:pt x="0" y="19169"/>
                                </a:lnTo>
                                <a:lnTo>
                                  <a:pt x="0" y="11275"/>
                                </a:lnTo>
                                <a:lnTo>
                                  <a:pt x="11405" y="6490"/>
                                </a:lnTo>
                                <a:cubicBezTo>
                                  <a:pt x="13005" y="4610"/>
                                  <a:pt x="14161" y="2387"/>
                                  <a:pt x="14783" y="0"/>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20" name="Shape 20"/>
                        <wps:cNvSpPr/>
                        <wps:spPr>
                          <a:xfrm>
                            <a:off x="704705" y="400633"/>
                            <a:ext cx="24854" cy="31966"/>
                          </a:xfrm>
                          <a:custGeom>
                            <a:avLst/>
                            <a:gdLst/>
                            <a:ahLst/>
                            <a:cxnLst/>
                            <a:rect l="0" t="0" r="0" b="0"/>
                            <a:pathLst>
                              <a:path w="24854" h="31966">
                                <a:moveTo>
                                  <a:pt x="457" y="0"/>
                                </a:moveTo>
                                <a:cubicBezTo>
                                  <a:pt x="4407" y="26"/>
                                  <a:pt x="8319" y="991"/>
                                  <a:pt x="11836" y="2820"/>
                                </a:cubicBezTo>
                                <a:cubicBezTo>
                                  <a:pt x="15227" y="4420"/>
                                  <a:pt x="18136" y="6883"/>
                                  <a:pt x="20231" y="9996"/>
                                </a:cubicBezTo>
                                <a:cubicBezTo>
                                  <a:pt x="22136" y="12942"/>
                                  <a:pt x="23406" y="16282"/>
                                  <a:pt x="23927" y="19762"/>
                                </a:cubicBezTo>
                                <a:cubicBezTo>
                                  <a:pt x="24575" y="23788"/>
                                  <a:pt x="24854" y="27877"/>
                                  <a:pt x="24727" y="31966"/>
                                </a:cubicBezTo>
                                <a:lnTo>
                                  <a:pt x="0" y="31966"/>
                                </a:lnTo>
                                <a:lnTo>
                                  <a:pt x="0" y="24543"/>
                                </a:lnTo>
                                <a:lnTo>
                                  <a:pt x="15227" y="24562"/>
                                </a:lnTo>
                                <a:cubicBezTo>
                                  <a:pt x="15037" y="21184"/>
                                  <a:pt x="14148" y="17894"/>
                                  <a:pt x="12624" y="14884"/>
                                </a:cubicBezTo>
                                <a:lnTo>
                                  <a:pt x="0" y="8141"/>
                                </a:lnTo>
                                <a:lnTo>
                                  <a:pt x="0" y="89"/>
                                </a:lnTo>
                                <a:lnTo>
                                  <a:pt x="457"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21" name="Shape 21"/>
                        <wps:cNvSpPr/>
                        <wps:spPr>
                          <a:xfrm>
                            <a:off x="770330" y="401891"/>
                            <a:ext cx="44145" cy="56934"/>
                          </a:xfrm>
                          <a:custGeom>
                            <a:avLst/>
                            <a:gdLst/>
                            <a:ahLst/>
                            <a:cxnLst/>
                            <a:rect l="0" t="0" r="0" b="0"/>
                            <a:pathLst>
                              <a:path w="44145" h="56934">
                                <a:moveTo>
                                  <a:pt x="34849" y="0"/>
                                </a:moveTo>
                                <a:lnTo>
                                  <a:pt x="44145" y="0"/>
                                </a:lnTo>
                                <a:lnTo>
                                  <a:pt x="44145" y="55321"/>
                                </a:lnTo>
                                <a:lnTo>
                                  <a:pt x="35357" y="55321"/>
                                </a:lnTo>
                                <a:lnTo>
                                  <a:pt x="35357" y="47168"/>
                                </a:lnTo>
                                <a:cubicBezTo>
                                  <a:pt x="34227" y="49199"/>
                                  <a:pt x="32741" y="51003"/>
                                  <a:pt x="30950" y="52477"/>
                                </a:cubicBezTo>
                                <a:cubicBezTo>
                                  <a:pt x="27381" y="55397"/>
                                  <a:pt x="22885" y="56934"/>
                                  <a:pt x="18275" y="56807"/>
                                </a:cubicBezTo>
                                <a:cubicBezTo>
                                  <a:pt x="10554" y="56807"/>
                                  <a:pt x="5271" y="54178"/>
                                  <a:pt x="2451" y="48895"/>
                                </a:cubicBezTo>
                                <a:cubicBezTo>
                                  <a:pt x="787" y="45351"/>
                                  <a:pt x="0" y="41478"/>
                                  <a:pt x="178" y="37567"/>
                                </a:cubicBezTo>
                                <a:lnTo>
                                  <a:pt x="178" y="38"/>
                                </a:lnTo>
                                <a:lnTo>
                                  <a:pt x="9792" y="38"/>
                                </a:lnTo>
                                <a:lnTo>
                                  <a:pt x="9792" y="36767"/>
                                </a:lnTo>
                                <a:cubicBezTo>
                                  <a:pt x="9728" y="39077"/>
                                  <a:pt x="10173" y="41389"/>
                                  <a:pt x="11113" y="43523"/>
                                </a:cubicBezTo>
                                <a:cubicBezTo>
                                  <a:pt x="12776" y="46875"/>
                                  <a:pt x="16370" y="48857"/>
                                  <a:pt x="20104" y="48489"/>
                                </a:cubicBezTo>
                                <a:cubicBezTo>
                                  <a:pt x="25870" y="48857"/>
                                  <a:pt x="31153" y="45288"/>
                                  <a:pt x="32982" y="39801"/>
                                </a:cubicBezTo>
                                <a:cubicBezTo>
                                  <a:pt x="34392" y="35713"/>
                                  <a:pt x="35001" y="31382"/>
                                  <a:pt x="34849" y="27051"/>
                                </a:cubicBezTo>
                                <a:lnTo>
                                  <a:pt x="34849"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22" name="Shape 22"/>
                        <wps:cNvSpPr/>
                        <wps:spPr>
                          <a:xfrm>
                            <a:off x="853728" y="386476"/>
                            <a:ext cx="25794" cy="72110"/>
                          </a:xfrm>
                          <a:custGeom>
                            <a:avLst/>
                            <a:gdLst/>
                            <a:ahLst/>
                            <a:cxnLst/>
                            <a:rect l="0" t="0" r="0" b="0"/>
                            <a:pathLst>
                              <a:path w="25794" h="72110">
                                <a:moveTo>
                                  <a:pt x="7442" y="0"/>
                                </a:moveTo>
                                <a:lnTo>
                                  <a:pt x="16827" y="0"/>
                                </a:lnTo>
                                <a:lnTo>
                                  <a:pt x="16827" y="15456"/>
                                </a:lnTo>
                                <a:lnTo>
                                  <a:pt x="25667" y="15456"/>
                                </a:lnTo>
                                <a:lnTo>
                                  <a:pt x="25667" y="23051"/>
                                </a:lnTo>
                                <a:lnTo>
                                  <a:pt x="16827" y="23051"/>
                                </a:lnTo>
                                <a:lnTo>
                                  <a:pt x="16827" y="59131"/>
                                </a:lnTo>
                                <a:cubicBezTo>
                                  <a:pt x="16637" y="60706"/>
                                  <a:pt x="17412" y="62243"/>
                                  <a:pt x="18809" y="63030"/>
                                </a:cubicBezTo>
                                <a:cubicBezTo>
                                  <a:pt x="19939" y="63488"/>
                                  <a:pt x="21184" y="63691"/>
                                  <a:pt x="22415" y="63602"/>
                                </a:cubicBezTo>
                                <a:lnTo>
                                  <a:pt x="23978" y="63602"/>
                                </a:lnTo>
                                <a:lnTo>
                                  <a:pt x="25794" y="63436"/>
                                </a:lnTo>
                                <a:lnTo>
                                  <a:pt x="25794" y="70841"/>
                                </a:lnTo>
                                <a:cubicBezTo>
                                  <a:pt x="24689" y="71158"/>
                                  <a:pt x="23571" y="71386"/>
                                  <a:pt x="22415" y="71513"/>
                                </a:cubicBezTo>
                                <a:cubicBezTo>
                                  <a:pt x="21171" y="71666"/>
                                  <a:pt x="19914" y="71717"/>
                                  <a:pt x="18669" y="71704"/>
                                </a:cubicBezTo>
                                <a:cubicBezTo>
                                  <a:pt x="15342" y="72110"/>
                                  <a:pt x="12040" y="70841"/>
                                  <a:pt x="9830" y="68338"/>
                                </a:cubicBezTo>
                                <a:cubicBezTo>
                                  <a:pt x="8191" y="65760"/>
                                  <a:pt x="7366" y="62726"/>
                                  <a:pt x="7506" y="59677"/>
                                </a:cubicBezTo>
                                <a:lnTo>
                                  <a:pt x="7506" y="23025"/>
                                </a:lnTo>
                                <a:lnTo>
                                  <a:pt x="0" y="23025"/>
                                </a:lnTo>
                                <a:lnTo>
                                  <a:pt x="0" y="15418"/>
                                </a:lnTo>
                                <a:lnTo>
                                  <a:pt x="7506" y="15418"/>
                                </a:lnTo>
                                <a:lnTo>
                                  <a:pt x="7442"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936" name="Shape 936"/>
                        <wps:cNvSpPr/>
                        <wps:spPr>
                          <a:xfrm>
                            <a:off x="918275" y="402202"/>
                            <a:ext cx="9474" cy="55080"/>
                          </a:xfrm>
                          <a:custGeom>
                            <a:avLst/>
                            <a:gdLst/>
                            <a:ahLst/>
                            <a:cxnLst/>
                            <a:rect l="0" t="0" r="0" b="0"/>
                            <a:pathLst>
                              <a:path w="9474" h="55080">
                                <a:moveTo>
                                  <a:pt x="0" y="0"/>
                                </a:moveTo>
                                <a:lnTo>
                                  <a:pt x="9474" y="0"/>
                                </a:lnTo>
                                <a:lnTo>
                                  <a:pt x="9474" y="55080"/>
                                </a:lnTo>
                                <a:lnTo>
                                  <a:pt x="0" y="55080"/>
                                </a:lnTo>
                                <a:lnTo>
                                  <a:pt x="0" y="0"/>
                                </a:lnTo>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937" name="Shape 937"/>
                        <wps:cNvSpPr/>
                        <wps:spPr>
                          <a:xfrm>
                            <a:off x="918275" y="381361"/>
                            <a:ext cx="9474" cy="10554"/>
                          </a:xfrm>
                          <a:custGeom>
                            <a:avLst/>
                            <a:gdLst/>
                            <a:ahLst/>
                            <a:cxnLst/>
                            <a:rect l="0" t="0" r="0" b="0"/>
                            <a:pathLst>
                              <a:path w="9474" h="10554">
                                <a:moveTo>
                                  <a:pt x="0" y="0"/>
                                </a:moveTo>
                                <a:lnTo>
                                  <a:pt x="9474" y="0"/>
                                </a:lnTo>
                                <a:lnTo>
                                  <a:pt x="9474" y="10554"/>
                                </a:lnTo>
                                <a:lnTo>
                                  <a:pt x="0" y="10554"/>
                                </a:lnTo>
                                <a:lnTo>
                                  <a:pt x="0" y="0"/>
                                </a:lnTo>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25" name="Shape 25"/>
                        <wps:cNvSpPr/>
                        <wps:spPr>
                          <a:xfrm>
                            <a:off x="966995" y="400043"/>
                            <a:ext cx="48057" cy="59271"/>
                          </a:xfrm>
                          <a:custGeom>
                            <a:avLst/>
                            <a:gdLst/>
                            <a:ahLst/>
                            <a:cxnLst/>
                            <a:rect l="0" t="0" r="0" b="0"/>
                            <a:pathLst>
                              <a:path w="48057" h="59271">
                                <a:moveTo>
                                  <a:pt x="25603" y="305"/>
                                </a:moveTo>
                                <a:cubicBezTo>
                                  <a:pt x="31102" y="0"/>
                                  <a:pt x="36513" y="1600"/>
                                  <a:pt x="40983" y="4826"/>
                                </a:cubicBezTo>
                                <a:cubicBezTo>
                                  <a:pt x="44882" y="7848"/>
                                  <a:pt x="47231" y="13056"/>
                                  <a:pt x="48057" y="20472"/>
                                </a:cubicBezTo>
                                <a:lnTo>
                                  <a:pt x="39027" y="20472"/>
                                </a:lnTo>
                                <a:cubicBezTo>
                                  <a:pt x="38595" y="17349"/>
                                  <a:pt x="37274" y="14415"/>
                                  <a:pt x="35242" y="11989"/>
                                </a:cubicBezTo>
                                <a:cubicBezTo>
                                  <a:pt x="32741" y="9525"/>
                                  <a:pt x="29261" y="8280"/>
                                  <a:pt x="25768" y="8624"/>
                                </a:cubicBezTo>
                                <a:cubicBezTo>
                                  <a:pt x="20091" y="8433"/>
                                  <a:pt x="14961" y="11938"/>
                                  <a:pt x="13056" y="17259"/>
                                </a:cubicBezTo>
                                <a:cubicBezTo>
                                  <a:pt x="11278" y="21679"/>
                                  <a:pt x="10439" y="26416"/>
                                  <a:pt x="10579" y="31166"/>
                                </a:cubicBezTo>
                                <a:cubicBezTo>
                                  <a:pt x="10376" y="36055"/>
                                  <a:pt x="11557" y="40907"/>
                                  <a:pt x="13970" y="45174"/>
                                </a:cubicBezTo>
                                <a:cubicBezTo>
                                  <a:pt x="18250" y="51283"/>
                                  <a:pt x="26683" y="52781"/>
                                  <a:pt x="32791" y="48502"/>
                                </a:cubicBezTo>
                                <a:cubicBezTo>
                                  <a:pt x="33312" y="48146"/>
                                  <a:pt x="33807" y="47752"/>
                                  <a:pt x="34252" y="47333"/>
                                </a:cubicBezTo>
                                <a:cubicBezTo>
                                  <a:pt x="36678" y="44628"/>
                                  <a:pt x="38303" y="41275"/>
                                  <a:pt x="38925" y="37694"/>
                                </a:cubicBezTo>
                                <a:lnTo>
                                  <a:pt x="47955" y="37694"/>
                                </a:lnTo>
                                <a:cubicBezTo>
                                  <a:pt x="47600" y="49771"/>
                                  <a:pt x="37528" y="59271"/>
                                  <a:pt x="25438" y="58928"/>
                                </a:cubicBezTo>
                                <a:cubicBezTo>
                                  <a:pt x="25057" y="58915"/>
                                  <a:pt x="24676" y="58890"/>
                                  <a:pt x="24282" y="58865"/>
                                </a:cubicBezTo>
                                <a:cubicBezTo>
                                  <a:pt x="17577" y="59093"/>
                                  <a:pt x="11151" y="56159"/>
                                  <a:pt x="6960" y="50915"/>
                                </a:cubicBezTo>
                                <a:cubicBezTo>
                                  <a:pt x="2553" y="45276"/>
                                  <a:pt x="267" y="38265"/>
                                  <a:pt x="508" y="31090"/>
                                </a:cubicBezTo>
                                <a:cubicBezTo>
                                  <a:pt x="0" y="22923"/>
                                  <a:pt x="2527" y="14846"/>
                                  <a:pt x="7569" y="8407"/>
                                </a:cubicBezTo>
                                <a:cubicBezTo>
                                  <a:pt x="12052" y="3111"/>
                                  <a:pt x="18669" y="127"/>
                                  <a:pt x="25603" y="305"/>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26" name="Shape 26"/>
                        <wps:cNvSpPr/>
                        <wps:spPr>
                          <a:xfrm>
                            <a:off x="1051006" y="424801"/>
                            <a:ext cx="23634" cy="34358"/>
                          </a:xfrm>
                          <a:custGeom>
                            <a:avLst/>
                            <a:gdLst/>
                            <a:ahLst/>
                            <a:cxnLst/>
                            <a:rect l="0" t="0" r="0" b="0"/>
                            <a:pathLst>
                              <a:path w="23634" h="34358">
                                <a:moveTo>
                                  <a:pt x="23634" y="0"/>
                                </a:moveTo>
                                <a:lnTo>
                                  <a:pt x="23634" y="7726"/>
                                </a:lnTo>
                                <a:lnTo>
                                  <a:pt x="21958" y="7942"/>
                                </a:lnTo>
                                <a:cubicBezTo>
                                  <a:pt x="19317" y="8170"/>
                                  <a:pt x="16739" y="8894"/>
                                  <a:pt x="14351" y="10063"/>
                                </a:cubicBezTo>
                                <a:cubicBezTo>
                                  <a:pt x="11519" y="11574"/>
                                  <a:pt x="9830" y="14597"/>
                                  <a:pt x="10033" y="17810"/>
                                </a:cubicBezTo>
                                <a:cubicBezTo>
                                  <a:pt x="9957" y="20261"/>
                                  <a:pt x="11074" y="22610"/>
                                  <a:pt x="13030" y="24096"/>
                                </a:cubicBezTo>
                                <a:cubicBezTo>
                                  <a:pt x="15011" y="25646"/>
                                  <a:pt x="17475" y="26471"/>
                                  <a:pt x="20003" y="26433"/>
                                </a:cubicBezTo>
                                <a:lnTo>
                                  <a:pt x="23634" y="25564"/>
                                </a:lnTo>
                                <a:lnTo>
                                  <a:pt x="23634" y="32779"/>
                                </a:lnTo>
                                <a:lnTo>
                                  <a:pt x="17691" y="34168"/>
                                </a:lnTo>
                                <a:cubicBezTo>
                                  <a:pt x="13056" y="34358"/>
                                  <a:pt x="8534" y="32682"/>
                                  <a:pt x="5118" y="29507"/>
                                </a:cubicBezTo>
                                <a:cubicBezTo>
                                  <a:pt x="1905" y="26471"/>
                                  <a:pt x="127" y="22230"/>
                                  <a:pt x="254" y="17810"/>
                                </a:cubicBezTo>
                                <a:cubicBezTo>
                                  <a:pt x="0" y="13314"/>
                                  <a:pt x="1753" y="8958"/>
                                  <a:pt x="5055" y="5897"/>
                                </a:cubicBezTo>
                                <a:cubicBezTo>
                                  <a:pt x="8623" y="2925"/>
                                  <a:pt x="13030" y="1097"/>
                                  <a:pt x="17666" y="690"/>
                                </a:cubicBezTo>
                                <a:lnTo>
                                  <a:pt x="23634"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27" name="Shape 27"/>
                        <wps:cNvSpPr/>
                        <wps:spPr>
                          <a:xfrm>
                            <a:off x="1054397" y="401103"/>
                            <a:ext cx="20243" cy="17924"/>
                          </a:xfrm>
                          <a:custGeom>
                            <a:avLst/>
                            <a:gdLst/>
                            <a:ahLst/>
                            <a:cxnLst/>
                            <a:rect l="0" t="0" r="0" b="0"/>
                            <a:pathLst>
                              <a:path w="20243" h="17924">
                                <a:moveTo>
                                  <a:pt x="20243" y="0"/>
                                </a:moveTo>
                                <a:lnTo>
                                  <a:pt x="20243" y="7807"/>
                                </a:lnTo>
                                <a:lnTo>
                                  <a:pt x="10935" y="11447"/>
                                </a:lnTo>
                                <a:cubicBezTo>
                                  <a:pt x="9614" y="13364"/>
                                  <a:pt x="8852" y="15612"/>
                                  <a:pt x="8700" y="17924"/>
                                </a:cubicBezTo>
                                <a:lnTo>
                                  <a:pt x="0" y="17924"/>
                                </a:lnTo>
                                <a:cubicBezTo>
                                  <a:pt x="190" y="11168"/>
                                  <a:pt x="2438" y="6417"/>
                                  <a:pt x="6756" y="3662"/>
                                </a:cubicBezTo>
                                <a:lnTo>
                                  <a:pt x="20243"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28" name="Shape 28"/>
                        <wps:cNvSpPr/>
                        <wps:spPr>
                          <a:xfrm>
                            <a:off x="1074640" y="400498"/>
                            <a:ext cx="28995" cy="57988"/>
                          </a:xfrm>
                          <a:custGeom>
                            <a:avLst/>
                            <a:gdLst/>
                            <a:ahLst/>
                            <a:cxnLst/>
                            <a:rect l="0" t="0" r="0" b="0"/>
                            <a:pathLst>
                              <a:path w="28995" h="57988">
                                <a:moveTo>
                                  <a:pt x="1296" y="253"/>
                                </a:moveTo>
                                <a:cubicBezTo>
                                  <a:pt x="6834" y="0"/>
                                  <a:pt x="12320" y="1295"/>
                                  <a:pt x="17159" y="3962"/>
                                </a:cubicBezTo>
                                <a:cubicBezTo>
                                  <a:pt x="20969" y="6464"/>
                                  <a:pt x="23140" y="10820"/>
                                  <a:pt x="22836" y="15354"/>
                                </a:cubicBezTo>
                                <a:lnTo>
                                  <a:pt x="22836" y="47244"/>
                                </a:lnTo>
                                <a:cubicBezTo>
                                  <a:pt x="22797" y="48069"/>
                                  <a:pt x="23001" y="48882"/>
                                  <a:pt x="23458" y="49581"/>
                                </a:cubicBezTo>
                                <a:cubicBezTo>
                                  <a:pt x="24080" y="50254"/>
                                  <a:pt x="25033" y="50596"/>
                                  <a:pt x="25947" y="50457"/>
                                </a:cubicBezTo>
                                <a:lnTo>
                                  <a:pt x="27331" y="50457"/>
                                </a:lnTo>
                                <a:lnTo>
                                  <a:pt x="28995" y="50228"/>
                                </a:lnTo>
                                <a:lnTo>
                                  <a:pt x="28995" y="56985"/>
                                </a:lnTo>
                                <a:cubicBezTo>
                                  <a:pt x="27877" y="57315"/>
                                  <a:pt x="26747" y="57582"/>
                                  <a:pt x="25617" y="57759"/>
                                </a:cubicBezTo>
                                <a:cubicBezTo>
                                  <a:pt x="24588" y="57823"/>
                                  <a:pt x="23534" y="57823"/>
                                  <a:pt x="22493" y="57759"/>
                                </a:cubicBezTo>
                                <a:cubicBezTo>
                                  <a:pt x="19737" y="57988"/>
                                  <a:pt x="17070" y="56679"/>
                                  <a:pt x="15546" y="54381"/>
                                </a:cubicBezTo>
                                <a:cubicBezTo>
                                  <a:pt x="14657" y="52806"/>
                                  <a:pt x="14111" y="51067"/>
                                  <a:pt x="13946" y="49275"/>
                                </a:cubicBezTo>
                                <a:cubicBezTo>
                                  <a:pt x="11749" y="52006"/>
                                  <a:pt x="8954" y="54216"/>
                                  <a:pt x="5792" y="55728"/>
                                </a:cubicBezTo>
                                <a:lnTo>
                                  <a:pt x="0" y="57082"/>
                                </a:lnTo>
                                <a:lnTo>
                                  <a:pt x="0" y="49868"/>
                                </a:lnTo>
                                <a:lnTo>
                                  <a:pt x="5868" y="48463"/>
                                </a:lnTo>
                                <a:cubicBezTo>
                                  <a:pt x="10771" y="46368"/>
                                  <a:pt x="13857" y="41453"/>
                                  <a:pt x="13603" y="36119"/>
                                </a:cubicBezTo>
                                <a:lnTo>
                                  <a:pt x="13603" y="28651"/>
                                </a:lnTo>
                                <a:cubicBezTo>
                                  <a:pt x="12244" y="29476"/>
                                  <a:pt x="10771" y="30099"/>
                                  <a:pt x="9221" y="30480"/>
                                </a:cubicBezTo>
                                <a:cubicBezTo>
                                  <a:pt x="7481" y="30949"/>
                                  <a:pt x="5716" y="31293"/>
                                  <a:pt x="3938" y="31521"/>
                                </a:cubicBezTo>
                                <a:lnTo>
                                  <a:pt x="0" y="32029"/>
                                </a:lnTo>
                                <a:lnTo>
                                  <a:pt x="0" y="24303"/>
                                </a:lnTo>
                                <a:lnTo>
                                  <a:pt x="8980" y="23266"/>
                                </a:lnTo>
                                <a:cubicBezTo>
                                  <a:pt x="10783" y="23216"/>
                                  <a:pt x="12409" y="22199"/>
                                  <a:pt x="13272" y="20612"/>
                                </a:cubicBezTo>
                                <a:cubicBezTo>
                                  <a:pt x="13742" y="19469"/>
                                  <a:pt x="13946" y="18249"/>
                                  <a:pt x="13882" y="17018"/>
                                </a:cubicBezTo>
                                <a:cubicBezTo>
                                  <a:pt x="14035" y="14312"/>
                                  <a:pt x="12752" y="11747"/>
                                  <a:pt x="10491" y="10261"/>
                                </a:cubicBezTo>
                                <a:cubicBezTo>
                                  <a:pt x="7545" y="8648"/>
                                  <a:pt x="4192" y="7899"/>
                                  <a:pt x="826" y="8089"/>
                                </a:cubicBezTo>
                                <a:lnTo>
                                  <a:pt x="0" y="8413"/>
                                </a:lnTo>
                                <a:lnTo>
                                  <a:pt x="0" y="605"/>
                                </a:lnTo>
                                <a:lnTo>
                                  <a:pt x="1296" y="253"/>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938" name="Shape 938"/>
                        <wps:cNvSpPr/>
                        <wps:spPr>
                          <a:xfrm>
                            <a:off x="1142684" y="381361"/>
                            <a:ext cx="9296" cy="75882"/>
                          </a:xfrm>
                          <a:custGeom>
                            <a:avLst/>
                            <a:gdLst/>
                            <a:ahLst/>
                            <a:cxnLst/>
                            <a:rect l="0" t="0" r="0" b="0"/>
                            <a:pathLst>
                              <a:path w="9296" h="75882">
                                <a:moveTo>
                                  <a:pt x="0" y="0"/>
                                </a:moveTo>
                                <a:lnTo>
                                  <a:pt x="9296" y="0"/>
                                </a:lnTo>
                                <a:lnTo>
                                  <a:pt x="9296" y="75882"/>
                                </a:lnTo>
                                <a:lnTo>
                                  <a:pt x="0" y="75882"/>
                                </a:lnTo>
                                <a:lnTo>
                                  <a:pt x="0" y="0"/>
                                </a:lnTo>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939" name="Shape 939"/>
                        <wps:cNvSpPr/>
                        <wps:spPr>
                          <a:xfrm>
                            <a:off x="1258152" y="381361"/>
                            <a:ext cx="10376" cy="75882"/>
                          </a:xfrm>
                          <a:custGeom>
                            <a:avLst/>
                            <a:gdLst/>
                            <a:ahLst/>
                            <a:cxnLst/>
                            <a:rect l="0" t="0" r="0" b="0"/>
                            <a:pathLst>
                              <a:path w="10376" h="75882">
                                <a:moveTo>
                                  <a:pt x="0" y="0"/>
                                </a:moveTo>
                                <a:lnTo>
                                  <a:pt x="10376" y="0"/>
                                </a:lnTo>
                                <a:lnTo>
                                  <a:pt x="10376" y="75882"/>
                                </a:lnTo>
                                <a:lnTo>
                                  <a:pt x="0" y="75882"/>
                                </a:lnTo>
                                <a:lnTo>
                                  <a:pt x="0" y="0"/>
                                </a:lnTo>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31" name="Shape 31"/>
                        <wps:cNvSpPr/>
                        <wps:spPr>
                          <a:xfrm>
                            <a:off x="1313570" y="400634"/>
                            <a:ext cx="45364" cy="56604"/>
                          </a:xfrm>
                          <a:custGeom>
                            <a:avLst/>
                            <a:gdLst/>
                            <a:ahLst/>
                            <a:cxnLst/>
                            <a:rect l="0" t="0" r="0" b="0"/>
                            <a:pathLst>
                              <a:path w="45364" h="56604">
                                <a:moveTo>
                                  <a:pt x="26950" y="38"/>
                                </a:moveTo>
                                <a:cubicBezTo>
                                  <a:pt x="34785" y="38"/>
                                  <a:pt x="40094" y="2781"/>
                                  <a:pt x="42875" y="8268"/>
                                </a:cubicBezTo>
                                <a:cubicBezTo>
                                  <a:pt x="44590" y="12319"/>
                                  <a:pt x="45364" y="16713"/>
                                  <a:pt x="45149" y="21120"/>
                                </a:cubicBezTo>
                                <a:lnTo>
                                  <a:pt x="45149" y="56604"/>
                                </a:lnTo>
                                <a:lnTo>
                                  <a:pt x="35674" y="56604"/>
                                </a:lnTo>
                                <a:lnTo>
                                  <a:pt x="35674" y="21742"/>
                                </a:lnTo>
                                <a:cubicBezTo>
                                  <a:pt x="35776" y="18961"/>
                                  <a:pt x="35281" y="16180"/>
                                  <a:pt x="34176" y="13601"/>
                                </a:cubicBezTo>
                                <a:cubicBezTo>
                                  <a:pt x="32563" y="10172"/>
                                  <a:pt x="28969" y="8103"/>
                                  <a:pt x="25184" y="8433"/>
                                </a:cubicBezTo>
                                <a:cubicBezTo>
                                  <a:pt x="23368" y="8382"/>
                                  <a:pt x="21539" y="8610"/>
                                  <a:pt x="19787" y="9106"/>
                                </a:cubicBezTo>
                                <a:cubicBezTo>
                                  <a:pt x="17132" y="9919"/>
                                  <a:pt x="14770" y="11493"/>
                                  <a:pt x="13018" y="13639"/>
                                </a:cubicBezTo>
                                <a:cubicBezTo>
                                  <a:pt x="11582" y="15253"/>
                                  <a:pt x="10541" y="17183"/>
                                  <a:pt x="10008" y="19279"/>
                                </a:cubicBezTo>
                                <a:cubicBezTo>
                                  <a:pt x="9462" y="22034"/>
                                  <a:pt x="9233" y="24841"/>
                                  <a:pt x="9297" y="27635"/>
                                </a:cubicBezTo>
                                <a:lnTo>
                                  <a:pt x="9297" y="56604"/>
                                </a:lnTo>
                                <a:lnTo>
                                  <a:pt x="0" y="56604"/>
                                </a:lnTo>
                                <a:lnTo>
                                  <a:pt x="38" y="1295"/>
                                </a:lnTo>
                                <a:lnTo>
                                  <a:pt x="8852" y="1295"/>
                                </a:lnTo>
                                <a:lnTo>
                                  <a:pt x="8852" y="9131"/>
                                </a:lnTo>
                                <a:cubicBezTo>
                                  <a:pt x="11087" y="6235"/>
                                  <a:pt x="13932" y="3848"/>
                                  <a:pt x="17183" y="2171"/>
                                </a:cubicBezTo>
                                <a:cubicBezTo>
                                  <a:pt x="20231" y="724"/>
                                  <a:pt x="23584" y="0"/>
                                  <a:pt x="26950" y="38"/>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32" name="Shape 32"/>
                        <wps:cNvSpPr/>
                        <wps:spPr>
                          <a:xfrm>
                            <a:off x="1397729" y="400604"/>
                            <a:ext cx="25452" cy="58572"/>
                          </a:xfrm>
                          <a:custGeom>
                            <a:avLst/>
                            <a:gdLst/>
                            <a:ahLst/>
                            <a:cxnLst/>
                            <a:rect l="0" t="0" r="0" b="0"/>
                            <a:pathLst>
                              <a:path w="25452" h="58572">
                                <a:moveTo>
                                  <a:pt x="24117" y="267"/>
                                </a:moveTo>
                                <a:lnTo>
                                  <a:pt x="25452" y="612"/>
                                </a:lnTo>
                                <a:lnTo>
                                  <a:pt x="25452" y="8500"/>
                                </a:lnTo>
                                <a:lnTo>
                                  <a:pt x="14542" y="13907"/>
                                </a:lnTo>
                                <a:cubicBezTo>
                                  <a:pt x="11341" y="18530"/>
                                  <a:pt x="9817" y="24105"/>
                                  <a:pt x="10211" y="29731"/>
                                </a:cubicBezTo>
                                <a:cubicBezTo>
                                  <a:pt x="10071" y="34849"/>
                                  <a:pt x="11379" y="39904"/>
                                  <a:pt x="13970" y="44336"/>
                                </a:cubicBezTo>
                                <a:lnTo>
                                  <a:pt x="25452" y="50047"/>
                                </a:lnTo>
                                <a:lnTo>
                                  <a:pt x="25452" y="58046"/>
                                </a:lnTo>
                                <a:lnTo>
                                  <a:pt x="23101" y="58572"/>
                                </a:lnTo>
                                <a:cubicBezTo>
                                  <a:pt x="16878" y="58534"/>
                                  <a:pt x="10998" y="55677"/>
                                  <a:pt x="7138" y="50800"/>
                                </a:cubicBezTo>
                                <a:cubicBezTo>
                                  <a:pt x="2413" y="44971"/>
                                  <a:pt x="0" y="37592"/>
                                  <a:pt x="381" y="30100"/>
                                </a:cubicBezTo>
                                <a:cubicBezTo>
                                  <a:pt x="190" y="22644"/>
                                  <a:pt x="2350" y="15317"/>
                                  <a:pt x="6528" y="9144"/>
                                </a:cubicBezTo>
                                <a:cubicBezTo>
                                  <a:pt x="10478" y="3340"/>
                                  <a:pt x="17107" y="0"/>
                                  <a:pt x="24117" y="267"/>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33" name="Shape 33"/>
                        <wps:cNvSpPr/>
                        <wps:spPr>
                          <a:xfrm>
                            <a:off x="1423181" y="381072"/>
                            <a:ext cx="23811" cy="77578"/>
                          </a:xfrm>
                          <a:custGeom>
                            <a:avLst/>
                            <a:gdLst/>
                            <a:ahLst/>
                            <a:cxnLst/>
                            <a:rect l="0" t="0" r="0" b="0"/>
                            <a:pathLst>
                              <a:path w="23811" h="77578">
                                <a:moveTo>
                                  <a:pt x="14883" y="0"/>
                                </a:moveTo>
                                <a:lnTo>
                                  <a:pt x="23811" y="0"/>
                                </a:lnTo>
                                <a:lnTo>
                                  <a:pt x="23811" y="76136"/>
                                </a:lnTo>
                                <a:lnTo>
                                  <a:pt x="15467" y="76136"/>
                                </a:lnTo>
                                <a:lnTo>
                                  <a:pt x="15467" y="68428"/>
                                </a:lnTo>
                                <a:cubicBezTo>
                                  <a:pt x="13626" y="71539"/>
                                  <a:pt x="10972" y="74105"/>
                                  <a:pt x="7797" y="75832"/>
                                </a:cubicBezTo>
                                <a:lnTo>
                                  <a:pt x="0" y="77578"/>
                                </a:lnTo>
                                <a:lnTo>
                                  <a:pt x="0" y="69579"/>
                                </a:lnTo>
                                <a:lnTo>
                                  <a:pt x="545" y="69850"/>
                                </a:lnTo>
                                <a:cubicBezTo>
                                  <a:pt x="4774" y="69888"/>
                                  <a:pt x="8736" y="67805"/>
                                  <a:pt x="11099" y="64300"/>
                                </a:cubicBezTo>
                                <a:cubicBezTo>
                                  <a:pt x="14147" y="59575"/>
                                  <a:pt x="15594" y="54001"/>
                                  <a:pt x="15226" y="48375"/>
                                </a:cubicBezTo>
                                <a:cubicBezTo>
                                  <a:pt x="15671" y="42875"/>
                                  <a:pt x="14159" y="37376"/>
                                  <a:pt x="10972" y="32868"/>
                                </a:cubicBezTo>
                                <a:cubicBezTo>
                                  <a:pt x="8406" y="29642"/>
                                  <a:pt x="4520" y="27775"/>
                                  <a:pt x="418" y="27825"/>
                                </a:cubicBezTo>
                                <a:lnTo>
                                  <a:pt x="0" y="28032"/>
                                </a:lnTo>
                                <a:lnTo>
                                  <a:pt x="0" y="20145"/>
                                </a:lnTo>
                                <a:lnTo>
                                  <a:pt x="9282" y="22542"/>
                                </a:lnTo>
                                <a:cubicBezTo>
                                  <a:pt x="11416" y="24041"/>
                                  <a:pt x="13308" y="25870"/>
                                  <a:pt x="14883" y="27965"/>
                                </a:cubicBezTo>
                                <a:lnTo>
                                  <a:pt x="14883"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34" name="Shape 34"/>
                        <wps:cNvSpPr/>
                        <wps:spPr>
                          <a:xfrm>
                            <a:off x="1490050" y="401891"/>
                            <a:ext cx="44145" cy="56934"/>
                          </a:xfrm>
                          <a:custGeom>
                            <a:avLst/>
                            <a:gdLst/>
                            <a:ahLst/>
                            <a:cxnLst/>
                            <a:rect l="0" t="0" r="0" b="0"/>
                            <a:pathLst>
                              <a:path w="44145" h="56934">
                                <a:moveTo>
                                  <a:pt x="34849" y="0"/>
                                </a:moveTo>
                                <a:lnTo>
                                  <a:pt x="44145" y="0"/>
                                </a:lnTo>
                                <a:lnTo>
                                  <a:pt x="44145" y="55321"/>
                                </a:lnTo>
                                <a:lnTo>
                                  <a:pt x="35357" y="55321"/>
                                </a:lnTo>
                                <a:lnTo>
                                  <a:pt x="35357" y="47168"/>
                                </a:lnTo>
                                <a:cubicBezTo>
                                  <a:pt x="34239" y="49199"/>
                                  <a:pt x="32741" y="51003"/>
                                  <a:pt x="30963" y="52477"/>
                                </a:cubicBezTo>
                                <a:cubicBezTo>
                                  <a:pt x="27394" y="55397"/>
                                  <a:pt x="22885" y="56934"/>
                                  <a:pt x="18275" y="56807"/>
                                </a:cubicBezTo>
                                <a:cubicBezTo>
                                  <a:pt x="10554" y="56807"/>
                                  <a:pt x="5283" y="54178"/>
                                  <a:pt x="2464" y="48895"/>
                                </a:cubicBezTo>
                                <a:cubicBezTo>
                                  <a:pt x="787" y="45351"/>
                                  <a:pt x="0" y="41478"/>
                                  <a:pt x="190" y="37567"/>
                                </a:cubicBezTo>
                                <a:lnTo>
                                  <a:pt x="190" y="38"/>
                                </a:lnTo>
                                <a:lnTo>
                                  <a:pt x="9792" y="38"/>
                                </a:lnTo>
                                <a:lnTo>
                                  <a:pt x="9792" y="36767"/>
                                </a:lnTo>
                                <a:cubicBezTo>
                                  <a:pt x="9728" y="39077"/>
                                  <a:pt x="10173" y="41389"/>
                                  <a:pt x="11113" y="43523"/>
                                </a:cubicBezTo>
                                <a:cubicBezTo>
                                  <a:pt x="12789" y="46875"/>
                                  <a:pt x="16370" y="48857"/>
                                  <a:pt x="20104" y="48489"/>
                                </a:cubicBezTo>
                                <a:cubicBezTo>
                                  <a:pt x="25883" y="48857"/>
                                  <a:pt x="31166" y="45288"/>
                                  <a:pt x="32982" y="39801"/>
                                </a:cubicBezTo>
                                <a:cubicBezTo>
                                  <a:pt x="34392" y="35713"/>
                                  <a:pt x="35014" y="31382"/>
                                  <a:pt x="34849" y="27051"/>
                                </a:cubicBezTo>
                                <a:lnTo>
                                  <a:pt x="34849"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35" name="Shape 35"/>
                        <wps:cNvSpPr/>
                        <wps:spPr>
                          <a:xfrm>
                            <a:off x="1575170" y="400179"/>
                            <a:ext cx="46596" cy="59792"/>
                          </a:xfrm>
                          <a:custGeom>
                            <a:avLst/>
                            <a:gdLst/>
                            <a:ahLst/>
                            <a:cxnLst/>
                            <a:rect l="0" t="0" r="0" b="0"/>
                            <a:pathLst>
                              <a:path w="46596" h="59792">
                                <a:moveTo>
                                  <a:pt x="22936" y="305"/>
                                </a:moveTo>
                                <a:cubicBezTo>
                                  <a:pt x="31382" y="305"/>
                                  <a:pt x="37478" y="2743"/>
                                  <a:pt x="41199" y="7633"/>
                                </a:cubicBezTo>
                                <a:cubicBezTo>
                                  <a:pt x="43460" y="10516"/>
                                  <a:pt x="44653" y="14097"/>
                                  <a:pt x="44564" y="17767"/>
                                </a:cubicBezTo>
                                <a:lnTo>
                                  <a:pt x="35789" y="17767"/>
                                </a:lnTo>
                                <a:cubicBezTo>
                                  <a:pt x="35611" y="15684"/>
                                  <a:pt x="34823" y="13691"/>
                                  <a:pt x="33515" y="12052"/>
                                </a:cubicBezTo>
                                <a:cubicBezTo>
                                  <a:pt x="30417" y="9296"/>
                                  <a:pt x="26289" y="7975"/>
                                  <a:pt x="22162" y="8407"/>
                                </a:cubicBezTo>
                                <a:cubicBezTo>
                                  <a:pt x="19291" y="8217"/>
                                  <a:pt x="16421" y="8903"/>
                                  <a:pt x="13970" y="10401"/>
                                </a:cubicBezTo>
                                <a:cubicBezTo>
                                  <a:pt x="12205" y="11582"/>
                                  <a:pt x="11163" y="13589"/>
                                  <a:pt x="11201" y="15710"/>
                                </a:cubicBezTo>
                                <a:cubicBezTo>
                                  <a:pt x="11214" y="18186"/>
                                  <a:pt x="12637" y="20409"/>
                                  <a:pt x="14846" y="21489"/>
                                </a:cubicBezTo>
                                <a:cubicBezTo>
                                  <a:pt x="16802" y="22555"/>
                                  <a:pt x="18898" y="23317"/>
                                  <a:pt x="21082" y="23761"/>
                                </a:cubicBezTo>
                                <a:lnTo>
                                  <a:pt x="27331" y="25247"/>
                                </a:lnTo>
                                <a:cubicBezTo>
                                  <a:pt x="32042" y="26150"/>
                                  <a:pt x="36601" y="27737"/>
                                  <a:pt x="40856" y="29946"/>
                                </a:cubicBezTo>
                                <a:cubicBezTo>
                                  <a:pt x="44526" y="32461"/>
                                  <a:pt x="46596" y="36741"/>
                                  <a:pt x="46266" y="41173"/>
                                </a:cubicBezTo>
                                <a:cubicBezTo>
                                  <a:pt x="46292" y="46038"/>
                                  <a:pt x="44222" y="50685"/>
                                  <a:pt x="40589" y="53924"/>
                                </a:cubicBezTo>
                                <a:cubicBezTo>
                                  <a:pt x="35725" y="57874"/>
                                  <a:pt x="29540" y="59792"/>
                                  <a:pt x="23305" y="59296"/>
                                </a:cubicBezTo>
                                <a:cubicBezTo>
                                  <a:pt x="14961" y="59296"/>
                                  <a:pt x="9055" y="57429"/>
                                  <a:pt x="5588" y="53695"/>
                                </a:cubicBezTo>
                                <a:cubicBezTo>
                                  <a:pt x="2096" y="49899"/>
                                  <a:pt x="114" y="44971"/>
                                  <a:pt x="0" y="39827"/>
                                </a:cubicBezTo>
                                <a:lnTo>
                                  <a:pt x="9208" y="39725"/>
                                </a:lnTo>
                                <a:cubicBezTo>
                                  <a:pt x="9297" y="42278"/>
                                  <a:pt x="10109" y="44755"/>
                                  <a:pt x="11582" y="46863"/>
                                </a:cubicBezTo>
                                <a:cubicBezTo>
                                  <a:pt x="14796" y="50190"/>
                                  <a:pt x="19393" y="51854"/>
                                  <a:pt x="24016" y="51346"/>
                                </a:cubicBezTo>
                                <a:cubicBezTo>
                                  <a:pt x="27242" y="51422"/>
                                  <a:pt x="30442" y="50647"/>
                                  <a:pt x="33287" y="49111"/>
                                </a:cubicBezTo>
                                <a:cubicBezTo>
                                  <a:pt x="35865" y="47777"/>
                                  <a:pt x="37414" y="45059"/>
                                  <a:pt x="37275" y="42151"/>
                                </a:cubicBezTo>
                                <a:cubicBezTo>
                                  <a:pt x="37325" y="39891"/>
                                  <a:pt x="36068" y="37782"/>
                                  <a:pt x="34061" y="36754"/>
                                </a:cubicBezTo>
                                <a:cubicBezTo>
                                  <a:pt x="31471" y="35572"/>
                                  <a:pt x="28753" y="34696"/>
                                  <a:pt x="25972" y="34112"/>
                                </a:cubicBezTo>
                                <a:lnTo>
                                  <a:pt x="18466" y="32245"/>
                                </a:lnTo>
                                <a:cubicBezTo>
                                  <a:pt x="14757" y="31496"/>
                                  <a:pt x="11163" y="30175"/>
                                  <a:pt x="7861" y="28334"/>
                                </a:cubicBezTo>
                                <a:cubicBezTo>
                                  <a:pt x="4039" y="26238"/>
                                  <a:pt x="1702" y="22225"/>
                                  <a:pt x="1765" y="17869"/>
                                </a:cubicBezTo>
                                <a:cubicBezTo>
                                  <a:pt x="1613" y="12979"/>
                                  <a:pt x="3734" y="8280"/>
                                  <a:pt x="7506" y="5156"/>
                                </a:cubicBezTo>
                                <a:cubicBezTo>
                                  <a:pt x="11900" y="1739"/>
                                  <a:pt x="17374" y="0"/>
                                  <a:pt x="22936" y="305"/>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36" name="Shape 36"/>
                        <wps:cNvSpPr/>
                        <wps:spPr>
                          <a:xfrm>
                            <a:off x="1655811" y="386476"/>
                            <a:ext cx="25806" cy="72110"/>
                          </a:xfrm>
                          <a:custGeom>
                            <a:avLst/>
                            <a:gdLst/>
                            <a:ahLst/>
                            <a:cxnLst/>
                            <a:rect l="0" t="0" r="0" b="0"/>
                            <a:pathLst>
                              <a:path w="25806" h="72110">
                                <a:moveTo>
                                  <a:pt x="7544" y="0"/>
                                </a:moveTo>
                                <a:lnTo>
                                  <a:pt x="16942" y="0"/>
                                </a:lnTo>
                                <a:lnTo>
                                  <a:pt x="16942" y="15456"/>
                                </a:lnTo>
                                <a:lnTo>
                                  <a:pt x="25781" y="15456"/>
                                </a:lnTo>
                                <a:lnTo>
                                  <a:pt x="25781" y="23051"/>
                                </a:lnTo>
                                <a:lnTo>
                                  <a:pt x="16942" y="23051"/>
                                </a:lnTo>
                                <a:lnTo>
                                  <a:pt x="16942" y="59131"/>
                                </a:lnTo>
                                <a:cubicBezTo>
                                  <a:pt x="16751" y="60706"/>
                                  <a:pt x="17526" y="62243"/>
                                  <a:pt x="18910" y="63030"/>
                                </a:cubicBezTo>
                                <a:cubicBezTo>
                                  <a:pt x="20053" y="63488"/>
                                  <a:pt x="21298" y="63691"/>
                                  <a:pt x="22530" y="63602"/>
                                </a:cubicBezTo>
                                <a:lnTo>
                                  <a:pt x="23978" y="63602"/>
                                </a:lnTo>
                                <a:lnTo>
                                  <a:pt x="25806" y="63436"/>
                                </a:lnTo>
                                <a:lnTo>
                                  <a:pt x="25806" y="70841"/>
                                </a:lnTo>
                                <a:cubicBezTo>
                                  <a:pt x="24701" y="71158"/>
                                  <a:pt x="23571" y="71386"/>
                                  <a:pt x="22428" y="71513"/>
                                </a:cubicBezTo>
                                <a:cubicBezTo>
                                  <a:pt x="21171" y="71666"/>
                                  <a:pt x="19926" y="71717"/>
                                  <a:pt x="18669" y="71704"/>
                                </a:cubicBezTo>
                                <a:cubicBezTo>
                                  <a:pt x="15354" y="72110"/>
                                  <a:pt x="12052" y="70841"/>
                                  <a:pt x="9855" y="68338"/>
                                </a:cubicBezTo>
                                <a:cubicBezTo>
                                  <a:pt x="8191" y="65760"/>
                                  <a:pt x="7379" y="62726"/>
                                  <a:pt x="7518" y="59677"/>
                                </a:cubicBezTo>
                                <a:lnTo>
                                  <a:pt x="7518" y="23025"/>
                                </a:lnTo>
                                <a:lnTo>
                                  <a:pt x="0" y="23025"/>
                                </a:lnTo>
                                <a:lnTo>
                                  <a:pt x="0" y="15418"/>
                                </a:lnTo>
                                <a:lnTo>
                                  <a:pt x="7518" y="15418"/>
                                </a:lnTo>
                                <a:lnTo>
                                  <a:pt x="7544"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37" name="Shape 37"/>
                        <wps:cNvSpPr/>
                        <wps:spPr>
                          <a:xfrm>
                            <a:off x="1720778" y="400723"/>
                            <a:ext cx="27076" cy="56591"/>
                          </a:xfrm>
                          <a:custGeom>
                            <a:avLst/>
                            <a:gdLst/>
                            <a:ahLst/>
                            <a:cxnLst/>
                            <a:rect l="0" t="0" r="0" b="0"/>
                            <a:pathLst>
                              <a:path w="27076" h="56591">
                                <a:moveTo>
                                  <a:pt x="24079" y="25"/>
                                </a:moveTo>
                                <a:lnTo>
                                  <a:pt x="24955" y="25"/>
                                </a:lnTo>
                                <a:lnTo>
                                  <a:pt x="27076" y="228"/>
                                </a:lnTo>
                                <a:lnTo>
                                  <a:pt x="27076" y="10033"/>
                                </a:lnTo>
                                <a:lnTo>
                                  <a:pt x="25565" y="9830"/>
                                </a:lnTo>
                                <a:lnTo>
                                  <a:pt x="24041" y="9830"/>
                                </a:lnTo>
                                <a:cubicBezTo>
                                  <a:pt x="19926" y="9588"/>
                                  <a:pt x="15951" y="11264"/>
                                  <a:pt x="13246" y="14363"/>
                                </a:cubicBezTo>
                                <a:cubicBezTo>
                                  <a:pt x="10770" y="17259"/>
                                  <a:pt x="9423" y="20968"/>
                                  <a:pt x="9461" y="24764"/>
                                </a:cubicBezTo>
                                <a:lnTo>
                                  <a:pt x="9461" y="56591"/>
                                </a:lnTo>
                                <a:lnTo>
                                  <a:pt x="165" y="56591"/>
                                </a:lnTo>
                                <a:lnTo>
                                  <a:pt x="0" y="1206"/>
                                </a:lnTo>
                                <a:lnTo>
                                  <a:pt x="8992" y="1206"/>
                                </a:lnTo>
                                <a:lnTo>
                                  <a:pt x="8992" y="10782"/>
                                </a:lnTo>
                                <a:cubicBezTo>
                                  <a:pt x="10287" y="8179"/>
                                  <a:pt x="12078" y="5879"/>
                                  <a:pt x="14300" y="4013"/>
                                </a:cubicBezTo>
                                <a:cubicBezTo>
                                  <a:pt x="16891" y="1447"/>
                                  <a:pt x="20409" y="0"/>
                                  <a:pt x="24079" y="25"/>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940" name="Shape 940"/>
                        <wps:cNvSpPr/>
                        <wps:spPr>
                          <a:xfrm>
                            <a:off x="1785393" y="402202"/>
                            <a:ext cx="9461" cy="55080"/>
                          </a:xfrm>
                          <a:custGeom>
                            <a:avLst/>
                            <a:gdLst/>
                            <a:ahLst/>
                            <a:cxnLst/>
                            <a:rect l="0" t="0" r="0" b="0"/>
                            <a:pathLst>
                              <a:path w="9461" h="55080">
                                <a:moveTo>
                                  <a:pt x="0" y="0"/>
                                </a:moveTo>
                                <a:lnTo>
                                  <a:pt x="9461" y="0"/>
                                </a:lnTo>
                                <a:lnTo>
                                  <a:pt x="9461" y="55080"/>
                                </a:lnTo>
                                <a:lnTo>
                                  <a:pt x="0" y="55080"/>
                                </a:lnTo>
                                <a:lnTo>
                                  <a:pt x="0" y="0"/>
                                </a:lnTo>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941" name="Shape 941"/>
                        <wps:cNvSpPr/>
                        <wps:spPr>
                          <a:xfrm>
                            <a:off x="1785393" y="381361"/>
                            <a:ext cx="9461" cy="10554"/>
                          </a:xfrm>
                          <a:custGeom>
                            <a:avLst/>
                            <a:gdLst/>
                            <a:ahLst/>
                            <a:cxnLst/>
                            <a:rect l="0" t="0" r="0" b="0"/>
                            <a:pathLst>
                              <a:path w="9461" h="10554">
                                <a:moveTo>
                                  <a:pt x="0" y="0"/>
                                </a:moveTo>
                                <a:lnTo>
                                  <a:pt x="9461" y="0"/>
                                </a:lnTo>
                                <a:lnTo>
                                  <a:pt x="9461" y="10554"/>
                                </a:lnTo>
                                <a:lnTo>
                                  <a:pt x="0" y="10554"/>
                                </a:lnTo>
                                <a:lnTo>
                                  <a:pt x="0" y="0"/>
                                </a:lnTo>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40" name="Shape 40"/>
                        <wps:cNvSpPr/>
                        <wps:spPr>
                          <a:xfrm>
                            <a:off x="1834817" y="400722"/>
                            <a:ext cx="26022" cy="58560"/>
                          </a:xfrm>
                          <a:custGeom>
                            <a:avLst/>
                            <a:gdLst/>
                            <a:ahLst/>
                            <a:cxnLst/>
                            <a:rect l="0" t="0" r="0" b="0"/>
                            <a:pathLst>
                              <a:path w="26022" h="58560">
                                <a:moveTo>
                                  <a:pt x="26022" y="0"/>
                                </a:moveTo>
                                <a:lnTo>
                                  <a:pt x="26022" y="8046"/>
                                </a:lnTo>
                                <a:lnTo>
                                  <a:pt x="26010" y="8039"/>
                                </a:lnTo>
                                <a:cubicBezTo>
                                  <a:pt x="21946" y="7963"/>
                                  <a:pt x="18059" y="9652"/>
                                  <a:pt x="15354" y="12662"/>
                                </a:cubicBezTo>
                                <a:cubicBezTo>
                                  <a:pt x="12421" y="15887"/>
                                  <a:pt x="10808" y="20079"/>
                                  <a:pt x="10795" y="24435"/>
                                </a:cubicBezTo>
                                <a:lnTo>
                                  <a:pt x="26022" y="24454"/>
                                </a:lnTo>
                                <a:lnTo>
                                  <a:pt x="26022" y="31877"/>
                                </a:lnTo>
                                <a:lnTo>
                                  <a:pt x="10516" y="31877"/>
                                </a:lnTo>
                                <a:cubicBezTo>
                                  <a:pt x="10452" y="36678"/>
                                  <a:pt x="11836" y="41389"/>
                                  <a:pt x="14478" y="45389"/>
                                </a:cubicBezTo>
                                <a:cubicBezTo>
                                  <a:pt x="17170" y="48920"/>
                                  <a:pt x="21476" y="50838"/>
                                  <a:pt x="25908" y="50508"/>
                                </a:cubicBezTo>
                                <a:lnTo>
                                  <a:pt x="26022" y="50460"/>
                                </a:lnTo>
                                <a:lnTo>
                                  <a:pt x="26022" y="58350"/>
                                </a:lnTo>
                                <a:lnTo>
                                  <a:pt x="25032" y="58458"/>
                                </a:lnTo>
                                <a:cubicBezTo>
                                  <a:pt x="18415" y="58560"/>
                                  <a:pt x="12065" y="55829"/>
                                  <a:pt x="7620" y="50940"/>
                                </a:cubicBezTo>
                                <a:cubicBezTo>
                                  <a:pt x="2565" y="45136"/>
                                  <a:pt x="0" y="37567"/>
                                  <a:pt x="470" y="29883"/>
                                </a:cubicBezTo>
                                <a:cubicBezTo>
                                  <a:pt x="140" y="22034"/>
                                  <a:pt x="2692" y="14313"/>
                                  <a:pt x="7671" y="8242"/>
                                </a:cubicBezTo>
                                <a:cubicBezTo>
                                  <a:pt x="10014" y="5493"/>
                                  <a:pt x="12916" y="3353"/>
                                  <a:pt x="16132" y="1929"/>
                                </a:cubicBezTo>
                                <a:lnTo>
                                  <a:pt x="26022"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41" name="Shape 41"/>
                        <wps:cNvSpPr/>
                        <wps:spPr>
                          <a:xfrm>
                            <a:off x="1860840" y="439902"/>
                            <a:ext cx="23927" cy="19170"/>
                          </a:xfrm>
                          <a:custGeom>
                            <a:avLst/>
                            <a:gdLst/>
                            <a:ahLst/>
                            <a:cxnLst/>
                            <a:rect l="0" t="0" r="0" b="0"/>
                            <a:pathLst>
                              <a:path w="23927" h="19170">
                                <a:moveTo>
                                  <a:pt x="14795" y="0"/>
                                </a:moveTo>
                                <a:lnTo>
                                  <a:pt x="23927" y="0"/>
                                </a:lnTo>
                                <a:cubicBezTo>
                                  <a:pt x="23546" y="2387"/>
                                  <a:pt x="22746" y="4673"/>
                                  <a:pt x="21514" y="6756"/>
                                </a:cubicBezTo>
                                <a:cubicBezTo>
                                  <a:pt x="20320" y="9030"/>
                                  <a:pt x="18783" y="11087"/>
                                  <a:pt x="16954" y="12878"/>
                                </a:cubicBezTo>
                                <a:cubicBezTo>
                                  <a:pt x="14071" y="15684"/>
                                  <a:pt x="10465" y="17614"/>
                                  <a:pt x="6540" y="18453"/>
                                </a:cubicBezTo>
                                <a:lnTo>
                                  <a:pt x="0" y="19170"/>
                                </a:lnTo>
                                <a:lnTo>
                                  <a:pt x="0" y="11280"/>
                                </a:lnTo>
                                <a:lnTo>
                                  <a:pt x="11405" y="6490"/>
                                </a:lnTo>
                                <a:cubicBezTo>
                                  <a:pt x="13005" y="4610"/>
                                  <a:pt x="14173" y="2387"/>
                                  <a:pt x="14795" y="0"/>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42" name="Shape 42"/>
                        <wps:cNvSpPr/>
                        <wps:spPr>
                          <a:xfrm>
                            <a:off x="1860840" y="400633"/>
                            <a:ext cx="24854" cy="31966"/>
                          </a:xfrm>
                          <a:custGeom>
                            <a:avLst/>
                            <a:gdLst/>
                            <a:ahLst/>
                            <a:cxnLst/>
                            <a:rect l="0" t="0" r="0" b="0"/>
                            <a:pathLst>
                              <a:path w="24854" h="31966">
                                <a:moveTo>
                                  <a:pt x="457" y="0"/>
                                </a:moveTo>
                                <a:cubicBezTo>
                                  <a:pt x="4419" y="26"/>
                                  <a:pt x="8331" y="991"/>
                                  <a:pt x="11849" y="2820"/>
                                </a:cubicBezTo>
                                <a:cubicBezTo>
                                  <a:pt x="15240" y="4420"/>
                                  <a:pt x="18136" y="6883"/>
                                  <a:pt x="20244" y="9996"/>
                                </a:cubicBezTo>
                                <a:cubicBezTo>
                                  <a:pt x="22149" y="12942"/>
                                  <a:pt x="23406" y="16282"/>
                                  <a:pt x="23927" y="19762"/>
                                </a:cubicBezTo>
                                <a:cubicBezTo>
                                  <a:pt x="24574" y="23788"/>
                                  <a:pt x="24854" y="27877"/>
                                  <a:pt x="24727" y="31966"/>
                                </a:cubicBezTo>
                                <a:lnTo>
                                  <a:pt x="0" y="31966"/>
                                </a:lnTo>
                                <a:lnTo>
                                  <a:pt x="0" y="24543"/>
                                </a:lnTo>
                                <a:lnTo>
                                  <a:pt x="15227" y="24562"/>
                                </a:lnTo>
                                <a:cubicBezTo>
                                  <a:pt x="15037" y="21184"/>
                                  <a:pt x="14160" y="17894"/>
                                  <a:pt x="12624" y="14884"/>
                                </a:cubicBezTo>
                                <a:lnTo>
                                  <a:pt x="0" y="8135"/>
                                </a:lnTo>
                                <a:lnTo>
                                  <a:pt x="0" y="89"/>
                                </a:lnTo>
                                <a:lnTo>
                                  <a:pt x="457" y="0"/>
                                </a:ln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43" name="Shape 43"/>
                        <wps:cNvSpPr/>
                        <wps:spPr>
                          <a:xfrm>
                            <a:off x="1923439" y="400179"/>
                            <a:ext cx="46584" cy="59792"/>
                          </a:xfrm>
                          <a:custGeom>
                            <a:avLst/>
                            <a:gdLst/>
                            <a:ahLst/>
                            <a:cxnLst/>
                            <a:rect l="0" t="0" r="0" b="0"/>
                            <a:pathLst>
                              <a:path w="46584" h="59792">
                                <a:moveTo>
                                  <a:pt x="22923" y="305"/>
                                </a:moveTo>
                                <a:cubicBezTo>
                                  <a:pt x="31382" y="305"/>
                                  <a:pt x="37478" y="2743"/>
                                  <a:pt x="41186" y="7633"/>
                                </a:cubicBezTo>
                                <a:cubicBezTo>
                                  <a:pt x="43459" y="10516"/>
                                  <a:pt x="44653" y="14097"/>
                                  <a:pt x="44564" y="17767"/>
                                </a:cubicBezTo>
                                <a:lnTo>
                                  <a:pt x="35776" y="17767"/>
                                </a:lnTo>
                                <a:cubicBezTo>
                                  <a:pt x="35611" y="15684"/>
                                  <a:pt x="34823" y="13691"/>
                                  <a:pt x="33515" y="12052"/>
                                </a:cubicBezTo>
                                <a:cubicBezTo>
                                  <a:pt x="30404" y="9296"/>
                                  <a:pt x="26289" y="7975"/>
                                  <a:pt x="22161" y="8407"/>
                                </a:cubicBezTo>
                                <a:cubicBezTo>
                                  <a:pt x="19279" y="8217"/>
                                  <a:pt x="16421" y="8903"/>
                                  <a:pt x="13970" y="10401"/>
                                </a:cubicBezTo>
                                <a:cubicBezTo>
                                  <a:pt x="12192" y="11582"/>
                                  <a:pt x="11151" y="13589"/>
                                  <a:pt x="11189" y="15710"/>
                                </a:cubicBezTo>
                                <a:cubicBezTo>
                                  <a:pt x="11214" y="18186"/>
                                  <a:pt x="12636" y="20409"/>
                                  <a:pt x="14846" y="21489"/>
                                </a:cubicBezTo>
                                <a:cubicBezTo>
                                  <a:pt x="16802" y="22555"/>
                                  <a:pt x="18898" y="23317"/>
                                  <a:pt x="21069" y="23761"/>
                                </a:cubicBezTo>
                                <a:lnTo>
                                  <a:pt x="27330" y="25247"/>
                                </a:lnTo>
                                <a:cubicBezTo>
                                  <a:pt x="32042" y="26150"/>
                                  <a:pt x="36589" y="27737"/>
                                  <a:pt x="40843" y="29946"/>
                                </a:cubicBezTo>
                                <a:cubicBezTo>
                                  <a:pt x="44526" y="32461"/>
                                  <a:pt x="46584" y="36741"/>
                                  <a:pt x="46253" y="41173"/>
                                </a:cubicBezTo>
                                <a:cubicBezTo>
                                  <a:pt x="46292" y="46038"/>
                                  <a:pt x="44221" y="50685"/>
                                  <a:pt x="40576" y="53924"/>
                                </a:cubicBezTo>
                                <a:cubicBezTo>
                                  <a:pt x="35725" y="57874"/>
                                  <a:pt x="29540" y="59792"/>
                                  <a:pt x="23292" y="59296"/>
                                </a:cubicBezTo>
                                <a:cubicBezTo>
                                  <a:pt x="14961" y="59296"/>
                                  <a:pt x="9055" y="57429"/>
                                  <a:pt x="5588" y="53695"/>
                                </a:cubicBezTo>
                                <a:cubicBezTo>
                                  <a:pt x="2083" y="49899"/>
                                  <a:pt x="102" y="44971"/>
                                  <a:pt x="0" y="39827"/>
                                </a:cubicBezTo>
                                <a:lnTo>
                                  <a:pt x="9195" y="39725"/>
                                </a:lnTo>
                                <a:cubicBezTo>
                                  <a:pt x="9284" y="42278"/>
                                  <a:pt x="10109" y="44755"/>
                                  <a:pt x="11570" y="46863"/>
                                </a:cubicBezTo>
                                <a:cubicBezTo>
                                  <a:pt x="14795" y="50190"/>
                                  <a:pt x="19393" y="51854"/>
                                  <a:pt x="24016" y="51346"/>
                                </a:cubicBezTo>
                                <a:cubicBezTo>
                                  <a:pt x="27242" y="51422"/>
                                  <a:pt x="30429" y="50647"/>
                                  <a:pt x="33274" y="49111"/>
                                </a:cubicBezTo>
                                <a:cubicBezTo>
                                  <a:pt x="35852" y="47777"/>
                                  <a:pt x="37414" y="45059"/>
                                  <a:pt x="37262" y="42151"/>
                                </a:cubicBezTo>
                                <a:cubicBezTo>
                                  <a:pt x="37325" y="39891"/>
                                  <a:pt x="36068" y="37782"/>
                                  <a:pt x="34049" y="36754"/>
                                </a:cubicBezTo>
                                <a:cubicBezTo>
                                  <a:pt x="31458" y="35572"/>
                                  <a:pt x="28753" y="34696"/>
                                  <a:pt x="25971" y="34112"/>
                                </a:cubicBezTo>
                                <a:lnTo>
                                  <a:pt x="18453" y="32245"/>
                                </a:lnTo>
                                <a:cubicBezTo>
                                  <a:pt x="14745" y="31496"/>
                                  <a:pt x="11163" y="30175"/>
                                  <a:pt x="7849" y="28334"/>
                                </a:cubicBezTo>
                                <a:cubicBezTo>
                                  <a:pt x="4039" y="26238"/>
                                  <a:pt x="1689" y="22225"/>
                                  <a:pt x="1765" y="17869"/>
                                </a:cubicBezTo>
                                <a:cubicBezTo>
                                  <a:pt x="1600" y="12979"/>
                                  <a:pt x="3734" y="8280"/>
                                  <a:pt x="7506" y="5156"/>
                                </a:cubicBezTo>
                                <a:cubicBezTo>
                                  <a:pt x="11900" y="1739"/>
                                  <a:pt x="17374" y="0"/>
                                  <a:pt x="22923" y="305"/>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44" name="Shape 44"/>
                        <wps:cNvSpPr/>
                        <wps:spPr>
                          <a:xfrm>
                            <a:off x="12612" y="21"/>
                            <a:ext cx="204165" cy="323641"/>
                          </a:xfrm>
                          <a:custGeom>
                            <a:avLst/>
                            <a:gdLst/>
                            <a:ahLst/>
                            <a:cxnLst/>
                            <a:rect l="0" t="0" r="0" b="0"/>
                            <a:pathLst>
                              <a:path w="204165" h="323641">
                                <a:moveTo>
                                  <a:pt x="63382" y="981"/>
                                </a:moveTo>
                                <a:cubicBezTo>
                                  <a:pt x="78868" y="0"/>
                                  <a:pt x="92748" y="5839"/>
                                  <a:pt x="105435" y="17393"/>
                                </a:cubicBezTo>
                                <a:cubicBezTo>
                                  <a:pt x="120828" y="31045"/>
                                  <a:pt x="139179" y="40926"/>
                                  <a:pt x="159055" y="46272"/>
                                </a:cubicBezTo>
                                <a:cubicBezTo>
                                  <a:pt x="168446" y="49213"/>
                                  <a:pt x="178051" y="51359"/>
                                  <a:pt x="187766" y="52699"/>
                                </a:cubicBezTo>
                                <a:lnTo>
                                  <a:pt x="204165" y="53585"/>
                                </a:lnTo>
                                <a:lnTo>
                                  <a:pt x="204165" y="98513"/>
                                </a:lnTo>
                                <a:lnTo>
                                  <a:pt x="190723" y="96649"/>
                                </a:lnTo>
                                <a:cubicBezTo>
                                  <a:pt x="158817" y="97502"/>
                                  <a:pt x="131578" y="113973"/>
                                  <a:pt x="123520" y="140367"/>
                                </a:cubicBezTo>
                                <a:cubicBezTo>
                                  <a:pt x="112763" y="175571"/>
                                  <a:pt x="140145" y="215208"/>
                                  <a:pt x="184683" y="228784"/>
                                </a:cubicBezTo>
                                <a:lnTo>
                                  <a:pt x="204165" y="231489"/>
                                </a:lnTo>
                                <a:lnTo>
                                  <a:pt x="204165" y="273620"/>
                                </a:lnTo>
                                <a:lnTo>
                                  <a:pt x="196288" y="274709"/>
                                </a:lnTo>
                                <a:cubicBezTo>
                                  <a:pt x="186226" y="277626"/>
                                  <a:pt x="176797" y="281794"/>
                                  <a:pt x="167551" y="286722"/>
                                </a:cubicBezTo>
                                <a:cubicBezTo>
                                  <a:pt x="156781" y="292894"/>
                                  <a:pt x="146431" y="299777"/>
                                  <a:pt x="136563" y="307308"/>
                                </a:cubicBezTo>
                                <a:cubicBezTo>
                                  <a:pt x="131521" y="310877"/>
                                  <a:pt x="125895" y="313582"/>
                                  <a:pt x="119952" y="315284"/>
                                </a:cubicBezTo>
                                <a:cubicBezTo>
                                  <a:pt x="90792" y="323641"/>
                                  <a:pt x="60388" y="306775"/>
                                  <a:pt x="52045" y="277616"/>
                                </a:cubicBezTo>
                                <a:cubicBezTo>
                                  <a:pt x="48273" y="264179"/>
                                  <a:pt x="49682" y="249816"/>
                                  <a:pt x="55994" y="237382"/>
                                </a:cubicBezTo>
                                <a:cubicBezTo>
                                  <a:pt x="67526" y="213557"/>
                                  <a:pt x="71399" y="186734"/>
                                  <a:pt x="67120" y="160624"/>
                                </a:cubicBezTo>
                                <a:cubicBezTo>
                                  <a:pt x="64097" y="139288"/>
                                  <a:pt x="54077" y="119552"/>
                                  <a:pt x="38608" y="104528"/>
                                </a:cubicBezTo>
                                <a:cubicBezTo>
                                  <a:pt x="32868" y="99155"/>
                                  <a:pt x="26340" y="94762"/>
                                  <a:pt x="21514" y="88335"/>
                                </a:cubicBezTo>
                                <a:cubicBezTo>
                                  <a:pt x="0" y="59798"/>
                                  <a:pt x="13525" y="15805"/>
                                  <a:pt x="47346" y="4274"/>
                                </a:cubicBezTo>
                                <a:cubicBezTo>
                                  <a:pt x="52880" y="2391"/>
                                  <a:pt x="58220" y="1307"/>
                                  <a:pt x="63382" y="981"/>
                                </a:cubicBez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45" name="Shape 45"/>
                        <wps:cNvSpPr/>
                        <wps:spPr>
                          <a:xfrm>
                            <a:off x="216777" y="34756"/>
                            <a:ext cx="193612" cy="287788"/>
                          </a:xfrm>
                          <a:custGeom>
                            <a:avLst/>
                            <a:gdLst/>
                            <a:ahLst/>
                            <a:cxnLst/>
                            <a:rect l="0" t="0" r="0" b="0"/>
                            <a:pathLst>
                              <a:path w="193612" h="287788">
                                <a:moveTo>
                                  <a:pt x="110752" y="1756"/>
                                </a:moveTo>
                                <a:cubicBezTo>
                                  <a:pt x="120809" y="3511"/>
                                  <a:pt x="130233" y="8325"/>
                                  <a:pt x="138824" y="16415"/>
                                </a:cubicBezTo>
                                <a:cubicBezTo>
                                  <a:pt x="158166" y="34334"/>
                                  <a:pt x="161633" y="63646"/>
                                  <a:pt x="146978" y="85592"/>
                                </a:cubicBezTo>
                                <a:cubicBezTo>
                                  <a:pt x="134468" y="104044"/>
                                  <a:pt x="135357" y="123259"/>
                                  <a:pt x="142622" y="142119"/>
                                </a:cubicBezTo>
                                <a:cubicBezTo>
                                  <a:pt x="149886" y="160979"/>
                                  <a:pt x="162268" y="176333"/>
                                  <a:pt x="176429" y="190405"/>
                                </a:cubicBezTo>
                                <a:cubicBezTo>
                                  <a:pt x="187580" y="201149"/>
                                  <a:pt x="193612" y="216147"/>
                                  <a:pt x="192964" y="231616"/>
                                </a:cubicBezTo>
                                <a:cubicBezTo>
                                  <a:pt x="192317" y="254705"/>
                                  <a:pt x="175515" y="276689"/>
                                  <a:pt x="153429" y="282339"/>
                                </a:cubicBezTo>
                                <a:cubicBezTo>
                                  <a:pt x="132169" y="287788"/>
                                  <a:pt x="114008" y="282810"/>
                                  <a:pt x="97879" y="267926"/>
                                </a:cubicBezTo>
                                <a:cubicBezTo>
                                  <a:pt x="80798" y="252114"/>
                                  <a:pt x="59779" y="241179"/>
                                  <a:pt x="37008" y="236251"/>
                                </a:cubicBezTo>
                                <a:cubicBezTo>
                                  <a:pt x="32932" y="235591"/>
                                  <a:pt x="28791" y="235337"/>
                                  <a:pt x="24651" y="235476"/>
                                </a:cubicBezTo>
                                <a:lnTo>
                                  <a:pt x="0" y="238885"/>
                                </a:lnTo>
                                <a:lnTo>
                                  <a:pt x="0" y="196754"/>
                                </a:lnTo>
                                <a:lnTo>
                                  <a:pt x="13433" y="198619"/>
                                </a:lnTo>
                                <a:cubicBezTo>
                                  <a:pt x="45331" y="197775"/>
                                  <a:pt x="72565" y="181318"/>
                                  <a:pt x="80633" y="154895"/>
                                </a:cubicBezTo>
                                <a:cubicBezTo>
                                  <a:pt x="91428" y="119678"/>
                                  <a:pt x="63996" y="80066"/>
                                  <a:pt x="19482" y="66478"/>
                                </a:cubicBezTo>
                                <a:lnTo>
                                  <a:pt x="0" y="63778"/>
                                </a:lnTo>
                                <a:lnTo>
                                  <a:pt x="0" y="18850"/>
                                </a:lnTo>
                                <a:lnTo>
                                  <a:pt x="12980" y="19552"/>
                                </a:lnTo>
                                <a:cubicBezTo>
                                  <a:pt x="35548" y="18319"/>
                                  <a:pt x="57786" y="13557"/>
                                  <a:pt x="78880" y="5442"/>
                                </a:cubicBezTo>
                                <a:cubicBezTo>
                                  <a:pt x="90005" y="1301"/>
                                  <a:pt x="100696" y="0"/>
                                  <a:pt x="110752" y="1756"/>
                                </a:cubicBez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46" name="Shape 46"/>
                        <wps:cNvSpPr/>
                        <wps:spPr>
                          <a:xfrm>
                            <a:off x="0" y="0"/>
                            <a:ext cx="204151" cy="323662"/>
                          </a:xfrm>
                          <a:custGeom>
                            <a:avLst/>
                            <a:gdLst/>
                            <a:ahLst/>
                            <a:cxnLst/>
                            <a:rect l="0" t="0" r="0" b="0"/>
                            <a:pathLst>
                              <a:path w="204151" h="323662">
                                <a:moveTo>
                                  <a:pt x="63435" y="985"/>
                                </a:moveTo>
                                <a:cubicBezTo>
                                  <a:pt x="78946" y="0"/>
                                  <a:pt x="92777" y="5860"/>
                                  <a:pt x="105435" y="17414"/>
                                </a:cubicBezTo>
                                <a:cubicBezTo>
                                  <a:pt x="120828" y="31066"/>
                                  <a:pt x="139179" y="40947"/>
                                  <a:pt x="159055" y="46293"/>
                                </a:cubicBezTo>
                                <a:cubicBezTo>
                                  <a:pt x="168427" y="49227"/>
                                  <a:pt x="178010" y="51371"/>
                                  <a:pt x="187701" y="52711"/>
                                </a:cubicBezTo>
                                <a:lnTo>
                                  <a:pt x="204151" y="53607"/>
                                </a:lnTo>
                                <a:lnTo>
                                  <a:pt x="204151" y="98531"/>
                                </a:lnTo>
                                <a:lnTo>
                                  <a:pt x="190723" y="96670"/>
                                </a:lnTo>
                                <a:cubicBezTo>
                                  <a:pt x="158817" y="97523"/>
                                  <a:pt x="131578" y="113994"/>
                                  <a:pt x="123520" y="140388"/>
                                </a:cubicBezTo>
                                <a:cubicBezTo>
                                  <a:pt x="112763" y="175592"/>
                                  <a:pt x="139891" y="215191"/>
                                  <a:pt x="184544" y="228780"/>
                                </a:cubicBezTo>
                                <a:lnTo>
                                  <a:pt x="204151" y="231494"/>
                                </a:lnTo>
                                <a:lnTo>
                                  <a:pt x="204151" y="273656"/>
                                </a:lnTo>
                                <a:lnTo>
                                  <a:pt x="196383" y="274730"/>
                                </a:lnTo>
                                <a:cubicBezTo>
                                  <a:pt x="186318" y="277647"/>
                                  <a:pt x="176886" y="281815"/>
                                  <a:pt x="167640" y="286743"/>
                                </a:cubicBezTo>
                                <a:cubicBezTo>
                                  <a:pt x="156870" y="292915"/>
                                  <a:pt x="146507" y="299786"/>
                                  <a:pt x="136639" y="307329"/>
                                </a:cubicBezTo>
                                <a:cubicBezTo>
                                  <a:pt x="131597" y="310898"/>
                                  <a:pt x="125971" y="313603"/>
                                  <a:pt x="120015" y="315305"/>
                                </a:cubicBezTo>
                                <a:cubicBezTo>
                                  <a:pt x="90856" y="323662"/>
                                  <a:pt x="60465" y="306796"/>
                                  <a:pt x="52108" y="277637"/>
                                </a:cubicBezTo>
                                <a:cubicBezTo>
                                  <a:pt x="48349" y="264200"/>
                                  <a:pt x="49759" y="249837"/>
                                  <a:pt x="56058" y="237403"/>
                                </a:cubicBezTo>
                                <a:cubicBezTo>
                                  <a:pt x="67615" y="213591"/>
                                  <a:pt x="71539" y="186768"/>
                                  <a:pt x="67285" y="160644"/>
                                </a:cubicBezTo>
                                <a:cubicBezTo>
                                  <a:pt x="64224" y="139283"/>
                                  <a:pt x="54140" y="119547"/>
                                  <a:pt x="38608" y="104549"/>
                                </a:cubicBezTo>
                                <a:cubicBezTo>
                                  <a:pt x="32868" y="99176"/>
                                  <a:pt x="26340" y="94783"/>
                                  <a:pt x="21514" y="88356"/>
                                </a:cubicBezTo>
                                <a:cubicBezTo>
                                  <a:pt x="0" y="59819"/>
                                  <a:pt x="13538" y="15826"/>
                                  <a:pt x="47346" y="4295"/>
                                </a:cubicBezTo>
                                <a:cubicBezTo>
                                  <a:pt x="52908" y="2403"/>
                                  <a:pt x="58265" y="1314"/>
                                  <a:pt x="63435" y="985"/>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47" name="Shape 47"/>
                        <wps:cNvSpPr/>
                        <wps:spPr>
                          <a:xfrm>
                            <a:off x="204151" y="34756"/>
                            <a:ext cx="193702" cy="287788"/>
                          </a:xfrm>
                          <a:custGeom>
                            <a:avLst/>
                            <a:gdLst/>
                            <a:ahLst/>
                            <a:cxnLst/>
                            <a:rect l="0" t="0" r="0" b="0"/>
                            <a:pathLst>
                              <a:path w="193702" h="287788">
                                <a:moveTo>
                                  <a:pt x="110642" y="1756"/>
                                </a:moveTo>
                                <a:cubicBezTo>
                                  <a:pt x="120699" y="3511"/>
                                  <a:pt x="130119" y="8325"/>
                                  <a:pt x="138698" y="16415"/>
                                </a:cubicBezTo>
                                <a:cubicBezTo>
                                  <a:pt x="158065" y="34334"/>
                                  <a:pt x="161507" y="63646"/>
                                  <a:pt x="146864" y="85592"/>
                                </a:cubicBezTo>
                                <a:cubicBezTo>
                                  <a:pt x="134482" y="104044"/>
                                  <a:pt x="135421" y="123259"/>
                                  <a:pt x="142698" y="142119"/>
                                </a:cubicBezTo>
                                <a:cubicBezTo>
                                  <a:pt x="149963" y="160979"/>
                                  <a:pt x="162345" y="176333"/>
                                  <a:pt x="176506" y="190405"/>
                                </a:cubicBezTo>
                                <a:cubicBezTo>
                                  <a:pt x="187682" y="201136"/>
                                  <a:pt x="193702" y="216135"/>
                                  <a:pt x="193079" y="231616"/>
                                </a:cubicBezTo>
                                <a:cubicBezTo>
                                  <a:pt x="192444" y="254705"/>
                                  <a:pt x="175630" y="276689"/>
                                  <a:pt x="153544" y="282339"/>
                                </a:cubicBezTo>
                                <a:cubicBezTo>
                                  <a:pt x="132284" y="287788"/>
                                  <a:pt x="114123" y="282810"/>
                                  <a:pt x="97994" y="267926"/>
                                </a:cubicBezTo>
                                <a:cubicBezTo>
                                  <a:pt x="80913" y="252114"/>
                                  <a:pt x="59894" y="241179"/>
                                  <a:pt x="37136" y="236251"/>
                                </a:cubicBezTo>
                                <a:cubicBezTo>
                                  <a:pt x="33047" y="235591"/>
                                  <a:pt x="28906" y="235337"/>
                                  <a:pt x="24766" y="235476"/>
                                </a:cubicBezTo>
                                <a:lnTo>
                                  <a:pt x="0" y="238900"/>
                                </a:lnTo>
                                <a:lnTo>
                                  <a:pt x="0" y="196738"/>
                                </a:lnTo>
                                <a:lnTo>
                                  <a:pt x="13390" y="198592"/>
                                </a:lnTo>
                                <a:cubicBezTo>
                                  <a:pt x="45349" y="197746"/>
                                  <a:pt x="72588" y="181289"/>
                                  <a:pt x="80646" y="154895"/>
                                </a:cubicBezTo>
                                <a:cubicBezTo>
                                  <a:pt x="91403" y="119678"/>
                                  <a:pt x="64009" y="80066"/>
                                  <a:pt x="19496" y="66478"/>
                                </a:cubicBezTo>
                                <a:lnTo>
                                  <a:pt x="0" y="63775"/>
                                </a:lnTo>
                                <a:lnTo>
                                  <a:pt x="0" y="18851"/>
                                </a:lnTo>
                                <a:lnTo>
                                  <a:pt x="12854" y="19552"/>
                                </a:lnTo>
                                <a:cubicBezTo>
                                  <a:pt x="35422" y="18319"/>
                                  <a:pt x="57659" y="13557"/>
                                  <a:pt x="78767" y="5442"/>
                                </a:cubicBezTo>
                                <a:cubicBezTo>
                                  <a:pt x="89892" y="1301"/>
                                  <a:pt x="100585" y="0"/>
                                  <a:pt x="110642" y="1756"/>
                                </a:cubicBezTo>
                                <a:close/>
                              </a:path>
                            </a:pathLst>
                          </a:custGeom>
                          <a:ln w="0" cap="flat">
                            <a:miter lim="127000"/>
                          </a:ln>
                        </wps:spPr>
                        <wps:style>
                          <a:lnRef idx="0">
                            <a:srgbClr val="000000">
                              <a:alpha val="0"/>
                            </a:srgbClr>
                          </a:lnRef>
                          <a:fillRef idx="1">
                            <a:srgbClr val="3F96B4"/>
                          </a:fillRef>
                          <a:effectRef idx="0">
                            <a:scrgbClr r="0" g="0" b="0"/>
                          </a:effectRef>
                          <a:fontRef idx="none"/>
                        </wps:style>
                        <wps:bodyPr/>
                      </wps:wsp>
                      <wps:wsp>
                        <wps:cNvPr id="48" name="Shape 48"/>
                        <wps:cNvSpPr/>
                        <wps:spPr>
                          <a:xfrm>
                            <a:off x="464113" y="78771"/>
                            <a:ext cx="93643" cy="237224"/>
                          </a:xfrm>
                          <a:custGeom>
                            <a:avLst/>
                            <a:gdLst/>
                            <a:ahLst/>
                            <a:cxnLst/>
                            <a:rect l="0" t="0" r="0" b="0"/>
                            <a:pathLst>
                              <a:path w="93643" h="237224">
                                <a:moveTo>
                                  <a:pt x="50927" y="114"/>
                                </a:moveTo>
                                <a:lnTo>
                                  <a:pt x="93643" y="114"/>
                                </a:lnTo>
                                <a:lnTo>
                                  <a:pt x="93643" y="15392"/>
                                </a:lnTo>
                                <a:lnTo>
                                  <a:pt x="50940" y="15392"/>
                                </a:lnTo>
                                <a:cubicBezTo>
                                  <a:pt x="31382" y="15354"/>
                                  <a:pt x="15481" y="31166"/>
                                  <a:pt x="15418" y="50724"/>
                                </a:cubicBezTo>
                                <a:lnTo>
                                  <a:pt x="15418" y="119164"/>
                                </a:lnTo>
                                <a:lnTo>
                                  <a:pt x="93643" y="119164"/>
                                </a:lnTo>
                                <a:lnTo>
                                  <a:pt x="93643" y="134480"/>
                                </a:lnTo>
                                <a:lnTo>
                                  <a:pt x="14846" y="134480"/>
                                </a:lnTo>
                                <a:lnTo>
                                  <a:pt x="14846" y="229806"/>
                                </a:lnTo>
                                <a:cubicBezTo>
                                  <a:pt x="14846" y="233896"/>
                                  <a:pt x="11519" y="237224"/>
                                  <a:pt x="7417" y="237224"/>
                                </a:cubicBezTo>
                                <a:cubicBezTo>
                                  <a:pt x="3315" y="237224"/>
                                  <a:pt x="0" y="233896"/>
                                  <a:pt x="0" y="229806"/>
                                </a:cubicBezTo>
                                <a:lnTo>
                                  <a:pt x="0" y="50635"/>
                                </a:lnTo>
                                <a:cubicBezTo>
                                  <a:pt x="114" y="22619"/>
                                  <a:pt x="22898" y="0"/>
                                  <a:pt x="50927" y="114"/>
                                </a:cubicBez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49" name="Shape 49"/>
                        <wps:cNvSpPr/>
                        <wps:spPr>
                          <a:xfrm>
                            <a:off x="557756" y="78885"/>
                            <a:ext cx="93542" cy="134366"/>
                          </a:xfrm>
                          <a:custGeom>
                            <a:avLst/>
                            <a:gdLst/>
                            <a:ahLst/>
                            <a:cxnLst/>
                            <a:rect l="0" t="0" r="0" b="0"/>
                            <a:pathLst>
                              <a:path w="93542" h="134366">
                                <a:moveTo>
                                  <a:pt x="0" y="0"/>
                                </a:moveTo>
                                <a:lnTo>
                                  <a:pt x="26346" y="0"/>
                                </a:lnTo>
                                <a:cubicBezTo>
                                  <a:pt x="63456" y="0"/>
                                  <a:pt x="93542" y="30074"/>
                                  <a:pt x="93542" y="67184"/>
                                </a:cubicBezTo>
                                <a:cubicBezTo>
                                  <a:pt x="93542" y="104293"/>
                                  <a:pt x="63456" y="134366"/>
                                  <a:pt x="26346" y="134366"/>
                                </a:cubicBezTo>
                                <a:lnTo>
                                  <a:pt x="0" y="134366"/>
                                </a:lnTo>
                                <a:lnTo>
                                  <a:pt x="0" y="119050"/>
                                </a:lnTo>
                                <a:lnTo>
                                  <a:pt x="26346" y="119050"/>
                                </a:lnTo>
                                <a:lnTo>
                                  <a:pt x="26346" y="119025"/>
                                </a:lnTo>
                                <a:cubicBezTo>
                                  <a:pt x="54997" y="119025"/>
                                  <a:pt x="78226" y="95796"/>
                                  <a:pt x="78226" y="67158"/>
                                </a:cubicBezTo>
                                <a:cubicBezTo>
                                  <a:pt x="78226" y="38507"/>
                                  <a:pt x="54997" y="15278"/>
                                  <a:pt x="26346" y="15278"/>
                                </a:cubicBezTo>
                                <a:lnTo>
                                  <a:pt x="0" y="15278"/>
                                </a:lnTo>
                                <a:lnTo>
                                  <a:pt x="0" y="0"/>
                                </a:ln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50" name="Shape 50"/>
                        <wps:cNvSpPr/>
                        <wps:spPr>
                          <a:xfrm>
                            <a:off x="1423129" y="77561"/>
                            <a:ext cx="218249" cy="239204"/>
                          </a:xfrm>
                          <a:custGeom>
                            <a:avLst/>
                            <a:gdLst/>
                            <a:ahLst/>
                            <a:cxnLst/>
                            <a:rect l="0" t="0" r="0" b="0"/>
                            <a:pathLst>
                              <a:path w="218249" h="239204">
                                <a:moveTo>
                                  <a:pt x="208602" y="802"/>
                                </a:moveTo>
                                <a:cubicBezTo>
                                  <a:pt x="210722" y="695"/>
                                  <a:pt x="212884" y="1397"/>
                                  <a:pt x="214592" y="2933"/>
                                </a:cubicBezTo>
                                <a:cubicBezTo>
                                  <a:pt x="217983" y="5994"/>
                                  <a:pt x="218249" y="11252"/>
                                  <a:pt x="215176" y="14643"/>
                                </a:cubicBezTo>
                                <a:lnTo>
                                  <a:pt x="120294" y="119469"/>
                                </a:lnTo>
                                <a:lnTo>
                                  <a:pt x="215138" y="224421"/>
                                </a:lnTo>
                                <a:cubicBezTo>
                                  <a:pt x="218211" y="227812"/>
                                  <a:pt x="217945" y="233057"/>
                                  <a:pt x="214554" y="236144"/>
                                </a:cubicBezTo>
                                <a:cubicBezTo>
                                  <a:pt x="211150" y="239204"/>
                                  <a:pt x="205905" y="238937"/>
                                  <a:pt x="202832" y="235547"/>
                                </a:cubicBezTo>
                                <a:lnTo>
                                  <a:pt x="109106" y="132105"/>
                                </a:lnTo>
                                <a:lnTo>
                                  <a:pt x="15380" y="235547"/>
                                </a:lnTo>
                                <a:cubicBezTo>
                                  <a:pt x="12306" y="238937"/>
                                  <a:pt x="7061" y="239204"/>
                                  <a:pt x="3658" y="236144"/>
                                </a:cubicBezTo>
                                <a:cubicBezTo>
                                  <a:pt x="267" y="233057"/>
                                  <a:pt x="0" y="227812"/>
                                  <a:pt x="3073" y="224421"/>
                                </a:cubicBezTo>
                                <a:lnTo>
                                  <a:pt x="97942" y="119608"/>
                                </a:lnTo>
                                <a:lnTo>
                                  <a:pt x="3073" y="14783"/>
                                </a:lnTo>
                                <a:cubicBezTo>
                                  <a:pt x="0" y="11379"/>
                                  <a:pt x="267" y="6134"/>
                                  <a:pt x="3658" y="3073"/>
                                </a:cubicBezTo>
                                <a:cubicBezTo>
                                  <a:pt x="7061" y="0"/>
                                  <a:pt x="12306" y="253"/>
                                  <a:pt x="15380" y="3657"/>
                                </a:cubicBezTo>
                                <a:lnTo>
                                  <a:pt x="109144" y="107023"/>
                                </a:lnTo>
                                <a:lnTo>
                                  <a:pt x="202870" y="3518"/>
                                </a:lnTo>
                                <a:cubicBezTo>
                                  <a:pt x="204407" y="1822"/>
                                  <a:pt x="206483" y="908"/>
                                  <a:pt x="208602" y="802"/>
                                </a:cubicBez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51" name="Shape 51"/>
                        <wps:cNvSpPr/>
                        <wps:spPr>
                          <a:xfrm>
                            <a:off x="1694148" y="78453"/>
                            <a:ext cx="15685" cy="237592"/>
                          </a:xfrm>
                          <a:custGeom>
                            <a:avLst/>
                            <a:gdLst/>
                            <a:ahLst/>
                            <a:cxnLst/>
                            <a:rect l="0" t="0" r="0" b="0"/>
                            <a:pathLst>
                              <a:path w="15685" h="237592">
                                <a:moveTo>
                                  <a:pt x="7468" y="279"/>
                                </a:moveTo>
                                <a:cubicBezTo>
                                  <a:pt x="11709" y="0"/>
                                  <a:pt x="15392" y="3213"/>
                                  <a:pt x="15659" y="7468"/>
                                </a:cubicBezTo>
                                <a:cubicBezTo>
                                  <a:pt x="15685" y="7798"/>
                                  <a:pt x="15685" y="8153"/>
                                  <a:pt x="15659" y="8483"/>
                                </a:cubicBezTo>
                                <a:lnTo>
                                  <a:pt x="15659" y="229895"/>
                                </a:lnTo>
                                <a:cubicBezTo>
                                  <a:pt x="15659" y="234137"/>
                                  <a:pt x="12217" y="237592"/>
                                  <a:pt x="7963" y="237592"/>
                                </a:cubicBezTo>
                                <a:lnTo>
                                  <a:pt x="7988" y="237566"/>
                                </a:lnTo>
                                <a:cubicBezTo>
                                  <a:pt x="3734" y="237566"/>
                                  <a:pt x="292" y="234112"/>
                                  <a:pt x="292" y="229857"/>
                                </a:cubicBezTo>
                                <a:lnTo>
                                  <a:pt x="292" y="8483"/>
                                </a:lnTo>
                                <a:cubicBezTo>
                                  <a:pt x="0" y="4229"/>
                                  <a:pt x="3213" y="559"/>
                                  <a:pt x="7468" y="279"/>
                                </a:cubicBez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52" name="Shape 52"/>
                        <wps:cNvSpPr/>
                        <wps:spPr>
                          <a:xfrm>
                            <a:off x="652189" y="79514"/>
                            <a:ext cx="111512" cy="236140"/>
                          </a:xfrm>
                          <a:custGeom>
                            <a:avLst/>
                            <a:gdLst/>
                            <a:ahLst/>
                            <a:cxnLst/>
                            <a:rect l="0" t="0" r="0" b="0"/>
                            <a:pathLst>
                              <a:path w="111512" h="236140">
                                <a:moveTo>
                                  <a:pt x="111512" y="0"/>
                                </a:moveTo>
                                <a:lnTo>
                                  <a:pt x="111512" y="15015"/>
                                </a:lnTo>
                                <a:lnTo>
                                  <a:pt x="110159" y="14799"/>
                                </a:lnTo>
                                <a:cubicBezTo>
                                  <a:pt x="97747" y="15329"/>
                                  <a:pt x="86255" y="23145"/>
                                  <a:pt x="81636" y="35518"/>
                                </a:cubicBezTo>
                                <a:lnTo>
                                  <a:pt x="53543" y="118830"/>
                                </a:lnTo>
                                <a:lnTo>
                                  <a:pt x="111512" y="118830"/>
                                </a:lnTo>
                                <a:lnTo>
                                  <a:pt x="111512" y="134286"/>
                                </a:lnTo>
                                <a:lnTo>
                                  <a:pt x="48336" y="134286"/>
                                </a:lnTo>
                                <a:lnTo>
                                  <a:pt x="15913" y="231022"/>
                                </a:lnTo>
                                <a:cubicBezTo>
                                  <a:pt x="14796" y="234095"/>
                                  <a:pt x="11875" y="236140"/>
                                  <a:pt x="8611" y="236127"/>
                                </a:cubicBezTo>
                                <a:cubicBezTo>
                                  <a:pt x="7772" y="236127"/>
                                  <a:pt x="6960" y="236013"/>
                                  <a:pt x="6172" y="235758"/>
                                </a:cubicBezTo>
                                <a:cubicBezTo>
                                  <a:pt x="2159" y="234413"/>
                                  <a:pt x="0" y="230069"/>
                                  <a:pt x="1334" y="226044"/>
                                </a:cubicBezTo>
                                <a:lnTo>
                                  <a:pt x="67031" y="30374"/>
                                </a:lnTo>
                                <a:cubicBezTo>
                                  <a:pt x="71831" y="17598"/>
                                  <a:pt x="81915" y="7514"/>
                                  <a:pt x="94691" y="2714"/>
                                </a:cubicBezTo>
                                <a:lnTo>
                                  <a:pt x="111512" y="0"/>
                                </a:ln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53" name="Shape 53"/>
                        <wps:cNvSpPr/>
                        <wps:spPr>
                          <a:xfrm>
                            <a:off x="763702" y="79234"/>
                            <a:ext cx="111017" cy="236547"/>
                          </a:xfrm>
                          <a:custGeom>
                            <a:avLst/>
                            <a:gdLst/>
                            <a:ahLst/>
                            <a:cxnLst/>
                            <a:rect l="0" t="0" r="0" b="0"/>
                            <a:pathLst>
                              <a:path w="111017" h="236547">
                                <a:moveTo>
                                  <a:pt x="1735" y="0"/>
                                </a:moveTo>
                                <a:cubicBezTo>
                                  <a:pt x="20167" y="753"/>
                                  <a:pt x="37243" y="12299"/>
                                  <a:pt x="44139" y="30654"/>
                                </a:cubicBezTo>
                                <a:lnTo>
                                  <a:pt x="109671" y="226323"/>
                                </a:lnTo>
                                <a:lnTo>
                                  <a:pt x="109696" y="226501"/>
                                </a:lnTo>
                                <a:cubicBezTo>
                                  <a:pt x="111017" y="230514"/>
                                  <a:pt x="108820" y="234845"/>
                                  <a:pt x="104794" y="236165"/>
                                </a:cubicBezTo>
                                <a:cubicBezTo>
                                  <a:pt x="104019" y="236420"/>
                                  <a:pt x="103181" y="236547"/>
                                  <a:pt x="102368" y="236534"/>
                                </a:cubicBezTo>
                                <a:cubicBezTo>
                                  <a:pt x="99054" y="236534"/>
                                  <a:pt x="96120" y="234426"/>
                                  <a:pt x="95066" y="231301"/>
                                </a:cubicBezTo>
                                <a:lnTo>
                                  <a:pt x="62605" y="134565"/>
                                </a:lnTo>
                                <a:lnTo>
                                  <a:pt x="0" y="134565"/>
                                </a:lnTo>
                                <a:lnTo>
                                  <a:pt x="0" y="119110"/>
                                </a:lnTo>
                                <a:lnTo>
                                  <a:pt x="57969" y="119110"/>
                                </a:lnTo>
                                <a:lnTo>
                                  <a:pt x="29877" y="35798"/>
                                </a:lnTo>
                                <a:cubicBezTo>
                                  <a:pt x="26638" y="27136"/>
                                  <a:pt x="19806" y="20303"/>
                                  <a:pt x="11144" y="17078"/>
                                </a:cubicBezTo>
                                <a:lnTo>
                                  <a:pt x="0" y="15295"/>
                                </a:lnTo>
                                <a:lnTo>
                                  <a:pt x="0" y="280"/>
                                </a:lnTo>
                                <a:lnTo>
                                  <a:pt x="1735" y="0"/>
                                </a:ln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54" name="Shape 54"/>
                        <wps:cNvSpPr/>
                        <wps:spPr>
                          <a:xfrm>
                            <a:off x="1160379" y="79514"/>
                            <a:ext cx="111385" cy="236089"/>
                          </a:xfrm>
                          <a:custGeom>
                            <a:avLst/>
                            <a:gdLst/>
                            <a:ahLst/>
                            <a:cxnLst/>
                            <a:rect l="0" t="0" r="0" b="0"/>
                            <a:pathLst>
                              <a:path w="111385" h="236089">
                                <a:moveTo>
                                  <a:pt x="111385" y="0"/>
                                </a:moveTo>
                                <a:lnTo>
                                  <a:pt x="111385" y="15015"/>
                                </a:lnTo>
                                <a:lnTo>
                                  <a:pt x="110032" y="14799"/>
                                </a:lnTo>
                                <a:cubicBezTo>
                                  <a:pt x="97620" y="15329"/>
                                  <a:pt x="86128" y="23145"/>
                                  <a:pt x="81509" y="35518"/>
                                </a:cubicBezTo>
                                <a:lnTo>
                                  <a:pt x="53416" y="118830"/>
                                </a:lnTo>
                                <a:lnTo>
                                  <a:pt x="111385" y="118830"/>
                                </a:lnTo>
                                <a:lnTo>
                                  <a:pt x="111385" y="134108"/>
                                </a:lnTo>
                                <a:lnTo>
                                  <a:pt x="48349" y="134108"/>
                                </a:lnTo>
                                <a:lnTo>
                                  <a:pt x="15913" y="230844"/>
                                </a:lnTo>
                                <a:cubicBezTo>
                                  <a:pt x="14859" y="233981"/>
                                  <a:pt x="11913" y="236089"/>
                                  <a:pt x="8623" y="236089"/>
                                </a:cubicBezTo>
                                <a:cubicBezTo>
                                  <a:pt x="7785" y="236089"/>
                                  <a:pt x="6972" y="235975"/>
                                  <a:pt x="6172" y="235721"/>
                                </a:cubicBezTo>
                                <a:cubicBezTo>
                                  <a:pt x="2172" y="234375"/>
                                  <a:pt x="0" y="230031"/>
                                  <a:pt x="1334" y="226006"/>
                                </a:cubicBezTo>
                                <a:lnTo>
                                  <a:pt x="66904" y="30374"/>
                                </a:lnTo>
                                <a:cubicBezTo>
                                  <a:pt x="71704" y="17598"/>
                                  <a:pt x="81788" y="7514"/>
                                  <a:pt x="94564" y="2714"/>
                                </a:cubicBezTo>
                                <a:lnTo>
                                  <a:pt x="111385" y="0"/>
                                </a:ln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55" name="Shape 55"/>
                        <wps:cNvSpPr/>
                        <wps:spPr>
                          <a:xfrm>
                            <a:off x="1271764" y="79234"/>
                            <a:ext cx="111119" cy="236547"/>
                          </a:xfrm>
                          <a:custGeom>
                            <a:avLst/>
                            <a:gdLst/>
                            <a:ahLst/>
                            <a:cxnLst/>
                            <a:rect l="0" t="0" r="0" b="0"/>
                            <a:pathLst>
                              <a:path w="111119" h="236547">
                                <a:moveTo>
                                  <a:pt x="1735" y="0"/>
                                </a:moveTo>
                                <a:cubicBezTo>
                                  <a:pt x="20167" y="753"/>
                                  <a:pt x="37243" y="12299"/>
                                  <a:pt x="44139" y="30654"/>
                                </a:cubicBezTo>
                                <a:lnTo>
                                  <a:pt x="109734" y="226323"/>
                                </a:lnTo>
                                <a:lnTo>
                                  <a:pt x="109836" y="226526"/>
                                </a:lnTo>
                                <a:cubicBezTo>
                                  <a:pt x="111119" y="230553"/>
                                  <a:pt x="108922" y="234858"/>
                                  <a:pt x="104896" y="236165"/>
                                </a:cubicBezTo>
                                <a:cubicBezTo>
                                  <a:pt x="104121" y="236420"/>
                                  <a:pt x="103295" y="236547"/>
                                  <a:pt x="102470" y="236534"/>
                                </a:cubicBezTo>
                                <a:cubicBezTo>
                                  <a:pt x="99155" y="236534"/>
                                  <a:pt x="96234" y="234426"/>
                                  <a:pt x="95167" y="231301"/>
                                </a:cubicBezTo>
                                <a:lnTo>
                                  <a:pt x="62744" y="134388"/>
                                </a:lnTo>
                                <a:lnTo>
                                  <a:pt x="0" y="134388"/>
                                </a:lnTo>
                                <a:lnTo>
                                  <a:pt x="0" y="119110"/>
                                </a:lnTo>
                                <a:lnTo>
                                  <a:pt x="57969" y="119110"/>
                                </a:lnTo>
                                <a:lnTo>
                                  <a:pt x="29877" y="35798"/>
                                </a:lnTo>
                                <a:cubicBezTo>
                                  <a:pt x="26638" y="27136"/>
                                  <a:pt x="19806" y="20303"/>
                                  <a:pt x="11144" y="17078"/>
                                </a:cubicBezTo>
                                <a:lnTo>
                                  <a:pt x="0" y="15295"/>
                                </a:lnTo>
                                <a:lnTo>
                                  <a:pt x="0" y="280"/>
                                </a:lnTo>
                                <a:lnTo>
                                  <a:pt x="1735" y="0"/>
                                </a:ln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56" name="Shape 56"/>
                        <wps:cNvSpPr/>
                        <wps:spPr>
                          <a:xfrm>
                            <a:off x="1752675" y="79503"/>
                            <a:ext cx="111481" cy="236100"/>
                          </a:xfrm>
                          <a:custGeom>
                            <a:avLst/>
                            <a:gdLst/>
                            <a:ahLst/>
                            <a:cxnLst/>
                            <a:rect l="0" t="0" r="0" b="0"/>
                            <a:pathLst>
                              <a:path w="111481" h="236100">
                                <a:moveTo>
                                  <a:pt x="111481" y="0"/>
                                </a:moveTo>
                                <a:lnTo>
                                  <a:pt x="111481" y="15028"/>
                                </a:lnTo>
                                <a:lnTo>
                                  <a:pt x="110121" y="14810"/>
                                </a:lnTo>
                                <a:cubicBezTo>
                                  <a:pt x="97710" y="15340"/>
                                  <a:pt x="86220" y="23156"/>
                                  <a:pt x="81610" y="35529"/>
                                </a:cubicBezTo>
                                <a:lnTo>
                                  <a:pt x="53505" y="118841"/>
                                </a:lnTo>
                                <a:lnTo>
                                  <a:pt x="111481" y="118841"/>
                                </a:lnTo>
                                <a:lnTo>
                                  <a:pt x="111481" y="134119"/>
                                </a:lnTo>
                                <a:lnTo>
                                  <a:pt x="48336" y="134119"/>
                                </a:lnTo>
                                <a:lnTo>
                                  <a:pt x="15913" y="230855"/>
                                </a:lnTo>
                                <a:cubicBezTo>
                                  <a:pt x="14846" y="233992"/>
                                  <a:pt x="11913" y="236100"/>
                                  <a:pt x="8611" y="236100"/>
                                </a:cubicBezTo>
                                <a:cubicBezTo>
                                  <a:pt x="7772" y="236100"/>
                                  <a:pt x="6960" y="235986"/>
                                  <a:pt x="6160" y="235731"/>
                                </a:cubicBezTo>
                                <a:cubicBezTo>
                                  <a:pt x="2159" y="234386"/>
                                  <a:pt x="0" y="230042"/>
                                  <a:pt x="1346" y="226016"/>
                                </a:cubicBezTo>
                                <a:lnTo>
                                  <a:pt x="66929" y="30385"/>
                                </a:lnTo>
                                <a:cubicBezTo>
                                  <a:pt x="71742" y="17609"/>
                                  <a:pt x="81813" y="7525"/>
                                  <a:pt x="94590" y="2725"/>
                                </a:cubicBezTo>
                                <a:lnTo>
                                  <a:pt x="111481" y="0"/>
                                </a:ln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57" name="Shape 57"/>
                        <wps:cNvSpPr/>
                        <wps:spPr>
                          <a:xfrm>
                            <a:off x="1864156" y="79234"/>
                            <a:ext cx="111061" cy="236547"/>
                          </a:xfrm>
                          <a:custGeom>
                            <a:avLst/>
                            <a:gdLst/>
                            <a:ahLst/>
                            <a:cxnLst/>
                            <a:rect l="0" t="0" r="0" b="0"/>
                            <a:pathLst>
                              <a:path w="111061" h="236547">
                                <a:moveTo>
                                  <a:pt x="1665" y="0"/>
                                </a:moveTo>
                                <a:cubicBezTo>
                                  <a:pt x="20097" y="753"/>
                                  <a:pt x="37173" y="12299"/>
                                  <a:pt x="44069" y="30654"/>
                                </a:cubicBezTo>
                                <a:lnTo>
                                  <a:pt x="109703" y="226323"/>
                                </a:lnTo>
                                <a:lnTo>
                                  <a:pt x="109766" y="226526"/>
                                </a:lnTo>
                                <a:cubicBezTo>
                                  <a:pt x="111061" y="230553"/>
                                  <a:pt x="108852" y="234858"/>
                                  <a:pt x="104826" y="236165"/>
                                </a:cubicBezTo>
                                <a:cubicBezTo>
                                  <a:pt x="104051" y="236420"/>
                                  <a:pt x="103213" y="236547"/>
                                  <a:pt x="102400" y="236534"/>
                                </a:cubicBezTo>
                                <a:cubicBezTo>
                                  <a:pt x="99085" y="236534"/>
                                  <a:pt x="96152" y="234426"/>
                                  <a:pt x="95097" y="231301"/>
                                </a:cubicBezTo>
                                <a:lnTo>
                                  <a:pt x="62636" y="134388"/>
                                </a:lnTo>
                                <a:lnTo>
                                  <a:pt x="0" y="134388"/>
                                </a:lnTo>
                                <a:lnTo>
                                  <a:pt x="0" y="119110"/>
                                </a:lnTo>
                                <a:lnTo>
                                  <a:pt x="57976" y="119110"/>
                                </a:lnTo>
                                <a:lnTo>
                                  <a:pt x="29870" y="35798"/>
                                </a:lnTo>
                                <a:cubicBezTo>
                                  <a:pt x="26632" y="27136"/>
                                  <a:pt x="19799" y="20303"/>
                                  <a:pt x="11138" y="17078"/>
                                </a:cubicBezTo>
                                <a:lnTo>
                                  <a:pt x="0" y="15297"/>
                                </a:lnTo>
                                <a:lnTo>
                                  <a:pt x="0" y="269"/>
                                </a:lnTo>
                                <a:lnTo>
                                  <a:pt x="1665" y="0"/>
                                </a:ln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s:wsp>
                        <wps:cNvPr id="58" name="Shape 58"/>
                        <wps:cNvSpPr/>
                        <wps:spPr>
                          <a:xfrm>
                            <a:off x="915807" y="78904"/>
                            <a:ext cx="197333" cy="237020"/>
                          </a:xfrm>
                          <a:custGeom>
                            <a:avLst/>
                            <a:gdLst/>
                            <a:ahLst/>
                            <a:cxnLst/>
                            <a:rect l="0" t="0" r="0" b="0"/>
                            <a:pathLst>
                              <a:path w="197333" h="237020">
                                <a:moveTo>
                                  <a:pt x="8014" y="153"/>
                                </a:moveTo>
                                <a:cubicBezTo>
                                  <a:pt x="10528" y="127"/>
                                  <a:pt x="12903" y="1270"/>
                                  <a:pt x="14465" y="3226"/>
                                </a:cubicBezTo>
                                <a:lnTo>
                                  <a:pt x="181267" y="207150"/>
                                </a:lnTo>
                                <a:lnTo>
                                  <a:pt x="181267" y="7658"/>
                                </a:lnTo>
                                <a:cubicBezTo>
                                  <a:pt x="181432" y="3391"/>
                                  <a:pt x="185014" y="64"/>
                                  <a:pt x="189281" y="216"/>
                                </a:cubicBezTo>
                                <a:lnTo>
                                  <a:pt x="189319" y="191"/>
                                </a:lnTo>
                                <a:cubicBezTo>
                                  <a:pt x="193573" y="26"/>
                                  <a:pt x="197155" y="3353"/>
                                  <a:pt x="197333" y="7620"/>
                                </a:cubicBezTo>
                                <a:lnTo>
                                  <a:pt x="197333" y="229439"/>
                                </a:lnTo>
                                <a:cubicBezTo>
                                  <a:pt x="197155" y="233693"/>
                                  <a:pt x="193573" y="237020"/>
                                  <a:pt x="189319" y="236868"/>
                                </a:cubicBezTo>
                                <a:cubicBezTo>
                                  <a:pt x="187084" y="236881"/>
                                  <a:pt x="184950" y="235992"/>
                                  <a:pt x="183401" y="234392"/>
                                </a:cubicBezTo>
                                <a:lnTo>
                                  <a:pt x="16015" y="30011"/>
                                </a:lnTo>
                                <a:lnTo>
                                  <a:pt x="16015" y="229198"/>
                                </a:lnTo>
                                <a:cubicBezTo>
                                  <a:pt x="15672" y="233058"/>
                                  <a:pt x="12611" y="236119"/>
                                  <a:pt x="8750" y="236475"/>
                                </a:cubicBezTo>
                                <a:cubicBezTo>
                                  <a:pt x="4331" y="236881"/>
                                  <a:pt x="406" y="233617"/>
                                  <a:pt x="0" y="229198"/>
                                </a:cubicBezTo>
                                <a:lnTo>
                                  <a:pt x="0" y="7595"/>
                                </a:lnTo>
                                <a:cubicBezTo>
                                  <a:pt x="165" y="3328"/>
                                  <a:pt x="3746" y="0"/>
                                  <a:pt x="8014" y="153"/>
                                </a:cubicBezTo>
                                <a:close/>
                              </a:path>
                            </a:pathLst>
                          </a:custGeom>
                          <a:ln w="0" cap="flat">
                            <a:miter lim="127000"/>
                          </a:ln>
                        </wps:spPr>
                        <wps:style>
                          <a:lnRef idx="0">
                            <a:srgbClr val="000000">
                              <a:alpha val="0"/>
                            </a:srgbClr>
                          </a:lnRef>
                          <a:fillRef idx="1">
                            <a:srgbClr val="1C355E"/>
                          </a:fillRef>
                          <a:effectRef idx="0">
                            <a:scrgbClr r="0" g="0" b="0"/>
                          </a:effectRef>
                          <a:fontRef idx="none"/>
                        </wps:style>
                        <wps:bodyPr/>
                      </wps:wsp>
                    </wpg:wgp>
                  </a:graphicData>
                </a:graphic>
              </wp:anchor>
            </w:drawing>
          </mc:Choice>
          <mc:Fallback>
            <w:pict>
              <v:group w14:anchorId="2AED70D2" id="Group 922" o:spid="_x0000_s1026" style="position:absolute;margin-left:25.45pt;margin-top:777.45pt;width:155.55pt;height:36.2pt;z-index:251657216;mso-position-horizontal-relative:page;mso-position-vertical-relative:page" coordsize="19752,4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">
                <v:shape id="Shape 6" o:spid="_x0000_s1027" style="position:absolute;left:538;top:3813;width:283;height:759;visibility:visible;mso-wrap-style:square;v-text-anchor:top" coordsize="28253,7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" path="m,l28253,r,8865l10287,8865r,26301l28253,35166r,8662l10211,43828r,32080l63,75908,,xe" fillcolor="#3f96b4" stroked="f" strokeweight="0">
                  <v:stroke miterlimit="83231f" joinstyle="miter"/>
                  <v:path arrowok="t" textboxrect="0,0,28253,75908"/>
                </v:shape>
                <v:shape id="Shape 7" o:spid="_x0000_s1028" style="position:absolute;left:821;top:3811;width:284;height:445;visibility:visible;mso-wrap-style:square;v-text-anchor:top" coordsize="28389,44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" path="m,267r5555,c11524,,17353,2045,21836,5982v4293,4190,6553,10033,6210,16027c28161,27674,26192,33185,22534,37490,18216,42164,11981,44590,5631,44094l,44094,,35433r2329,c6253,35611,10152,34582,13467,32500v3187,-2490,4864,-6440,4432,-10453c18369,17323,15867,12789,11612,10681r,38c8679,9525,5504,8979,2329,9131l,9131,,267xe" fillcolor="#3f96b4" stroked="f" strokeweight="0">
                  <v:stroke miterlimit="83231f" joinstyle="miter"/>
                  <v:path arrowok="t" textboxrect="0,0,28389,44590"/>
                </v:shape>
                <v:shape id="Shape 8" o:spid="_x0000_s1029" style="position:absolute;left:1518;top:3811;width:453;height:762;visibility:visible;mso-wrap-style:square;v-text-anchor:top" coordsize="45339,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" path="m,l9296,r,28296c10960,26035,12967,24054,15253,22416v3365,-2058,7264,-3099,11226,-2947c34506,19469,39954,22276,42812,27889v1740,4026,2527,8369,2337,12751l45149,76136r-9576,l35573,41275v177,-3048,-356,-6109,-1550,-8916c31979,29146,28296,27381,24524,27813v-3874,12,-7608,1435,-10503,4001c10897,34468,9335,39484,9335,46851r,29361l,76212,,xe" fillcolor="#3f96b4" stroked="f" strokeweight="0">
                  <v:stroke miterlimit="83231f" joinstyle="miter"/>
                  <v:path arrowok="t" textboxrect="0,0,45339,76212"/>
                </v:shape>
                <v:shape id="Shape 9" o:spid="_x0000_s1030" style="position:absolute;left:2375;top:4249;width:234;height:344;visibility:visible;mso-wrap-style:square;v-text-anchor:top" coordsize="23405,3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" path="m23405,r,7600l21730,7816v-2642,228,-5220,952,-7608,2121c11290,11447,9601,14470,9804,17683v-76,2451,1042,4801,2998,6287c14783,25519,17247,26345,19774,26307r3631,-869l23405,32886r-5701,1333c13068,34396,8534,32707,5131,29545,1918,26522,140,22255,267,17849,,13365,1765,8996,5067,5948,8636,2964,13043,1148,17678,742l23405,xe" fillcolor="#3f96b4" stroked="f" strokeweight="0">
                  <v:stroke miterlimit="83231f" joinstyle="miter"/>
                  <v:path arrowok="t" textboxrect="0,0,23405,34396"/>
                </v:shape>
                <v:shape id="Shape 10" o:spid="_x0000_s1031" style="position:absolute;left:2406;top:4010;width:203;height:180;visibility:visible;mso-wrap-style:square;v-text-anchor:top" coordsize="20383,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" path="m20383,r,7841l11074,11481c9754,13398,8992,15646,8839,17958l,17958c190,11202,2451,6452,6782,3696l20383,xe" fillcolor="#3f96b4" stroked="f" strokeweight="0">
                  <v:stroke miterlimit="83231f" joinstyle="miter"/>
                  <v:path arrowok="t" textboxrect="0,0,20383,17958"/>
                </v:shape>
                <v:shape id="Shape 11" o:spid="_x0000_s1032" style="position:absolute;left:2609;top:4004;width:293;height:582;visibility:visible;mso-wrap-style:square;v-text-anchor:top" coordsize="29236,58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" path="m1169,253c6694,,12180,1295,17032,3962v4000,2426,6337,6884,6045,11570l23077,47421v-51,813,178,1639,609,2325c24321,50431,25261,50761,26176,50635r1397,l29236,50393r,6757c28119,57493,26988,57747,25845,57937v-1028,63,-2070,63,-3111,c19965,58153,17311,56858,15774,54546v-876,-1575,-1422,-3302,-1587,-5106c11977,52171,9196,54381,6033,55905l,57316,,49868,5868,48463v4903,-2095,7989,-7010,7735,-12344l13603,28651v-1359,825,-2832,1448,-4382,1829c7481,30949,5716,31293,3938,31521l,32029,,24430,8980,23266v1803,-50,3429,-1067,4292,-2654c13742,19469,13946,18249,13882,17018v152,-2706,-1130,-5271,-3391,-6757c7545,8648,4192,7899,826,8089l,8413,,571,1169,253xe" fillcolor="#3f96b4" stroked="f" strokeweight="0">
                  <v:stroke miterlimit="83231f" joinstyle="miter"/>
                  <v:path arrowok="t" textboxrect="0,0,29236,58153"/>
                </v:shape>
                <v:shape id="Shape 12" o:spid="_x0000_s1033" style="position:absolute;left:3290;top:4007;width:269;height:566;visibility:visible;mso-wrap-style:square;v-text-anchor:top" coordsize="26924,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" path="m23914,25r876,l26924,228r,9805l25400,9830r-1524,c19774,9588,15786,11264,13094,14363,10617,17259,9258,20968,9296,24764r,31827l,56591,,1206r8826,l8826,10782c10122,8179,11913,5879,14135,4013,16739,1447,20257,,23914,25xe" fillcolor="#3f96b4" stroked="f" strokeweight="0">
                  <v:stroke miterlimit="83231f" joinstyle="miter"/>
                  <v:path arrowok="t" textboxrect="0,0,26924,56591"/>
                </v:shape>
                <v:shape id="Shape 13" o:spid="_x0000_s1034" style="position:absolute;left:3935;top:4005;width:747;height:568;visibility:visible;mso-wrap-style:square;v-text-anchor:top" coordsize="74625,56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" path="m25667,140c29489,,33261,1181,36309,3531v1740,1524,3150,3390,4140,5473c42278,6235,44767,3975,47714,2413,50622,953,53848,229,57112,279v7429,,12497,2680,15176,8052c73889,12002,74625,15989,74447,19989r,36818l64859,56807r,-38545c65189,15430,64160,12611,62078,10655,60109,9245,57734,8521,55321,8598v-3505,-51,-6883,1257,-9449,3645c42926,15608,41491,20041,41923,24485r,32195l32461,56680r,-35954c32626,17932,32169,15125,31102,12522,29451,9792,26365,8280,23190,8623v-3607,38,-7048,1511,-9563,4103c10744,15443,9296,20371,9296,27508r,29337l,56845,38,1397r9195,l9233,9233c10935,6985,12967,4991,15215,3289,18288,1181,21946,88,25667,140xe" fillcolor="#3f96b4" stroked="f" strokeweight="0">
                  <v:stroke miterlimit="83231f" joinstyle="miter"/>
                  <v:path arrowok="t" textboxrect="0,0,74625,56845"/>
                </v:shape>
                <v:shape id="Shape 14" o:spid="_x0000_s1035" style="position:absolute;left:5087;top:4249;width:233;height:344;visibility:visible;mso-wrap-style:square;v-text-anchor:top" coordsize="23221,34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" path="m23221,r,7589l21590,7799v-2667,190,-5283,888,-7696,2057c11062,11367,9360,14390,9563,17590v-63,2502,1092,4877,3112,6363c14656,25502,17120,26328,19634,26290r3587,-858l23221,32912r-5517,1290c13056,34379,8534,32690,5131,29528,1905,26505,140,22238,254,17831,,13348,1765,8979,5055,5931,8649,2947,13030,1131,17678,725l23221,xe" fillcolor="#3f96b4" stroked="f" strokeweight="0">
                  <v:stroke miterlimit="83231f" joinstyle="miter"/>
                  <v:path arrowok="t" textboxrect="0,0,23221,34379"/>
                </v:shape>
                <v:shape id="Shape 15" o:spid="_x0000_s1036" style="position:absolute;left:5118;top:4011;width:202;height:179;visibility:visible;mso-wrap-style:square;v-text-anchor:top" coordsize="20186,17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" path="m20186,r,7809l10922,11431c9614,13349,8852,15597,8687,17908l,17908c178,11152,2438,6402,6756,3646l20186,xe" fillcolor="#3f96b4" stroked="f" strokeweight="0">
                  <v:stroke miterlimit="83231f" joinstyle="miter"/>
                  <v:path arrowok="t" textboxrect="0,0,20186,17908"/>
                </v:shape>
                <v:shape id="Shape 16" o:spid="_x0000_s1037" style="position:absolute;left:5320;top:4004;width:294;height:582;visibility:visible;mso-wrap-style:square;v-text-anchor:top" coordsize="29408,58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" path="m1353,253c6878,,12364,1295,17216,3962v4000,2426,6337,6884,6045,11570l23261,47421v-38,813,178,1639,610,2325c24518,50431,25445,50761,26372,50635r1397,l29408,50393r,6757c28316,57493,27185,57747,26030,57937v-1029,63,-2071,63,-3099,c20162,58153,17495,56858,15958,54546v-863,-1575,-1409,-3302,-1587,-5106c12161,52171,9380,54381,6218,55905l,57359,,49878,5913,48463v4915,-2095,8001,-7010,7747,-12344l13660,28651v-1359,825,-2845,1448,-4394,1829c7538,30949,5773,31293,3995,31521l,32035,,24447,9024,23266v1816,-50,3442,-1067,4293,-2654c13787,19469,14003,18249,13926,17018v153,-2706,-1130,-5271,-3378,-6757c7589,8648,4236,7899,871,8089l,8430,,621,1353,253xe" fillcolor="#3f96b4" stroked="f" strokeweight="0">
                  <v:stroke miterlimit="83231f" joinstyle="miter"/>
                  <v:path arrowok="t" textboxrect="0,0,29408,58153"/>
                </v:shape>
                <v:shape id="Shape 17" o:spid="_x0000_s1038" style="position:absolute;left:5952;top:4000;width:482;height:593;visibility:visible;mso-wrap-style:square;v-text-anchor:top" coordsize="48222,5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" path="m25590,343c31153,,36652,1600,41148,4864v3912,3022,6261,8230,7074,15646l39027,20510v-432,-3123,-1753,-6057,-3797,-8483c32728,9563,29261,8318,25768,8661,20104,8471,14961,11976,13056,17297v-1778,4420,-2617,9157,-2464,13907c10376,36093,11544,40945,13957,45212v4280,6109,12713,7607,18847,3328c33312,48184,33795,47790,34252,47371v2426,-2706,4038,-6058,4661,-9639l47943,37732c47600,49809,37528,59309,25451,58966v-407,-13,-788,-38,-1169,-63c17577,59131,11151,56197,6972,50953,2553,45314,254,38303,508,31128,,22961,2515,14884,7569,8445,12040,3149,18669,165,25590,343xe" fillcolor="#3f96b4" stroked="f" strokeweight="0">
                  <v:stroke miterlimit="83231f" joinstyle="miter"/>
                  <v:path arrowok="t" textboxrect="0,0,48222,59309"/>
                </v:shape>
                <v:shape id="Shape 18" o:spid="_x0000_s1039" style="position:absolute;left:6786;top:4007;width:261;height:585;visibility:visible;mso-wrap-style:square;v-text-anchor:top" coordsize="26022,5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" path="m26022,r,8052l25997,8039v-4064,-76,-7938,1613,-10643,4623c12408,15887,10795,20079,10795,24435r15227,19l26022,31877r-15506,c10439,36678,11824,41389,14478,45389v2692,3531,6985,5449,11417,5119l26022,50454r,7894l25019,58458c18402,58560,12065,55829,7607,50940,2553,45136,,37567,470,29883,127,22034,2692,14313,7671,8242,10008,5493,12906,3353,16123,1929l26022,xe" fillcolor="#3f96b4" stroked="f" strokeweight="0">
                  <v:stroke miterlimit="83231f" joinstyle="miter"/>
                  <v:path arrowok="t" textboxrect="0,0,26022,58560"/>
                </v:shape>
                <v:shape id="Shape 19" o:spid="_x0000_s1040" style="position:absolute;left:7047;top:4399;width:239;height:191;visibility:visible;mso-wrap-style:square;v-text-anchor:top" coordsize="23927,1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" path="m14783,r9144,c23546,2387,22733,4673,21514,6756v-1194,2274,-2731,4331,-4559,6122c14072,15684,10465,17614,6528,18453l,19169,,11275,11405,6490c13005,4610,14161,2387,14783,xe" fillcolor="#3f96b4" stroked="f" strokeweight="0">
                  <v:stroke miterlimit="83231f" joinstyle="miter"/>
                  <v:path arrowok="t" textboxrect="0,0,23927,19169"/>
                </v:shape>
                <v:shape id="Shape 20" o:spid="_x0000_s1041" style="position:absolute;left:7047;top:4006;width:248;height:319;visibility:visible;mso-wrap-style:square;v-text-anchor:top" coordsize="24854,3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" path="m457,c4407,26,8319,991,11836,2820v3391,1600,6300,4063,8395,7176c22136,12942,23406,16282,23927,19762v648,4026,927,8115,800,12204l,31966,,24543r15227,19c15037,21184,14148,17894,12624,14884l,8141,,89,457,xe" fillcolor="#3f96b4" stroked="f" strokeweight="0">
                  <v:stroke miterlimit="83231f" joinstyle="miter"/>
                  <v:path arrowok="t" textboxrect="0,0,24854,31966"/>
                </v:shape>
                <v:shape id="Shape 21" o:spid="_x0000_s1042" style="position:absolute;left:7703;top:4018;width:441;height:570;visibility:visible;mso-wrap-style:square;v-text-anchor:top" coordsize="44145,56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" path="m34849,r9296,l44145,55321r-8788,l35357,47168v-1130,2031,-2616,3835,-4407,5309c27381,55397,22885,56934,18275,56807v-7721,,-13004,-2629,-15824,-7912c787,45351,,41478,178,37567l178,38r9614,l9792,36767v-64,2310,381,4622,1321,6756c12776,46875,16370,48857,20104,48489v5766,368,11049,-3201,12878,-8688c34392,35713,35001,31382,34849,27051l34849,xe" fillcolor="#3f96b4" stroked="f" strokeweight="0">
                  <v:stroke miterlimit="83231f" joinstyle="miter"/>
                  <v:path arrowok="t" textboxrect="0,0,44145,56934"/>
                </v:shape>
                <v:shape id="Shape 22" o:spid="_x0000_s1043" style="position:absolute;left:8537;top:3864;width:258;height:721;visibility:visible;mso-wrap-style:square;v-text-anchor:top" coordsize="25794,7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" path="m7442,r9385,l16827,15456r8840,l25667,23051r-8840,l16827,59131v-190,1575,585,3112,1982,3899c19939,63488,21184,63691,22415,63602r1563,l25794,63436r,7405c24689,71158,23571,71386,22415,71513v-1244,153,-2501,204,-3746,191c15342,72110,12040,70841,9830,68338,8191,65760,7366,62726,7506,59677r,-36652l,23025,,15418r7506,l7442,xe" fillcolor="#3f96b4" stroked="f" strokeweight="0">
                  <v:stroke miterlimit="83231f" joinstyle="miter"/>
                  <v:path arrowok="t" textboxrect="0,0,25794,72110"/>
                </v:shape>
                <v:shape id="Shape 936" o:spid="_x0000_s1044" style="position:absolute;left:9182;top:4022;width:95;height:550;visibility:visible;mso-wrap-style:square;v-text-anchor:top" coordsize="9474,55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" path="m,l9474,r,55080l,55080,,e" fillcolor="#3f96b4" stroked="f" strokeweight="0">
                  <v:stroke miterlimit="83231f" joinstyle="miter"/>
                  <v:path arrowok="t" textboxrect="0,0,9474,55080"/>
                </v:shape>
                <v:shape id="Shape 937" o:spid="_x0000_s1045" style="position:absolute;left:9182;top:3813;width:95;height:106;visibility:visible;mso-wrap-style:square;v-text-anchor:top" coordsize="9474,1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" path="m,l9474,r,10554l,10554,,e" fillcolor="#3f96b4" stroked="f" strokeweight="0">
                  <v:stroke miterlimit="83231f" joinstyle="miter"/>
                  <v:path arrowok="t" textboxrect="0,0,9474,10554"/>
                </v:shape>
                <v:shape id="Shape 25" o:spid="_x0000_s1046" style="position:absolute;left:9669;top:4000;width:481;height:593;visibility:visible;mso-wrap-style:square;v-text-anchor:top" coordsize="48057,59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" path="m25603,305c31102,,36513,1600,40983,4826v3899,3022,6248,8230,7074,15646l39027,20472v-432,-3123,-1753,-6057,-3785,-8483c32741,9525,29261,8280,25768,8624,20091,8433,14961,11938,13056,17259v-1778,4420,-2617,9157,-2477,13907c10376,36055,11557,40907,13970,45174v4280,6109,12713,7607,18821,3328c33312,48146,33807,47752,34252,47333v2426,-2705,4051,-6058,4673,-9639l47955,37694c47600,49771,37528,59271,25438,58928v-381,-13,-762,-38,-1156,-63c17577,59093,11151,56159,6960,50915,2553,45276,267,38265,508,31090,,22923,2527,14846,7569,8407,12052,3111,18669,127,25603,305xe" fillcolor="#3f96b4" stroked="f" strokeweight="0">
                  <v:stroke miterlimit="83231f" joinstyle="miter"/>
                  <v:path arrowok="t" textboxrect="0,0,48057,59271"/>
                </v:shape>
                <v:shape id="Shape 26" o:spid="_x0000_s1047" style="position:absolute;left:10510;top:4248;width:236;height:343;visibility:visible;mso-wrap-style:square;v-text-anchor:top" coordsize="23634,34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" path="m23634,r,7726l21958,7942v-2641,228,-5219,952,-7607,2121c11519,11574,9830,14597,10033,17810v-76,2451,1041,4800,2997,6286c15011,25646,17475,26471,20003,26433r3631,-869l23634,32779r-5943,1389c13056,34358,8534,32682,5118,29507,1905,26471,127,22230,254,17810,,13314,1753,8958,5055,5897,8623,2925,13030,1097,17666,690l23634,xe" fillcolor="#3f96b4" stroked="f" strokeweight="0">
                  <v:stroke miterlimit="83231f" joinstyle="miter"/>
                  <v:path arrowok="t" textboxrect="0,0,23634,34358"/>
                </v:shape>
                <v:shape id="Shape 27" o:spid="_x0000_s1048" style="position:absolute;left:10543;top:4011;width:203;height:179;visibility:visible;mso-wrap-style:square;v-text-anchor:top" coordsize="20243,17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" path="m20243,r,7807l10935,11447c9614,13364,8852,15612,8700,17924l,17924c190,11168,2438,6417,6756,3662l20243,xe" fillcolor="#3f96b4" stroked="f" strokeweight="0">
                  <v:stroke miterlimit="83231f" joinstyle="miter"/>
                  <v:path arrowok="t" textboxrect="0,0,20243,17924"/>
                </v:shape>
                <v:shape id="Shape 28" o:spid="_x0000_s1049" style="position:absolute;left:10746;top:4004;width:290;height:580;visibility:visible;mso-wrap-style:square;v-text-anchor:top" coordsize="28995,57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" path="m1296,253c6834,,12320,1295,17159,3962v3810,2502,5981,6858,5677,11392l22836,47244v-39,825,165,1638,622,2337c24080,50254,25033,50596,25947,50457r1384,l28995,50228r,6757c27877,57315,26747,57582,25617,57759v-1029,64,-2083,64,-3124,c19737,57988,17070,56679,15546,54381v-889,-1575,-1435,-3314,-1600,-5106c11749,52006,8954,54216,5792,55728l,57082,,49868,5868,48463v4903,-2095,7989,-7010,7735,-12344l13603,28651v-1359,825,-2832,1448,-4382,1829c7481,30949,5716,31293,3938,31521l,32029,,24303,8980,23266v1803,-50,3429,-1067,4292,-2654c13742,19469,13946,18249,13882,17018v153,-2706,-1130,-5271,-3391,-6757c7545,8648,4192,7899,826,8089l,8413,,605,1296,253xe" fillcolor="#3f96b4" stroked="f" strokeweight="0">
                  <v:stroke miterlimit="83231f" joinstyle="miter"/>
                  <v:path arrowok="t" textboxrect="0,0,28995,57988"/>
                </v:shape>
                <v:shape id="Shape 938" o:spid="_x0000_s1050" style="position:absolute;left:11426;top:3813;width:93;height:759;visibility:visible;mso-wrap-style:square;v-text-anchor:top" coordsize="9296,75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" path="m,l9296,r,75882l,75882,,e" fillcolor="#3f96b4" stroked="f" strokeweight="0">
                  <v:stroke miterlimit="83231f" joinstyle="miter"/>
                  <v:path arrowok="t" textboxrect="0,0,9296,75882"/>
                </v:shape>
                <v:shape id="Shape 939" o:spid="_x0000_s1051" style="position:absolute;left:12581;top:3813;width:104;height:759;visibility:visible;mso-wrap-style:square;v-text-anchor:top" coordsize="10376,75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" path="m,l10376,r,75882l,75882,,e" fillcolor="#3f96b4" stroked="f" strokeweight="0">
                  <v:stroke miterlimit="83231f" joinstyle="miter"/>
                  <v:path arrowok="t" textboxrect="0,0,10376,75882"/>
                </v:shape>
                <v:shape id="Shape 31" o:spid="_x0000_s1052" style="position:absolute;left:13135;top:4006;width:454;height:566;visibility:visible;mso-wrap-style:square;v-text-anchor:top" coordsize="45364,56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" path="m26950,38v7835,,13144,2743,15925,8230c44590,12319,45364,16713,45149,21120r,35484l35674,56604r,-34862c35776,18961,35281,16180,34176,13601,32563,10172,28969,8103,25184,8433v-1816,-51,-3645,177,-5397,673c17132,9919,14770,11493,13018,13639v-1436,1614,-2477,3544,-3010,5640c9462,22034,9233,24841,9297,27635r,28969l,56604,38,1295r8814,l8852,9131c11087,6235,13932,3848,17183,2171,20231,724,23584,,26950,38xe" fillcolor="#3f96b4" stroked="f" strokeweight="0">
                  <v:stroke miterlimit="83231f" joinstyle="miter"/>
                  <v:path arrowok="t" textboxrect="0,0,45364,56604"/>
                </v:shape>
                <v:shape id="Shape 32" o:spid="_x0000_s1053" style="position:absolute;left:13977;top:4006;width:254;height:585;visibility:visible;mso-wrap-style:square;v-text-anchor:top" coordsize="25452,58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" path="m24117,267r1335,345l25452,8500,14542,13907c11341,18530,9817,24105,10211,29731v-140,5118,1168,10173,3759,14605l25452,50047r,7999l23101,58572c16878,58534,10998,55677,7138,50800,2413,44971,,37592,381,30100,190,22644,2350,15317,6528,9144,10478,3340,17107,,24117,267xe" fillcolor="#3f96b4" stroked="f" strokeweight="0">
                  <v:stroke miterlimit="83231f" joinstyle="miter"/>
                  <v:path arrowok="t" textboxrect="0,0,25452,58572"/>
                </v:shape>
                <v:shape id="Shape 33" o:spid="_x0000_s1054" style="position:absolute;left:14231;top:3810;width:238;height:776;visibility:visible;mso-wrap-style:square;v-text-anchor:top" coordsize="23811,77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" path="m14883,r8928,l23811,76136r-8344,l15467,68428v-1841,3111,-4495,5677,-7670,7404l,77578,,69579r545,271c4774,69888,8736,67805,11099,64300v3048,-4725,4495,-10299,4127,-15925c15671,42875,14159,37376,10972,32868,8406,29642,4520,27775,418,27825l,28032,,20145r9282,2397c11416,24041,13308,25870,14883,27965l14883,xe" fillcolor="#3f96b4" stroked="f" strokeweight="0">
                  <v:stroke miterlimit="83231f" joinstyle="miter"/>
                  <v:path arrowok="t" textboxrect="0,0,23811,77578"/>
                </v:shape>
                <v:shape id="Shape 34" o:spid="_x0000_s1055" style="position:absolute;left:14900;top:4018;width:441;height:570;visibility:visible;mso-wrap-style:square;v-text-anchor:top" coordsize="44145,56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" path="m34849,r9296,l44145,55321r-8788,l35357,47168v-1118,2031,-2616,3835,-4394,5309c27394,55397,22885,56934,18275,56807v-7721,,-12992,-2629,-15811,-7912c787,45351,,41478,190,37567l190,38r9602,l9792,36767v-64,2310,381,4622,1321,6756c12789,46875,16370,48857,20104,48489v5779,368,11062,-3201,12878,-8688c34392,35713,35014,31382,34849,27051l34849,xe" fillcolor="#3f96b4" stroked="f" strokeweight="0">
                  <v:stroke miterlimit="83231f" joinstyle="miter"/>
                  <v:path arrowok="t" textboxrect="0,0,44145,56934"/>
                </v:shape>
                <v:shape id="Shape 35" o:spid="_x0000_s1056" style="position:absolute;left:15751;top:4001;width:466;height:598;visibility:visible;mso-wrap-style:square;v-text-anchor:top" coordsize="46596,59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" path="m22936,305v8446,,14542,2438,18263,7328c43460,10516,44653,14097,44564,17767r-8775,c35611,15684,34823,13691,33515,12052,30417,9296,26289,7975,22162,8407v-2871,-190,-5741,496,-8192,1994c12205,11582,11163,13589,11201,15710v13,2476,1436,4699,3645,5779c16802,22555,18898,23317,21082,23761r6249,1486c32042,26150,36601,27737,40856,29946v3670,2515,5740,6795,5410,11227c46292,46038,44222,50685,40589,53924v-4864,3950,-11049,5868,-17284,5372c14961,59296,9055,57429,5588,53695,2096,49899,114,44971,,39827r9208,-102c9297,42278,10109,44755,11582,46863v3214,3327,7811,4991,12434,4483c27242,51422,30442,50647,33287,49111v2578,-1334,4127,-4052,3988,-6960c37325,39891,36068,37782,34061,36754,31471,35572,28753,34696,25972,34112l18466,32245c14757,31496,11163,30175,7861,28334,4039,26238,1702,22225,1765,17869,1613,12979,3734,8280,7506,5156,11900,1739,17374,,22936,305xe" fillcolor="#3f96b4" stroked="f" strokeweight="0">
                  <v:stroke miterlimit="83231f" joinstyle="miter"/>
                  <v:path arrowok="t" textboxrect="0,0,46596,59792"/>
                </v:shape>
                <v:shape id="Shape 36" o:spid="_x0000_s1057" style="position:absolute;left:16558;top:3864;width:258;height:721;visibility:visible;mso-wrap-style:square;v-text-anchor:top" coordsize="25806,7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" path="m7544,r9398,l16942,15456r8839,l25781,23051r-8839,l16942,59131v-191,1575,584,3112,1968,3899c20053,63488,21298,63691,22530,63602r1448,l25806,63436r,7405c24701,71158,23571,71386,22428,71513v-1257,153,-2502,204,-3759,191c15354,72110,12052,70841,9855,68338,8191,65760,7379,62726,7518,59677r,-36652l,23025,,15418r7518,l7544,xe" fillcolor="#3f96b4" stroked="f" strokeweight="0">
                  <v:stroke miterlimit="83231f" joinstyle="miter"/>
                  <v:path arrowok="t" textboxrect="0,0,25806,72110"/>
                </v:shape>
                <v:shape id="Shape 37" o:spid="_x0000_s1058" style="position:absolute;left:17207;top:4007;width:271;height:566;visibility:visible;mso-wrap-style:square;v-text-anchor:top" coordsize="27076,56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" path="m24079,25r876,l27076,228r,9805l25565,9830r-1524,c19926,9588,15951,11264,13246,14363,10770,17259,9423,20968,9461,24764r,31827l165,56591,,1206r8992,l8992,10782c10287,8179,12078,5879,14300,4013,16891,1447,20409,,24079,25xe" fillcolor="#3f96b4" stroked="f" strokeweight="0">
                  <v:stroke miterlimit="83231f" joinstyle="miter"/>
                  <v:path arrowok="t" textboxrect="0,0,27076,56591"/>
                </v:shape>
                <v:shape id="Shape 940" o:spid="_x0000_s1059" style="position:absolute;left:17853;top:4022;width:95;height:550;visibility:visible;mso-wrap-style:square;v-text-anchor:top" coordsize="9461,55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" path="m,l9461,r,55080l,55080,,e" fillcolor="#3f96b4" stroked="f" strokeweight="0">
                  <v:stroke miterlimit="83231f" joinstyle="miter"/>
                  <v:path arrowok="t" textboxrect="0,0,9461,55080"/>
                </v:shape>
                <v:shape id="Shape 941" o:spid="_x0000_s1060" style="position:absolute;left:17853;top:3813;width:95;height:106;visibility:visible;mso-wrap-style:square;v-text-anchor:top" coordsize="9461,1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" path="m,l9461,r,10554l,10554,,e" fillcolor="#3f96b4" stroked="f" strokeweight="0">
                  <v:stroke miterlimit="83231f" joinstyle="miter"/>
                  <v:path arrowok="t" textboxrect="0,0,9461,10554"/>
                </v:shape>
                <v:shape id="Shape 40" o:spid="_x0000_s1061" style="position:absolute;left:18348;top:4007;width:260;height:585;visibility:visible;mso-wrap-style:square;v-text-anchor:top" coordsize="26022,5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" path="m26022,r,8046l26010,8039v-4064,-76,-7951,1613,-10656,4623c12421,15887,10808,20079,10795,24435r15227,19l26022,31877r-15506,c10452,36678,11836,41389,14478,45389v2692,3531,6998,5449,11430,5119l26022,50460r,7890l25032,58458c18415,58560,12065,55829,7620,50940,2565,45136,,37567,470,29883,140,22034,2692,14313,7671,8242,10014,5493,12916,3353,16132,1929l26022,xe" fillcolor="#3f96b4" stroked="f" strokeweight="0">
                  <v:stroke miterlimit="83231f" joinstyle="miter"/>
                  <v:path arrowok="t" textboxrect="0,0,26022,58560"/>
                </v:shape>
                <v:shape id="Shape 41" o:spid="_x0000_s1062" style="position:absolute;left:18608;top:4399;width:239;height:191;visibility:visible;mso-wrap-style:square;v-text-anchor:top" coordsize="23927,1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" path="m14795,r9132,c23546,2387,22746,4673,21514,6756v-1194,2274,-2731,4331,-4560,6122c14071,15684,10465,17614,6540,18453l,19170,,11280,11405,6490c13005,4610,14173,2387,14795,xe" fillcolor="#3f96b4" stroked="f" strokeweight="0">
                  <v:stroke miterlimit="83231f" joinstyle="miter"/>
                  <v:path arrowok="t" textboxrect="0,0,23927,19170"/>
                </v:shape>
                <v:shape id="Shape 42" o:spid="_x0000_s1063" style="position:absolute;left:18608;top:4006;width:248;height:319;visibility:visible;mso-wrap-style:square;v-text-anchor:top" coordsize="24854,3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" path="m457,c4419,26,8331,991,11849,2820v3391,1600,6287,4063,8395,7176c22149,12942,23406,16282,23927,19762v647,4026,927,8115,800,12204l,31966,,24543r15227,19c15037,21184,14160,17894,12624,14884l,8135,,89,457,xe" fillcolor="#3f96b4" stroked="f" strokeweight="0">
                  <v:stroke miterlimit="83231f" joinstyle="miter"/>
                  <v:path arrowok="t" textboxrect="0,0,24854,31966"/>
                </v:shape>
                <v:shape id="Shape 43" o:spid="_x0000_s1064" style="position:absolute;left:19234;top:4001;width:466;height:598;visibility:visible;mso-wrap-style:square;v-text-anchor:top" coordsize="46584,59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" path="m22923,305v8459,,14555,2438,18263,7328c43459,10516,44653,14097,44564,17767r-8788,c35611,15684,34823,13691,33515,12052,30404,9296,26289,7975,22161,8407v-2882,-190,-5740,496,-8191,1994c12192,11582,11151,13589,11189,15710v25,2476,1447,4699,3657,5779c16802,22555,18898,23317,21069,23761r6261,1486c32042,26150,36589,27737,40843,29946v3683,2515,5741,6795,5410,11227c46292,46038,44221,50685,40576,53924v-4851,3950,-11036,5868,-17284,5372c14961,59296,9055,57429,5588,53695,2083,49899,102,44971,,39827r9195,-102c9284,42278,10109,44755,11570,46863v3225,3327,7823,4991,12446,4483c27242,51422,30429,50647,33274,49111v2578,-1334,4140,-4052,3988,-6960c37325,39891,36068,37782,34049,36754,31458,35572,28753,34696,25971,34112l18453,32245c14745,31496,11163,30175,7849,28334,4039,26238,1689,22225,1765,17869,1600,12979,3734,8280,7506,5156,11900,1739,17374,,22923,305xe" fillcolor="#3f96b4" stroked="f" strokeweight="0">
                  <v:stroke miterlimit="83231f" joinstyle="miter"/>
                  <v:path arrowok="t" textboxrect="0,0,46584,59792"/>
                </v:shape>
                <v:shape id="Shape 44" o:spid="_x0000_s1065" style="position:absolute;left:126;width:2041;height:3236;visibility:visible;mso-wrap-style:square;v-text-anchor:top" coordsize="204165,32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" path="m63382,981c78868,,92748,5839,105435,17393v15393,13652,33744,23533,53620,28879c168446,49213,178051,51359,187766,52699r16399,886l204165,98513,190723,96649v-31906,853,-59145,17324,-67203,43718c112763,175571,140145,215208,184683,228784r19482,2705l204165,273620r-7877,1089c186226,277626,176797,281794,167551,286722v-10770,6172,-21120,13055,-30988,20586c131521,310877,125895,313582,119952,315284,90792,323641,60388,306775,52045,277616v-3772,-13437,-2363,-27800,3949,-40234c67526,213557,71399,186734,67120,160624,64097,139288,54077,119552,38608,104528,32868,99155,26340,94762,21514,88335,,59798,13525,15805,47346,4274,52880,2391,58220,1307,63382,981xe" fillcolor="#1c355e" stroked="f" strokeweight="0">
                  <v:stroke miterlimit="83231f" joinstyle="miter"/>
                  <v:path arrowok="t" textboxrect="0,0,204165,323641"/>
                </v:shape>
                <v:shape id="Shape 45" o:spid="_x0000_s1066" style="position:absolute;left:2167;top:347;width:1936;height:2878;visibility:visible;mso-wrap-style:square;v-text-anchor:top" coordsize="193612,287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" path="m110752,1756v10057,1755,19481,6569,28072,14659c158166,34334,161633,63646,146978,85592v-12510,18452,-11621,37667,-4356,56527c149886,160979,162268,176333,176429,190405v11151,10744,17183,25742,16535,41211c192317,254705,175515,276689,153429,282339v-21260,5449,-39421,471,-55550,-14413c80798,252114,59779,241179,37008,236251v-4076,-660,-8217,-914,-12357,-775l,238885,,196754r13433,1865c45331,197775,72565,181318,80633,154895,91428,119678,63996,80066,19482,66478l,63778,,18850r12980,702c35548,18319,57786,13557,78880,5442,90005,1301,100696,,110752,1756xe" fillcolor="#1c355e" stroked="f" strokeweight="0">
                  <v:stroke miterlimit="83231f" joinstyle="miter"/>
                  <v:path arrowok="t" textboxrect="0,0,193612,287788"/>
                </v:shape>
                <v:shape id="Shape 46" o:spid="_x0000_s1067" style="position:absolute;width:2041;height:3236;visibility:visible;mso-wrap-style:square;v-text-anchor:top" coordsize="204151,323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" path="m63435,985c78946,,92777,5860,105435,17414v15393,13652,33744,23533,53620,28879c168427,49227,178010,51371,187701,52711r16450,896l204151,98531,190723,96670v-31906,853,-59145,17324,-67203,43718c112763,175592,139891,215191,184544,228780r19607,2714l204151,273656r-7768,1074c186318,277647,176886,281815,167640,286743v-10770,6172,-21133,13043,-31001,20586c131597,310898,125971,313603,120015,315305,90856,323662,60465,306796,52108,277637v-3759,-13437,-2349,-27800,3950,-40234c67615,213591,71539,186768,67285,160644,64224,139283,54140,119547,38608,104549,32868,99176,26340,94783,21514,88356,,59819,13538,15826,47346,4295,52908,2403,58265,1314,63435,985xe" fillcolor="#3f96b4" stroked="f" strokeweight="0">
                  <v:stroke miterlimit="83231f" joinstyle="miter"/>
                  <v:path arrowok="t" textboxrect="0,0,204151,323662"/>
                </v:shape>
                <v:shape id="Shape 47" o:spid="_x0000_s1068" style="position:absolute;left:2041;top:347;width:1937;height:2878;visibility:visible;mso-wrap-style:square;v-text-anchor:top" coordsize="193702,287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" path="m110642,1756v10057,1755,19477,6569,28056,14659c158065,34334,161507,63646,146864,85592v-12382,18452,-11443,37667,-4166,56527c149963,160979,162345,176333,176506,190405v11176,10731,17196,25730,16573,41211c192444,254705,175630,276689,153544,282339v-21260,5449,-39421,471,-55550,-14413c80913,252114,59894,241179,37136,236251v-4089,-660,-8230,-914,-12370,-775l,238900,,196738r13390,1854c45349,197746,72588,181289,80646,154895,91403,119678,64009,80066,19496,66478l,63775,,18851r12854,701c35422,18319,57659,13557,78767,5442,89892,1301,100585,,110642,1756xe" fillcolor="#3f96b4" stroked="f" strokeweight="0">
                  <v:stroke miterlimit="83231f" joinstyle="miter"/>
                  <v:path arrowok="t" textboxrect="0,0,193702,287788"/>
                </v:shape>
                <v:shape id="Shape 48" o:spid="_x0000_s1069" style="position:absolute;left:4641;top:787;width:936;height:2372;visibility:visible;mso-wrap-style:square;v-text-anchor:top" coordsize="93643,237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" path="m50927,114r42716,l93643,15392r-42703,c31382,15354,15481,31166,15418,50724r,68440l93643,119164r,15316l14846,134480r,95326c14846,233896,11519,237224,7417,237224,3315,237224,,233896,,229806l,50635c114,22619,22898,,50927,114xe" fillcolor="#1c355e" stroked="f" strokeweight="0">
                  <v:stroke miterlimit="83231f" joinstyle="miter"/>
                  <v:path arrowok="t" textboxrect="0,0,93643,237224"/>
                </v:shape>
                <v:shape id="Shape 49" o:spid="_x0000_s1070" style="position:absolute;left:5577;top:788;width:935;height:1344;visibility:visible;mso-wrap-style:square;v-text-anchor:top" coordsize="93542,134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" path="m,l26346,c63456,,93542,30074,93542,67184v,37109,-30086,67182,-67196,67182l,134366,,119050r26346,l26346,119025v28651,,51880,-23229,51880,-51867c78226,38507,54997,15278,26346,15278l,15278,,xe" fillcolor="#1c355e" stroked="f" strokeweight="0">
                  <v:stroke miterlimit="83231f" joinstyle="miter"/>
                  <v:path arrowok="t" textboxrect="0,0,93542,134366"/>
                </v:shape>
                <v:shape id="Shape 50" o:spid="_x0000_s1071" style="position:absolute;left:14231;top:775;width:2182;height:2392;visibility:visible;mso-wrap-style:square;v-text-anchor:top" coordsize="218249,239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" path="m208602,802v2120,-107,4282,595,5990,2131c217983,5994,218249,11252,215176,14643l120294,119469r94844,104952c218211,227812,217945,233057,214554,236144v-3404,3060,-8649,2793,-11722,-597l109106,132105,15380,235547v-3074,3390,-8319,3657,-11722,597c267,233057,,227812,3073,224421l97942,119608,3073,14783c,11379,267,6134,3658,3073,7061,,12306,253,15380,3657r93764,103366l202870,3518v1537,-1696,3613,-2610,5732,-2716xe" fillcolor="#1c355e" stroked="f" strokeweight="0">
                  <v:stroke miterlimit="83231f" joinstyle="miter"/>
                  <v:path arrowok="t" textboxrect="0,0,218249,239204"/>
                </v:shape>
                <v:shape id="Shape 51" o:spid="_x0000_s1072" style="position:absolute;left:16941;top:784;width:157;height:2376;visibility:visible;mso-wrap-style:square;v-text-anchor:top" coordsize="15685,2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" path="m7468,279c11709,,15392,3213,15659,7468v26,330,26,685,,1015l15659,229895v,4242,-3442,7697,-7696,7697l7988,237566v-4254,,-7696,-3454,-7696,-7709l292,8483c,4229,3213,559,7468,279xe" fillcolor="#1c355e" stroked="f" strokeweight="0">
                  <v:stroke miterlimit="83231f" joinstyle="miter"/>
                  <v:path arrowok="t" textboxrect="0,0,15685,237592"/>
                </v:shape>
                <v:shape id="Shape 52" o:spid="_x0000_s1073" style="position:absolute;left:6521;top:795;width:1116;height:2361;visibility:visible;mso-wrap-style:square;v-text-anchor:top" coordsize="111512,23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" path="m111512,r,15015l110159,14799c97747,15329,86255,23145,81636,35518l53543,118830r57969,l111512,134286r-63176,l15913,231022v-1117,3073,-4038,5118,-7302,5105c7772,236127,6960,236013,6172,235758,2159,234413,,230069,1334,226044l67031,30374c71831,17598,81915,7514,94691,2714l111512,xe" fillcolor="#1c355e" stroked="f" strokeweight="0">
                  <v:stroke miterlimit="83231f" joinstyle="miter"/>
                  <v:path arrowok="t" textboxrect="0,0,111512,236140"/>
                </v:shape>
                <v:shape id="Shape 53" o:spid="_x0000_s1074" style="position:absolute;left:7637;top:792;width:1110;height:2365;visibility:visible;mso-wrap-style:square;v-text-anchor:top" coordsize="111017,236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" path="m1735,c20167,753,37243,12299,44139,30654r65532,195669l109696,226501v1321,4013,-876,8344,-4902,9664c104019,236420,103181,236547,102368,236534v-3314,,-6248,-2108,-7302,-5233l62605,134565,,134565,,119110r57969,l29877,35798c26638,27136,19806,20303,11144,17078l,15295,,280,1735,xe" fillcolor="#1c355e" stroked="f" strokeweight="0">
                  <v:stroke miterlimit="83231f" joinstyle="miter"/>
                  <v:path arrowok="t" textboxrect="0,0,111017,236547"/>
                </v:shape>
                <v:shape id="Shape 54" o:spid="_x0000_s1075" style="position:absolute;left:11603;top:795;width:1114;height:2361;visibility:visible;mso-wrap-style:square;v-text-anchor:top" coordsize="111385,236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" path="m111385,r,15015l110032,14799c97620,15329,86128,23145,81509,35518l53416,118830r57969,l111385,134108r-63036,l15913,230844v-1054,3137,-4000,5245,-7290,5245c7785,236089,6972,235975,6172,235721,2172,234375,,230031,1334,226006l66904,30374c71704,17598,81788,7514,94564,2714l111385,xe" fillcolor="#1c355e" stroked="f" strokeweight="0">
                  <v:stroke miterlimit="83231f" joinstyle="miter"/>
                  <v:path arrowok="t" textboxrect="0,0,111385,236089"/>
                </v:shape>
                <v:shape id="Shape 55" o:spid="_x0000_s1076" style="position:absolute;left:12717;top:792;width:1111;height:2365;visibility:visible;mso-wrap-style:square;v-text-anchor:top" coordsize="111119,236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" path="m1735,c20167,753,37243,12299,44139,30654r65595,195669l109836,226526v1283,4027,-914,8332,-4940,9639c104121,236420,103295,236547,102470,236534v-3315,,-6236,-2108,-7303,-5233l62744,134388,,134388,,119110r57969,l29877,35798c26638,27136,19806,20303,11144,17078l,15295,,280,1735,xe" fillcolor="#1c355e" stroked="f" strokeweight="0">
                  <v:stroke miterlimit="83231f" joinstyle="miter"/>
                  <v:path arrowok="t" textboxrect="0,0,111119,236547"/>
                </v:shape>
                <v:shape id="Shape 56" o:spid="_x0000_s1077" style="position:absolute;left:17526;top:795;width:1115;height:2361;visibility:visible;mso-wrap-style:square;v-text-anchor:top" coordsize="111481,23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" path="m111481,r,15028l110121,14810c97710,15340,86220,23156,81610,35529l53505,118841r57976,l111481,134119r-63145,l15913,230855v-1067,3137,-4000,5245,-7302,5245c7772,236100,6960,235986,6160,235731,2159,234386,,230042,1346,226016l66929,30385c71742,17609,81813,7525,94590,2725l111481,xe" fillcolor="#1c355e" stroked="f" strokeweight="0">
                  <v:stroke miterlimit="83231f" joinstyle="miter"/>
                  <v:path arrowok="t" textboxrect="0,0,111481,236100"/>
                </v:shape>
                <v:shape id="Shape 57" o:spid="_x0000_s1078" style="position:absolute;left:18641;top:792;width:1111;height:2365;visibility:visible;mso-wrap-style:square;v-text-anchor:top" coordsize="111061,236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" path="m1665,c20097,753,37173,12299,44069,30654r65634,195669l109766,226526v1295,4027,-914,8332,-4940,9639c104051,236420,103213,236547,102400,236534v-3315,,-6248,-2108,-7303,-5233l62636,134388,,134388,,119110r57976,l29870,35798c26632,27136,19799,20303,11138,17078l,15297,,269,1665,xe" fillcolor="#1c355e" stroked="f" strokeweight="0">
                  <v:stroke miterlimit="83231f" joinstyle="miter"/>
                  <v:path arrowok="t" textboxrect="0,0,111061,236547"/>
                </v:shape>
                <v:shape id="Shape 58" o:spid="_x0000_s1079" style="position:absolute;left:9158;top:789;width:1973;height:2370;visibility:visible;mso-wrap-style:square;v-text-anchor:top" coordsize="197333,23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" path="m8014,153v2514,-26,4889,1117,6451,3073l181267,207150r,-199492c181432,3391,185014,64,189281,216r38,-25c193573,26,197155,3353,197333,7620r,221819c197155,233693,193573,237020,189319,236868v-2235,13,-4369,-876,-5918,-2476l16015,30011r,199187c15672,233058,12611,236119,8750,236475,4331,236881,406,233617,,229198l,7595c165,3328,3746,,8014,153xe" fillcolor="#1c355e" stroked="f" strokeweight="0">
                  <v:stroke miterlimit="83231f" joinstyle="miter"/>
                  <v:path arrowok="t" textboxrect="0,0,197333,237020"/>
                </v:shape>
                <w10:wrap type="topAndBottom" anchorx="page" anchory="page"/>
              </v:group>
            </w:pict>
          </mc:Fallback>
        </mc:AlternateContent>
      </w:r>
      <w:r w:rsidR="006819DC" w:rsidRPr="001B1CD3">
        <w:rPr>
          <w:rFonts w:asciiTheme="minorHAnsi" w:hAnsiTheme="minorHAnsi" w:cstheme="minorHAnsi"/>
          <w:noProof/>
        </w:rPr>
        <w:drawing>
          <wp:anchor distT="0" distB="0" distL="114300" distR="114300" simplePos="0" relativeHeight="251658240" behindDoc="0" locked="0" layoutInCell="1" allowOverlap="0" wp14:anchorId="35621BC4" wp14:editId="0FD008DF">
            <wp:simplePos x="0" y="0"/>
            <wp:positionH relativeFrom="page">
              <wp:posOffset>3221736</wp:posOffset>
            </wp:positionH>
            <wp:positionV relativeFrom="page">
              <wp:posOffset>7986776</wp:posOffset>
            </wp:positionV>
            <wp:extent cx="4322064" cy="2496312"/>
            <wp:effectExtent l="0" t="0" r="0" b="0"/>
            <wp:wrapTopAndBottom/>
            <wp:docPr id="928" name="Picture 928"/>
            <wp:cNvGraphicFramePr/>
            <a:graphic xmlns:a="http://schemas.openxmlformats.org/drawingml/2006/main">
              <a:graphicData uri="http://schemas.openxmlformats.org/drawingml/2006/picture">
                <pic:pic xmlns:pic="http://schemas.openxmlformats.org/drawingml/2006/picture">
                  <pic:nvPicPr>
                    <pic:cNvPr id="928" name="Picture 928"/>
                    <pic:cNvPicPr/>
                  </pic:nvPicPr>
                  <pic:blipFill>
                    <a:blip r:embed="rId8"/>
                    <a:stretch>
                      <a:fillRect/>
                    </a:stretch>
                  </pic:blipFill>
                  <pic:spPr>
                    <a:xfrm>
                      <a:off x="0" y="0"/>
                      <a:ext cx="4322064" cy="2496312"/>
                    </a:xfrm>
                    <a:prstGeom prst="rect">
                      <a:avLst/>
                    </a:prstGeom>
                  </pic:spPr>
                </pic:pic>
              </a:graphicData>
            </a:graphic>
          </wp:anchor>
        </w:drawing>
      </w:r>
    </w:p>
    <w:p w14:paraId="5A4F3325" w14:textId="77777777" w:rsidR="00FC3DC0" w:rsidRDefault="00FE5B9B" w:rsidP="00FC3DC0">
      <w:pPr>
        <w:shd w:val="clear" w:color="auto" w:fill="FFFFFF"/>
        <w:spacing w:after="0" w:line="240" w:lineRule="auto"/>
        <w:jc w:val="center"/>
        <w:rPr>
          <w:rFonts w:ascii="Arial" w:eastAsia="Times New Roman" w:hAnsi="Arial" w:cs="Arial"/>
          <w:b/>
          <w:bCs/>
          <w:color w:val="222222"/>
          <w:sz w:val="28"/>
          <w:szCs w:val="28"/>
          <w:u w:val="single"/>
        </w:rPr>
      </w:pPr>
      <w:r>
        <w:rPr>
          <w:rFonts w:asciiTheme="minorHAnsi" w:hAnsiTheme="minorHAnsi" w:cstheme="minorHAnsi" w:hint="cs"/>
          <w:b/>
          <w:bCs/>
          <w:rtl/>
          <w:lang w:bidi="he-IL"/>
        </w:rPr>
        <w:t xml:space="preserve">        </w:t>
      </w:r>
      <w:r w:rsidR="00FC3DC0" w:rsidRPr="00B27804">
        <w:rPr>
          <w:rFonts w:ascii="Arial" w:eastAsia="Times New Roman" w:hAnsi="Arial" w:cs="Arial"/>
          <w:b/>
          <w:bCs/>
          <w:color w:val="222222"/>
          <w:sz w:val="28"/>
          <w:szCs w:val="28"/>
          <w:u w:val="single"/>
        </w:rPr>
        <w:t>A senior</w:t>
      </w:r>
      <w:r w:rsidR="00FC3DC0">
        <w:rPr>
          <w:rFonts w:ascii="Arial" w:eastAsia="Times New Roman" w:hAnsi="Arial" w:cs="Arial"/>
          <w:b/>
          <w:bCs/>
          <w:color w:val="222222"/>
          <w:sz w:val="28"/>
          <w:szCs w:val="28"/>
          <w:u w:val="single"/>
        </w:rPr>
        <w:t xml:space="preserve"> investment banker</w:t>
      </w:r>
      <w:r w:rsidR="00FC3DC0" w:rsidRPr="00B27804">
        <w:rPr>
          <w:rFonts w:ascii="Arial" w:eastAsia="Times New Roman" w:hAnsi="Arial" w:cs="Arial"/>
          <w:b/>
          <w:bCs/>
          <w:color w:val="222222"/>
          <w:sz w:val="28"/>
          <w:szCs w:val="28"/>
          <w:u w:val="single"/>
        </w:rPr>
        <w:t xml:space="preserve"> at Wall Street joins </w:t>
      </w:r>
      <w:proofErr w:type="spellStart"/>
      <w:r w:rsidR="00FC3DC0" w:rsidRPr="00B27804">
        <w:rPr>
          <w:rFonts w:ascii="Arial" w:eastAsia="Times New Roman" w:hAnsi="Arial" w:cs="Arial"/>
          <w:b/>
          <w:bCs/>
          <w:color w:val="222222"/>
          <w:sz w:val="28"/>
          <w:szCs w:val="28"/>
          <w:u w:val="single"/>
        </w:rPr>
        <w:t>Panaxia</w:t>
      </w:r>
      <w:proofErr w:type="spellEnd"/>
      <w:r w:rsidR="00FC3DC0" w:rsidRPr="00B27804">
        <w:rPr>
          <w:rFonts w:ascii="Arial" w:eastAsia="Times New Roman" w:hAnsi="Arial" w:cs="Arial"/>
          <w:b/>
          <w:bCs/>
          <w:color w:val="222222"/>
          <w:sz w:val="28"/>
          <w:szCs w:val="28"/>
          <w:u w:val="single"/>
        </w:rPr>
        <w:t>:</w:t>
      </w:r>
    </w:p>
    <w:p w14:paraId="2B69EBAF" w14:textId="77777777" w:rsidR="00FC3DC0" w:rsidRPr="00B27804" w:rsidRDefault="00FC3DC0" w:rsidP="00FC3DC0">
      <w:pPr>
        <w:shd w:val="clear" w:color="auto" w:fill="FFFFFF"/>
        <w:spacing w:after="0" w:line="240" w:lineRule="auto"/>
        <w:jc w:val="center"/>
        <w:rPr>
          <w:rFonts w:ascii="Arial" w:eastAsia="Times New Roman" w:hAnsi="Arial" w:cs="Arial"/>
          <w:b/>
          <w:bCs/>
          <w:color w:val="222222"/>
          <w:sz w:val="28"/>
          <w:szCs w:val="28"/>
          <w:u w:val="single"/>
        </w:rPr>
      </w:pPr>
    </w:p>
    <w:p w14:paraId="198358DE" w14:textId="77777777" w:rsidR="00FC3DC0" w:rsidRDefault="00FC3DC0" w:rsidP="00FC3DC0">
      <w:pPr>
        <w:shd w:val="clear" w:color="auto" w:fill="FFFFFF"/>
        <w:spacing w:after="0" w:line="240" w:lineRule="auto"/>
        <w:jc w:val="center"/>
        <w:rPr>
          <w:rFonts w:ascii="Arial" w:eastAsia="Times New Roman" w:hAnsi="Arial" w:cs="Arial"/>
          <w:b/>
          <w:bCs/>
          <w:color w:val="222222"/>
          <w:sz w:val="28"/>
          <w:szCs w:val="28"/>
          <w:u w:val="single"/>
        </w:rPr>
      </w:pPr>
      <w:r w:rsidRPr="00B27804">
        <w:rPr>
          <w:rFonts w:ascii="Arial" w:eastAsia="Times New Roman" w:hAnsi="Arial" w:cs="Arial"/>
          <w:b/>
          <w:bCs/>
          <w:color w:val="222222"/>
          <w:sz w:val="28"/>
          <w:szCs w:val="28"/>
          <w:u w:val="single"/>
        </w:rPr>
        <w:t>Orit Freedman</w:t>
      </w:r>
      <w:r>
        <w:rPr>
          <w:rFonts w:ascii="Arial" w:eastAsia="Times New Roman" w:hAnsi="Arial" w:cs="Arial"/>
          <w:b/>
          <w:bCs/>
          <w:color w:val="222222"/>
          <w:sz w:val="28"/>
          <w:szCs w:val="28"/>
          <w:u w:val="single"/>
        </w:rPr>
        <w:t xml:space="preserve"> </w:t>
      </w:r>
      <w:r w:rsidRPr="00B27804">
        <w:rPr>
          <w:rFonts w:ascii="Arial" w:eastAsia="Times New Roman" w:hAnsi="Arial" w:cs="Arial"/>
          <w:b/>
          <w:bCs/>
          <w:color w:val="222222"/>
          <w:sz w:val="28"/>
          <w:szCs w:val="28"/>
          <w:u w:val="single"/>
        </w:rPr>
        <w:t xml:space="preserve">Weissman, former partner at Goldman Sachs New-York, has been appointed Director in </w:t>
      </w:r>
      <w:proofErr w:type="spellStart"/>
      <w:r w:rsidRPr="00B27804">
        <w:rPr>
          <w:rFonts w:ascii="Arial" w:eastAsia="Times New Roman" w:hAnsi="Arial" w:cs="Arial"/>
          <w:b/>
          <w:bCs/>
          <w:color w:val="222222"/>
          <w:sz w:val="28"/>
          <w:szCs w:val="28"/>
          <w:u w:val="single"/>
        </w:rPr>
        <w:t>Panaxia</w:t>
      </w:r>
      <w:proofErr w:type="spellEnd"/>
    </w:p>
    <w:p w14:paraId="5EF4EA47" w14:textId="77777777" w:rsidR="00FC3DC0" w:rsidRPr="00B27804" w:rsidRDefault="00FC3DC0" w:rsidP="00FC3DC0">
      <w:pPr>
        <w:shd w:val="clear" w:color="auto" w:fill="FFFFFF"/>
        <w:spacing w:after="0" w:line="240" w:lineRule="auto"/>
        <w:jc w:val="center"/>
        <w:rPr>
          <w:rFonts w:ascii="Arial" w:eastAsia="Times New Roman" w:hAnsi="Arial" w:cs="Arial" w:hint="cs"/>
          <w:b/>
          <w:bCs/>
          <w:color w:val="222222"/>
          <w:sz w:val="28"/>
          <w:szCs w:val="28"/>
          <w:u w:val="single"/>
        </w:rPr>
      </w:pPr>
    </w:p>
    <w:p w14:paraId="74CC9762" w14:textId="77777777" w:rsidR="00FC3DC0" w:rsidRPr="00B27804" w:rsidRDefault="00FC3DC0" w:rsidP="00FC3DC0">
      <w:pPr>
        <w:shd w:val="clear" w:color="auto" w:fill="FFFFFF"/>
        <w:spacing w:after="0" w:line="240" w:lineRule="auto"/>
        <w:jc w:val="center"/>
        <w:rPr>
          <w:rFonts w:ascii="Arial" w:eastAsia="Times New Roman" w:hAnsi="Arial" w:cs="Arial"/>
          <w:b/>
          <w:bCs/>
          <w:color w:val="222222"/>
          <w:sz w:val="24"/>
          <w:szCs w:val="24"/>
          <w:rtl/>
        </w:rPr>
      </w:pPr>
      <w:r w:rsidRPr="00B27804">
        <w:rPr>
          <w:rFonts w:ascii="Arial" w:eastAsia="Times New Roman" w:hAnsi="Arial" w:cs="Arial"/>
          <w:b/>
          <w:bCs/>
          <w:color w:val="222222"/>
          <w:sz w:val="24"/>
          <w:szCs w:val="24"/>
        </w:rPr>
        <w:t xml:space="preserve">Dr. Dadi Segal, </w:t>
      </w:r>
      <w:proofErr w:type="spellStart"/>
      <w:r w:rsidRPr="00B27804">
        <w:rPr>
          <w:rFonts w:ascii="Arial" w:eastAsia="Times New Roman" w:hAnsi="Arial" w:cs="Arial"/>
          <w:b/>
          <w:bCs/>
          <w:color w:val="222222"/>
          <w:sz w:val="24"/>
          <w:szCs w:val="24"/>
        </w:rPr>
        <w:t>Panaxia</w:t>
      </w:r>
      <w:proofErr w:type="spellEnd"/>
      <w:r w:rsidRPr="00B27804">
        <w:rPr>
          <w:rFonts w:ascii="Arial" w:eastAsia="Times New Roman" w:hAnsi="Arial" w:cs="Arial"/>
          <w:b/>
          <w:bCs/>
          <w:color w:val="222222"/>
          <w:sz w:val="24"/>
          <w:szCs w:val="24"/>
        </w:rPr>
        <w:t xml:space="preserve"> CEO and Founder: </w:t>
      </w:r>
      <w:r>
        <w:rPr>
          <w:rFonts w:ascii="Arial" w:eastAsia="Times New Roman" w:hAnsi="Arial" w:cs="Arial"/>
          <w:b/>
          <w:bCs/>
          <w:color w:val="222222"/>
          <w:sz w:val="24"/>
          <w:szCs w:val="24"/>
        </w:rPr>
        <w:t>"</w:t>
      </w:r>
      <w:r w:rsidRPr="00B27804">
        <w:rPr>
          <w:rFonts w:ascii="Arial" w:eastAsia="Times New Roman" w:hAnsi="Arial" w:cs="Arial"/>
          <w:b/>
          <w:bCs/>
          <w:color w:val="222222"/>
          <w:sz w:val="24"/>
          <w:szCs w:val="24"/>
        </w:rPr>
        <w:t xml:space="preserve">Orit's </w:t>
      </w:r>
      <w:bookmarkStart w:id="0" w:name="_Hlk9936692"/>
      <w:r w:rsidRPr="00B27804">
        <w:rPr>
          <w:rFonts w:ascii="Arial" w:eastAsia="Times New Roman" w:hAnsi="Arial" w:cs="Arial"/>
          <w:b/>
          <w:bCs/>
          <w:color w:val="222222"/>
          <w:sz w:val="24"/>
          <w:szCs w:val="24"/>
        </w:rPr>
        <w:t xml:space="preserve">extensive knowledge of markets </w:t>
      </w:r>
      <w:r>
        <w:rPr>
          <w:rFonts w:ascii="Arial" w:eastAsia="Times New Roman" w:hAnsi="Arial" w:cs="Arial"/>
          <w:b/>
          <w:bCs/>
          <w:color w:val="222222"/>
          <w:sz w:val="24"/>
          <w:szCs w:val="24"/>
        </w:rPr>
        <w:t xml:space="preserve">world-wide </w:t>
      </w:r>
      <w:r w:rsidRPr="00B27804">
        <w:rPr>
          <w:rFonts w:ascii="Arial" w:eastAsia="Times New Roman" w:hAnsi="Arial" w:cs="Arial"/>
          <w:b/>
          <w:bCs/>
          <w:color w:val="222222"/>
          <w:sz w:val="24"/>
          <w:szCs w:val="24"/>
        </w:rPr>
        <w:t xml:space="preserve">will further assist the company, which stands on the verge of becoming a global company" </w:t>
      </w:r>
      <w:bookmarkEnd w:id="0"/>
    </w:p>
    <w:p w14:paraId="67D87286" w14:textId="77777777" w:rsidR="00FC3DC0" w:rsidRDefault="00FC3DC0" w:rsidP="00FC3DC0">
      <w:pPr>
        <w:shd w:val="clear" w:color="auto" w:fill="FFFFFF"/>
        <w:spacing w:after="0" w:line="240" w:lineRule="auto"/>
        <w:jc w:val="center"/>
        <w:rPr>
          <w:rFonts w:ascii="Arial" w:eastAsia="Times New Roman" w:hAnsi="Arial" w:cs="Arial"/>
          <w:color w:val="222222"/>
          <w:sz w:val="24"/>
          <w:szCs w:val="24"/>
          <w:rtl/>
        </w:rPr>
      </w:pPr>
    </w:p>
    <w:p w14:paraId="75AE7C7B" w14:textId="77777777" w:rsidR="00FC3DC0" w:rsidRDefault="00FC3DC0" w:rsidP="00FC3DC0">
      <w:pPr>
        <w:shd w:val="clear" w:color="auto" w:fill="FFFFFF"/>
        <w:spacing w:before="100" w:beforeAutospacing="1" w:after="0" w:line="240" w:lineRule="auto"/>
        <w:jc w:val="both"/>
        <w:rPr>
          <w:rFonts w:ascii="Arial" w:eastAsia="Times New Roman" w:hAnsi="Arial" w:cs="Arial"/>
          <w:color w:val="222222"/>
          <w:sz w:val="24"/>
          <w:szCs w:val="24"/>
        </w:rPr>
      </w:pPr>
      <w:r>
        <w:rPr>
          <w:rFonts w:ascii="Arial" w:eastAsia="Times New Roman" w:hAnsi="Arial" w:cs="Arial"/>
          <w:color w:val="222222"/>
          <w:sz w:val="24"/>
          <w:szCs w:val="24"/>
        </w:rPr>
        <w:t xml:space="preserve">(Tel-Aviv, May </w:t>
      </w:r>
      <w:r>
        <w:rPr>
          <w:rFonts w:ascii="Arial" w:eastAsia="Times New Roman" w:hAnsi="Arial" w:cs="Arial" w:hint="cs"/>
          <w:color w:val="222222"/>
          <w:sz w:val="24"/>
          <w:szCs w:val="24"/>
          <w:rtl/>
        </w:rPr>
        <w:t>29</w:t>
      </w:r>
      <w:proofErr w:type="spellStart"/>
      <w:r>
        <w:rPr>
          <w:rFonts w:ascii="Arial" w:eastAsia="Times New Roman" w:hAnsi="Arial" w:cs="Arial"/>
          <w:color w:val="222222"/>
          <w:sz w:val="24"/>
          <w:szCs w:val="24"/>
        </w:rPr>
        <w:t>th</w:t>
      </w:r>
      <w:proofErr w:type="spellEnd"/>
      <w:r>
        <w:rPr>
          <w:rFonts w:ascii="Arial" w:eastAsia="Times New Roman" w:hAnsi="Arial" w:cs="Arial"/>
          <w:color w:val="222222"/>
          <w:sz w:val="24"/>
          <w:szCs w:val="24"/>
        </w:rPr>
        <w:t xml:space="preserve">, 2019) – </w:t>
      </w:r>
      <w:proofErr w:type="spellStart"/>
      <w:r>
        <w:rPr>
          <w:rFonts w:ascii="Arial" w:eastAsia="Times New Roman" w:hAnsi="Arial" w:cs="Arial"/>
          <w:color w:val="222222"/>
          <w:sz w:val="24"/>
          <w:szCs w:val="24"/>
        </w:rPr>
        <w:t>Panaxia</w:t>
      </w:r>
      <w:proofErr w:type="spellEnd"/>
      <w:r>
        <w:rPr>
          <w:rFonts w:ascii="Arial" w:eastAsia="Times New Roman" w:hAnsi="Arial" w:cs="Arial"/>
          <w:color w:val="222222"/>
          <w:sz w:val="24"/>
          <w:szCs w:val="24"/>
        </w:rPr>
        <w:t xml:space="preserve"> Israel Pharmaceutical Industries, the largest pharmaceutical cannabis company in Israel, announced today that Orit Freedman Weissman, a senior investment banker at Wall Street, has been appointed Director in </w:t>
      </w:r>
      <w:proofErr w:type="spellStart"/>
      <w:r>
        <w:rPr>
          <w:rFonts w:ascii="Arial" w:eastAsia="Times New Roman" w:hAnsi="Arial" w:cs="Arial"/>
          <w:color w:val="222222"/>
          <w:sz w:val="24"/>
          <w:szCs w:val="24"/>
        </w:rPr>
        <w:t>Panaxia</w:t>
      </w:r>
      <w:proofErr w:type="spellEnd"/>
      <w:r>
        <w:rPr>
          <w:rFonts w:ascii="Arial" w:eastAsia="Times New Roman" w:hAnsi="Arial" w:cs="Arial"/>
          <w:color w:val="222222"/>
          <w:sz w:val="24"/>
          <w:szCs w:val="24"/>
        </w:rPr>
        <w:t>.</w:t>
      </w:r>
    </w:p>
    <w:p w14:paraId="41EA79E9" w14:textId="77777777" w:rsidR="00FC3DC0" w:rsidRDefault="00FC3DC0" w:rsidP="00FC3DC0">
      <w:pPr>
        <w:shd w:val="clear" w:color="auto" w:fill="FFFFFF"/>
        <w:spacing w:before="100" w:beforeAutospacing="1" w:after="0" w:line="240" w:lineRule="auto"/>
        <w:jc w:val="both"/>
        <w:rPr>
          <w:rFonts w:ascii="Arial" w:eastAsia="Times New Roman" w:hAnsi="Arial" w:cs="Arial"/>
          <w:color w:val="222222"/>
          <w:sz w:val="24"/>
          <w:szCs w:val="24"/>
        </w:rPr>
      </w:pPr>
      <w:r>
        <w:rPr>
          <w:rFonts w:ascii="Arial" w:eastAsia="Times New Roman" w:hAnsi="Arial" w:cs="Arial"/>
          <w:color w:val="222222"/>
          <w:sz w:val="24"/>
          <w:szCs w:val="24"/>
        </w:rPr>
        <w:t xml:space="preserve">Freedman Weissman, former partner at Goldman Sachs Investment Banking for 24 years, specialized in Mergers &amp; Acquisitions, raising capital, debts, and investments in private companies. She established and headed Goldman Sachs Israel Group, and served on the Global Advisory Board of Goldman Sachs. Orit is a graduate of </w:t>
      </w:r>
      <w:r w:rsidRPr="009E7B3C">
        <w:rPr>
          <w:rFonts w:ascii="Arial" w:eastAsia="Times New Roman" w:hAnsi="Arial" w:cs="Arial"/>
          <w:color w:val="222222"/>
          <w:sz w:val="24"/>
          <w:szCs w:val="24"/>
        </w:rPr>
        <w:t xml:space="preserve">Tel Aviv University Law </w:t>
      </w:r>
      <w:proofErr w:type="gramStart"/>
      <w:r w:rsidRPr="009E7B3C">
        <w:rPr>
          <w:rFonts w:ascii="Arial" w:eastAsia="Times New Roman" w:hAnsi="Arial" w:cs="Arial"/>
          <w:color w:val="222222"/>
          <w:sz w:val="24"/>
          <w:szCs w:val="24"/>
        </w:rPr>
        <w:t>School</w:t>
      </w:r>
      <w:r>
        <w:rPr>
          <w:rFonts w:ascii="Arial" w:eastAsia="Times New Roman" w:hAnsi="Arial" w:cs="Arial"/>
          <w:color w:val="222222"/>
          <w:sz w:val="24"/>
          <w:szCs w:val="24"/>
        </w:rPr>
        <w:t>,</w:t>
      </w:r>
      <w:r w:rsidRPr="009E7B3C">
        <w:rPr>
          <w:rFonts w:ascii="Arial" w:eastAsia="Times New Roman" w:hAnsi="Arial" w:cs="Arial"/>
          <w:color w:val="222222"/>
          <w:sz w:val="24"/>
          <w:szCs w:val="24"/>
        </w:rPr>
        <w:t xml:space="preserve"> and</w:t>
      </w:r>
      <w:proofErr w:type="gramEnd"/>
      <w:r w:rsidRPr="009E7B3C">
        <w:rPr>
          <w:rFonts w:ascii="Arial" w:eastAsia="Times New Roman" w:hAnsi="Arial" w:cs="Arial"/>
          <w:color w:val="222222"/>
          <w:sz w:val="24"/>
          <w:szCs w:val="24"/>
        </w:rPr>
        <w:t xml:space="preserve"> earned an MBA at New York University's Stern School of Business</w:t>
      </w:r>
      <w:r>
        <w:rPr>
          <w:rFonts w:ascii="Arial" w:eastAsia="Times New Roman" w:hAnsi="Arial" w:cs="Arial"/>
          <w:color w:val="222222"/>
          <w:sz w:val="24"/>
          <w:szCs w:val="24"/>
        </w:rPr>
        <w:t>.</w:t>
      </w:r>
    </w:p>
    <w:p w14:paraId="5B53C9F7" w14:textId="77777777" w:rsidR="00FC3DC0" w:rsidRDefault="00FC3DC0" w:rsidP="00FC3DC0">
      <w:pPr>
        <w:shd w:val="clear" w:color="auto" w:fill="FFFFFF"/>
        <w:spacing w:before="100" w:beforeAutospacing="1" w:after="0" w:line="240" w:lineRule="auto"/>
        <w:jc w:val="both"/>
        <w:rPr>
          <w:rFonts w:ascii="Arial" w:eastAsia="Times New Roman" w:hAnsi="Arial" w:cs="Arial"/>
          <w:color w:val="222222"/>
          <w:sz w:val="24"/>
          <w:szCs w:val="24"/>
        </w:rPr>
      </w:pPr>
    </w:p>
    <w:p w14:paraId="3877FF45" w14:textId="77777777" w:rsidR="00FC3DC0" w:rsidRDefault="00FC3DC0" w:rsidP="00FC3DC0">
      <w:pPr>
        <w:shd w:val="clear" w:color="auto" w:fill="FFFFFF"/>
        <w:spacing w:after="0" w:line="293" w:lineRule="atLeast"/>
        <w:jc w:val="both"/>
        <w:rPr>
          <w:rFonts w:ascii="Arial" w:eastAsia="Times New Roman" w:hAnsi="Arial" w:cs="Arial"/>
          <w:color w:val="222222"/>
          <w:sz w:val="24"/>
          <w:szCs w:val="24"/>
        </w:rPr>
      </w:pPr>
      <w:r w:rsidRPr="00667F8D">
        <w:rPr>
          <w:rFonts w:ascii="Arial" w:eastAsia="Times New Roman" w:hAnsi="Arial" w:cs="Arial"/>
          <w:b/>
          <w:bCs/>
          <w:color w:val="222222"/>
          <w:sz w:val="24"/>
          <w:szCs w:val="24"/>
        </w:rPr>
        <w:t>Orit Freedman</w:t>
      </w:r>
      <w:r>
        <w:rPr>
          <w:rFonts w:ascii="Arial" w:eastAsia="Times New Roman" w:hAnsi="Arial" w:cs="Arial"/>
          <w:b/>
          <w:bCs/>
          <w:color w:val="222222"/>
          <w:sz w:val="24"/>
          <w:szCs w:val="24"/>
        </w:rPr>
        <w:t xml:space="preserve"> </w:t>
      </w:r>
      <w:r w:rsidRPr="00667F8D">
        <w:rPr>
          <w:rFonts w:ascii="Arial" w:eastAsia="Times New Roman" w:hAnsi="Arial" w:cs="Arial"/>
          <w:b/>
          <w:bCs/>
          <w:color w:val="222222"/>
          <w:sz w:val="24"/>
          <w:szCs w:val="24"/>
        </w:rPr>
        <w:t>Weisman said today</w:t>
      </w:r>
      <w:r>
        <w:rPr>
          <w:rFonts w:ascii="Arial" w:eastAsia="Times New Roman" w:hAnsi="Arial" w:cs="Arial"/>
          <w:color w:val="222222"/>
          <w:sz w:val="24"/>
          <w:szCs w:val="24"/>
        </w:rPr>
        <w:t xml:space="preserve">: "I see great potential for growth in the global pharmaceutical cannabis sector. I believe in </w:t>
      </w:r>
      <w:proofErr w:type="spellStart"/>
      <w:r>
        <w:rPr>
          <w:rFonts w:ascii="Arial" w:eastAsia="Times New Roman" w:hAnsi="Arial" w:cs="Arial"/>
          <w:color w:val="222222"/>
          <w:sz w:val="24"/>
          <w:szCs w:val="24"/>
        </w:rPr>
        <w:t>Panaxia's</w:t>
      </w:r>
      <w:proofErr w:type="spellEnd"/>
      <w:r>
        <w:rPr>
          <w:rFonts w:ascii="Arial" w:eastAsia="Times New Roman" w:hAnsi="Arial" w:cs="Arial"/>
          <w:color w:val="222222"/>
          <w:sz w:val="24"/>
          <w:szCs w:val="24"/>
        </w:rPr>
        <w:t xml:space="preserve"> abilities of becoming a leading company in the global market, based on the company's unique knowledge and experience. The company's management team is quite </w:t>
      </w:r>
      <w:proofErr w:type="gramStart"/>
      <w:r>
        <w:rPr>
          <w:rFonts w:ascii="Arial" w:eastAsia="Times New Roman" w:hAnsi="Arial" w:cs="Arial"/>
          <w:color w:val="222222"/>
          <w:sz w:val="24"/>
          <w:szCs w:val="24"/>
        </w:rPr>
        <w:t>impressive</w:t>
      </w:r>
      <w:proofErr w:type="gramEnd"/>
      <w:r>
        <w:rPr>
          <w:rFonts w:ascii="Arial" w:eastAsia="Times New Roman" w:hAnsi="Arial" w:cs="Arial"/>
          <w:color w:val="222222"/>
          <w:sz w:val="24"/>
          <w:szCs w:val="24"/>
        </w:rPr>
        <w:t xml:space="preserve"> and I am thrilled to join the team and further assist the company in developing and substantiating </w:t>
      </w:r>
      <w:proofErr w:type="spellStart"/>
      <w:r>
        <w:rPr>
          <w:rFonts w:ascii="Arial" w:eastAsia="Times New Roman" w:hAnsi="Arial" w:cs="Arial"/>
          <w:color w:val="222222"/>
          <w:sz w:val="24"/>
          <w:szCs w:val="24"/>
        </w:rPr>
        <w:t>it's</w:t>
      </w:r>
      <w:proofErr w:type="spellEnd"/>
      <w:r>
        <w:rPr>
          <w:rFonts w:ascii="Arial" w:eastAsia="Times New Roman" w:hAnsi="Arial" w:cs="Arial"/>
          <w:color w:val="222222"/>
          <w:sz w:val="24"/>
          <w:szCs w:val="24"/>
        </w:rPr>
        <w:t xml:space="preserve"> position in the global market.</w:t>
      </w:r>
      <w:r>
        <w:rPr>
          <w:rFonts w:ascii="Arial" w:eastAsia="Times New Roman" w:hAnsi="Arial" w:cs="Arial" w:hint="cs"/>
          <w:color w:val="222222"/>
          <w:sz w:val="24"/>
          <w:szCs w:val="24"/>
          <w:rtl/>
        </w:rPr>
        <w:t>"</w:t>
      </w:r>
    </w:p>
    <w:p w14:paraId="6E88BB2D" w14:textId="77777777" w:rsidR="00FC3DC0" w:rsidRDefault="00FC3DC0" w:rsidP="00FC3DC0">
      <w:pPr>
        <w:shd w:val="clear" w:color="auto" w:fill="FFFFFF"/>
        <w:spacing w:after="0" w:line="293" w:lineRule="atLeast"/>
        <w:jc w:val="both"/>
        <w:rPr>
          <w:rFonts w:ascii="Arial" w:eastAsia="Times New Roman" w:hAnsi="Arial" w:cs="Arial"/>
          <w:color w:val="222222"/>
          <w:sz w:val="24"/>
          <w:szCs w:val="24"/>
        </w:rPr>
      </w:pPr>
    </w:p>
    <w:p w14:paraId="0E81A7A2" w14:textId="77777777" w:rsidR="00FC3DC0" w:rsidRDefault="00FC3DC0" w:rsidP="00FC3DC0">
      <w:pPr>
        <w:shd w:val="clear" w:color="auto" w:fill="FFFFFF"/>
        <w:spacing w:after="0" w:line="293" w:lineRule="atLeast"/>
        <w:jc w:val="both"/>
        <w:rPr>
          <w:rFonts w:ascii="Arial" w:eastAsia="Times New Roman" w:hAnsi="Arial" w:cs="Arial"/>
          <w:color w:val="222222"/>
          <w:sz w:val="24"/>
          <w:szCs w:val="24"/>
        </w:rPr>
      </w:pPr>
    </w:p>
    <w:p w14:paraId="63A3F40A" w14:textId="77777777" w:rsidR="00263DC3" w:rsidRDefault="00FC3DC0" w:rsidP="00263DC3">
      <w:pPr>
        <w:jc w:val="both"/>
        <w:rPr>
          <w:rFonts w:ascii="Arial" w:eastAsia="Times New Roman" w:hAnsi="Arial" w:cs="Arial"/>
          <w:b/>
          <w:bCs/>
          <w:i/>
          <w:iCs/>
          <w:color w:val="222222"/>
          <w:sz w:val="24"/>
          <w:szCs w:val="24"/>
          <w:u w:val="single"/>
        </w:rPr>
      </w:pPr>
      <w:r w:rsidRPr="00667F8D">
        <w:rPr>
          <w:rFonts w:ascii="Arial" w:eastAsia="Times New Roman" w:hAnsi="Arial" w:cs="Arial"/>
          <w:b/>
          <w:bCs/>
          <w:color w:val="222222"/>
          <w:sz w:val="24"/>
          <w:szCs w:val="24"/>
        </w:rPr>
        <w:t xml:space="preserve">Dr. Dadi Segal, </w:t>
      </w:r>
      <w:proofErr w:type="spellStart"/>
      <w:r w:rsidRPr="00667F8D">
        <w:rPr>
          <w:rFonts w:ascii="Arial" w:eastAsia="Times New Roman" w:hAnsi="Arial" w:cs="Arial"/>
          <w:b/>
          <w:bCs/>
          <w:color w:val="222222"/>
          <w:sz w:val="24"/>
          <w:szCs w:val="24"/>
        </w:rPr>
        <w:t>Panaxia</w:t>
      </w:r>
      <w:proofErr w:type="spellEnd"/>
      <w:r w:rsidRPr="00667F8D">
        <w:rPr>
          <w:rFonts w:ascii="Arial" w:eastAsia="Times New Roman" w:hAnsi="Arial" w:cs="Arial"/>
          <w:b/>
          <w:bCs/>
          <w:color w:val="222222"/>
          <w:sz w:val="24"/>
          <w:szCs w:val="24"/>
        </w:rPr>
        <w:t xml:space="preserve"> CEO and Founder,</w:t>
      </w:r>
      <w:r>
        <w:rPr>
          <w:rFonts w:ascii="Arial" w:eastAsia="Times New Roman" w:hAnsi="Arial" w:cs="Arial"/>
          <w:color w:val="222222"/>
          <w:sz w:val="24"/>
          <w:szCs w:val="24"/>
        </w:rPr>
        <w:t xml:space="preserve"> added that "The fact that Orit joined our Directorate is a vote of confidence in </w:t>
      </w:r>
      <w:proofErr w:type="spellStart"/>
      <w:r>
        <w:rPr>
          <w:rFonts w:ascii="Arial" w:eastAsia="Times New Roman" w:hAnsi="Arial" w:cs="Arial"/>
          <w:color w:val="222222"/>
          <w:sz w:val="24"/>
          <w:szCs w:val="24"/>
        </w:rPr>
        <w:t>Panaxia's</w:t>
      </w:r>
      <w:proofErr w:type="spellEnd"/>
      <w:r>
        <w:rPr>
          <w:rFonts w:ascii="Arial" w:eastAsia="Times New Roman" w:hAnsi="Arial" w:cs="Arial"/>
          <w:color w:val="222222"/>
          <w:sz w:val="24"/>
          <w:szCs w:val="24"/>
        </w:rPr>
        <w:t xml:space="preserve"> abilities and business potential. Orit has over 25 years of experience as a Senior Consultant to CEOs, Directorates and investors, in cross-industry global enterprises. Her </w:t>
      </w:r>
      <w:r w:rsidRPr="001D4C84">
        <w:rPr>
          <w:rFonts w:ascii="Arial" w:eastAsia="Times New Roman" w:hAnsi="Arial" w:cs="Arial"/>
          <w:color w:val="222222"/>
          <w:sz w:val="24"/>
          <w:szCs w:val="24"/>
        </w:rPr>
        <w:t xml:space="preserve">extensive knowledge of markets </w:t>
      </w:r>
      <w:r>
        <w:rPr>
          <w:rFonts w:ascii="Arial" w:eastAsia="Times New Roman" w:hAnsi="Arial" w:cs="Arial"/>
          <w:color w:val="222222"/>
          <w:sz w:val="24"/>
          <w:szCs w:val="24"/>
        </w:rPr>
        <w:t xml:space="preserve">world-wide </w:t>
      </w:r>
      <w:r w:rsidRPr="001D4C84">
        <w:rPr>
          <w:rFonts w:ascii="Arial" w:eastAsia="Times New Roman" w:hAnsi="Arial" w:cs="Arial"/>
          <w:color w:val="222222"/>
          <w:sz w:val="24"/>
          <w:szCs w:val="24"/>
        </w:rPr>
        <w:t xml:space="preserve">will further assist </w:t>
      </w:r>
      <w:proofErr w:type="spellStart"/>
      <w:r>
        <w:rPr>
          <w:rFonts w:ascii="Arial" w:eastAsia="Times New Roman" w:hAnsi="Arial" w:cs="Arial"/>
          <w:color w:val="222222"/>
          <w:sz w:val="24"/>
          <w:szCs w:val="24"/>
        </w:rPr>
        <w:t>Panaxia</w:t>
      </w:r>
      <w:proofErr w:type="spellEnd"/>
      <w:r w:rsidRPr="001D4C84">
        <w:rPr>
          <w:rFonts w:ascii="Arial" w:eastAsia="Times New Roman" w:hAnsi="Arial" w:cs="Arial"/>
          <w:color w:val="222222"/>
          <w:sz w:val="24"/>
          <w:szCs w:val="24"/>
        </w:rPr>
        <w:t xml:space="preserve">, which </w:t>
      </w:r>
      <w:r>
        <w:rPr>
          <w:rFonts w:ascii="Arial" w:eastAsia="Times New Roman" w:hAnsi="Arial" w:cs="Arial"/>
          <w:color w:val="222222"/>
          <w:sz w:val="24"/>
          <w:szCs w:val="24"/>
        </w:rPr>
        <w:t>stands</w:t>
      </w:r>
      <w:r w:rsidRPr="001D4C84">
        <w:rPr>
          <w:rFonts w:ascii="Arial" w:eastAsia="Times New Roman" w:hAnsi="Arial" w:cs="Arial"/>
          <w:color w:val="222222"/>
          <w:sz w:val="24"/>
          <w:szCs w:val="24"/>
        </w:rPr>
        <w:t xml:space="preserve"> on the verge of becoming a global company</w:t>
      </w:r>
      <w:r>
        <w:rPr>
          <w:rFonts w:ascii="Arial" w:eastAsia="Times New Roman" w:hAnsi="Arial" w:cs="Arial"/>
          <w:color w:val="222222"/>
          <w:sz w:val="24"/>
          <w:szCs w:val="24"/>
        </w:rPr>
        <w:t>.</w:t>
      </w:r>
      <w:r w:rsidRPr="001D4C84">
        <w:rPr>
          <w:rFonts w:ascii="Arial" w:eastAsia="Times New Roman" w:hAnsi="Arial" w:cs="Arial"/>
          <w:color w:val="222222"/>
          <w:sz w:val="24"/>
          <w:szCs w:val="24"/>
        </w:rPr>
        <w:t>"</w:t>
      </w:r>
    </w:p>
    <w:p w14:paraId="10F60757" w14:textId="228BAE21" w:rsidR="00FC3DC0" w:rsidRPr="006A647C" w:rsidRDefault="00FC3DC0" w:rsidP="00263DC3">
      <w:pPr>
        <w:jc w:val="both"/>
        <w:rPr>
          <w:rFonts w:ascii="Arial" w:eastAsia="Times New Roman" w:hAnsi="Arial" w:cs="Arial"/>
          <w:b/>
          <w:bCs/>
          <w:i/>
          <w:iCs/>
          <w:color w:val="222222"/>
          <w:sz w:val="24"/>
          <w:szCs w:val="24"/>
          <w:u w:val="single"/>
        </w:rPr>
      </w:pPr>
      <w:bookmarkStart w:id="1" w:name="_GoBack"/>
      <w:bookmarkEnd w:id="1"/>
      <w:r w:rsidRPr="006A647C">
        <w:rPr>
          <w:rFonts w:ascii="Arial" w:eastAsia="Times New Roman" w:hAnsi="Arial" w:cs="Arial"/>
          <w:b/>
          <w:bCs/>
          <w:i/>
          <w:iCs/>
          <w:color w:val="222222"/>
          <w:sz w:val="24"/>
          <w:szCs w:val="24"/>
          <w:u w:val="single"/>
        </w:rPr>
        <w:lastRenderedPageBreak/>
        <w:t xml:space="preserve">About </w:t>
      </w:r>
      <w:proofErr w:type="spellStart"/>
      <w:r w:rsidRPr="006A647C">
        <w:rPr>
          <w:rFonts w:ascii="Arial" w:eastAsia="Times New Roman" w:hAnsi="Arial" w:cs="Arial"/>
          <w:b/>
          <w:bCs/>
          <w:i/>
          <w:iCs/>
          <w:color w:val="222222"/>
          <w:sz w:val="24"/>
          <w:szCs w:val="24"/>
          <w:u w:val="single"/>
        </w:rPr>
        <w:t>Panaxia</w:t>
      </w:r>
      <w:proofErr w:type="spellEnd"/>
    </w:p>
    <w:p w14:paraId="498443A9" w14:textId="77777777" w:rsidR="00FC3DC0" w:rsidRPr="006A647C" w:rsidRDefault="00FC3DC0" w:rsidP="00FC3DC0">
      <w:pPr>
        <w:jc w:val="both"/>
        <w:rPr>
          <w:rFonts w:asciiTheme="minorBidi" w:hAnsiTheme="minorBidi"/>
          <w:b/>
          <w:bCs/>
          <w:i/>
          <w:iCs/>
          <w:sz w:val="24"/>
          <w:szCs w:val="24"/>
        </w:rPr>
      </w:pPr>
      <w:proofErr w:type="spellStart"/>
      <w:r w:rsidRPr="006A647C">
        <w:rPr>
          <w:rFonts w:asciiTheme="minorBidi" w:eastAsia="Times New Roman" w:hAnsiTheme="minorBidi"/>
          <w:b/>
          <w:bCs/>
          <w:i/>
          <w:iCs/>
          <w:color w:val="222222"/>
          <w:sz w:val="24"/>
          <w:szCs w:val="24"/>
        </w:rPr>
        <w:t>Panaxia</w:t>
      </w:r>
      <w:proofErr w:type="spellEnd"/>
      <w:r w:rsidRPr="006A647C">
        <w:rPr>
          <w:rFonts w:asciiTheme="minorBidi" w:eastAsia="Times New Roman" w:hAnsiTheme="minorBidi"/>
          <w:b/>
          <w:bCs/>
          <w:i/>
          <w:iCs/>
          <w:color w:val="222222"/>
          <w:sz w:val="24"/>
          <w:szCs w:val="24"/>
        </w:rPr>
        <w:t xml:space="preserve"> Israel develops drugs based on pharmaceutical cannabis and manufactures dozens of products based on pharmaceutical cannabis in its production plants in Lod.</w:t>
      </w:r>
      <w:r w:rsidRPr="006A647C">
        <w:rPr>
          <w:rFonts w:asciiTheme="minorBidi" w:hAnsiTheme="minorBidi"/>
          <w:b/>
          <w:bCs/>
          <w:i/>
          <w:iCs/>
          <w:sz w:val="24"/>
          <w:szCs w:val="24"/>
        </w:rPr>
        <w:t xml:space="preserve"> The company is part of the pharmaceutical group of the Segal family, operating for over four decades, and manufacturing over 600 different pharmaceutical products, which it distributes in over 40 countries. </w:t>
      </w:r>
      <w:proofErr w:type="spellStart"/>
      <w:r w:rsidRPr="006A647C">
        <w:rPr>
          <w:rFonts w:asciiTheme="minorBidi" w:hAnsiTheme="minorBidi"/>
          <w:b/>
          <w:bCs/>
          <w:i/>
          <w:iCs/>
          <w:sz w:val="24"/>
          <w:szCs w:val="24"/>
        </w:rPr>
        <w:t>Panaxia</w:t>
      </w:r>
      <w:proofErr w:type="spellEnd"/>
      <w:r w:rsidRPr="006A647C">
        <w:rPr>
          <w:rFonts w:asciiTheme="minorBidi" w:hAnsiTheme="minorBidi"/>
          <w:b/>
          <w:bCs/>
          <w:i/>
          <w:iCs/>
          <w:sz w:val="24"/>
          <w:szCs w:val="24"/>
        </w:rPr>
        <w:t xml:space="preserve"> was founded by Dr. Dadi Segal, </w:t>
      </w:r>
      <w:proofErr w:type="spellStart"/>
      <w:proofErr w:type="gramStart"/>
      <w:r w:rsidRPr="006A647C">
        <w:rPr>
          <w:rFonts w:asciiTheme="minorBidi" w:hAnsiTheme="minorBidi"/>
          <w:b/>
          <w:bCs/>
          <w:i/>
          <w:iCs/>
          <w:sz w:val="24"/>
          <w:szCs w:val="24"/>
        </w:rPr>
        <w:t>Dr.Eran</w:t>
      </w:r>
      <w:proofErr w:type="spellEnd"/>
      <w:proofErr w:type="gramEnd"/>
      <w:r w:rsidRPr="006A647C">
        <w:rPr>
          <w:rFonts w:asciiTheme="minorBidi" w:hAnsiTheme="minorBidi"/>
          <w:b/>
          <w:bCs/>
          <w:i/>
          <w:iCs/>
          <w:sz w:val="24"/>
          <w:szCs w:val="24"/>
        </w:rPr>
        <w:t xml:space="preserve"> Goldberg and Assi Rotbart, </w:t>
      </w:r>
      <w:proofErr w:type="spellStart"/>
      <w:r w:rsidRPr="006A647C">
        <w:rPr>
          <w:rFonts w:asciiTheme="minorBidi" w:hAnsiTheme="minorBidi"/>
          <w:b/>
          <w:bCs/>
          <w:i/>
          <w:iCs/>
          <w:sz w:val="24"/>
          <w:szCs w:val="24"/>
        </w:rPr>
        <w:t>LL.b</w:t>
      </w:r>
      <w:proofErr w:type="spellEnd"/>
      <w:r w:rsidRPr="006A647C">
        <w:rPr>
          <w:rFonts w:asciiTheme="minorBidi" w:hAnsiTheme="minorBidi"/>
          <w:b/>
          <w:bCs/>
          <w:i/>
          <w:iCs/>
          <w:sz w:val="24"/>
          <w:szCs w:val="24"/>
        </w:rPr>
        <w:t xml:space="preserve">, and constitutes the Group's cannabis division. In addition, the sister-division of North America manufactures over 60 pharmaceutical products based on medical cannabis, including sublingual tablets, oral tablets, oils, inhalers, and more, intended to treat conditions such as post-traumatic stress, cancer, chronic pains, epilepsy, anorexia, burns, and many other medical conditions. </w:t>
      </w:r>
      <w:proofErr w:type="spellStart"/>
      <w:r w:rsidRPr="006A647C">
        <w:rPr>
          <w:rFonts w:asciiTheme="minorBidi" w:hAnsiTheme="minorBidi"/>
          <w:b/>
          <w:bCs/>
          <w:i/>
          <w:iCs/>
          <w:sz w:val="24"/>
          <w:szCs w:val="24"/>
        </w:rPr>
        <w:t>Panaxia</w:t>
      </w:r>
      <w:proofErr w:type="spellEnd"/>
      <w:r w:rsidRPr="006A647C">
        <w:rPr>
          <w:rFonts w:asciiTheme="minorBidi" w:hAnsiTheme="minorBidi"/>
          <w:b/>
          <w:bCs/>
          <w:i/>
          <w:iCs/>
          <w:sz w:val="24"/>
          <w:szCs w:val="24"/>
        </w:rPr>
        <w:t xml:space="preserve"> employs around 100 employees and all clinical experiments are conducted by the company. The pharmaceutical group of the Segal family includes the </w:t>
      </w:r>
      <w:proofErr w:type="spellStart"/>
      <w:r w:rsidRPr="006A647C">
        <w:rPr>
          <w:rFonts w:asciiTheme="minorBidi" w:hAnsiTheme="minorBidi"/>
          <w:b/>
          <w:bCs/>
          <w:i/>
          <w:iCs/>
          <w:sz w:val="24"/>
          <w:szCs w:val="24"/>
        </w:rPr>
        <w:t>Luminera</w:t>
      </w:r>
      <w:proofErr w:type="spellEnd"/>
      <w:r w:rsidRPr="006A647C">
        <w:rPr>
          <w:rFonts w:asciiTheme="minorBidi" w:hAnsiTheme="minorBidi"/>
          <w:b/>
          <w:bCs/>
          <w:i/>
          <w:iCs/>
          <w:sz w:val="24"/>
          <w:szCs w:val="24"/>
        </w:rPr>
        <w:t xml:space="preserve"> divisions, which manufacture wrinkle filler injections, and TREE OF LIFE, which manufactures non-prescription drugs.</w:t>
      </w:r>
    </w:p>
    <w:p w14:paraId="722486EE" w14:textId="77777777" w:rsidR="00FC3DC0" w:rsidRPr="006A647C" w:rsidRDefault="00FC3DC0" w:rsidP="00FC3DC0">
      <w:pPr>
        <w:jc w:val="both"/>
        <w:rPr>
          <w:rFonts w:asciiTheme="minorBidi" w:eastAsia="Times New Roman" w:hAnsiTheme="minorBidi"/>
          <w:i/>
          <w:iCs/>
          <w:color w:val="222222"/>
          <w:sz w:val="24"/>
          <w:szCs w:val="24"/>
          <w:rtl/>
        </w:rPr>
      </w:pPr>
    </w:p>
    <w:p w14:paraId="7E593ECF" w14:textId="77777777" w:rsidR="00FC3DC0" w:rsidRPr="006A647C" w:rsidRDefault="00FC3DC0" w:rsidP="00FC3DC0">
      <w:pPr>
        <w:jc w:val="both"/>
        <w:rPr>
          <w:rFonts w:asciiTheme="minorBidi" w:eastAsia="Times New Roman" w:hAnsiTheme="minorBidi"/>
          <w:i/>
          <w:iCs/>
          <w:color w:val="222222"/>
          <w:sz w:val="24"/>
          <w:szCs w:val="24"/>
          <w:rtl/>
        </w:rPr>
      </w:pPr>
    </w:p>
    <w:p w14:paraId="40CB9032" w14:textId="77777777" w:rsidR="00FC3DC0" w:rsidRPr="006A647C" w:rsidRDefault="00FC3DC0" w:rsidP="00FC3DC0">
      <w:pPr>
        <w:jc w:val="both"/>
        <w:rPr>
          <w:rFonts w:asciiTheme="minorBidi" w:hAnsiTheme="minorBidi"/>
          <w:i/>
          <w:iCs/>
        </w:rPr>
      </w:pPr>
    </w:p>
    <w:p w14:paraId="75EBF8B0" w14:textId="5A04C741" w:rsidR="00FC3DC0" w:rsidRPr="00FE5B9B" w:rsidRDefault="00FC3DC0" w:rsidP="00FC3DC0">
      <w:pPr>
        <w:jc w:val="right"/>
        <w:rPr>
          <w:rFonts w:asciiTheme="minorBidi" w:hAnsiTheme="minorBidi" w:cstheme="minorBidi"/>
          <w:b/>
          <w:bCs/>
          <w:lang w:bidi="he-IL"/>
        </w:rPr>
      </w:pPr>
    </w:p>
    <w:p w14:paraId="1A07180B" w14:textId="29047A16" w:rsidR="00FE5B9B" w:rsidRPr="00FE5B9B" w:rsidRDefault="00FE5B9B" w:rsidP="00FE5B9B">
      <w:pPr>
        <w:jc w:val="right"/>
        <w:rPr>
          <w:rFonts w:asciiTheme="minorBidi" w:hAnsiTheme="minorBidi" w:cstheme="minorBidi"/>
          <w:b/>
          <w:bCs/>
          <w:rtl/>
          <w:lang w:bidi="he-IL"/>
        </w:rPr>
      </w:pPr>
    </w:p>
    <w:p w14:paraId="12054AEC" w14:textId="7018063D" w:rsidR="00FE5B9B" w:rsidRDefault="00FE5B9B" w:rsidP="00FE5B9B">
      <w:pPr>
        <w:jc w:val="right"/>
        <w:rPr>
          <w:rFonts w:asciiTheme="minorHAnsi" w:hAnsiTheme="minorHAnsi" w:cstheme="minorHAnsi"/>
          <w:b/>
          <w:bCs/>
          <w:rtl/>
          <w:lang w:bidi="he-IL"/>
        </w:rPr>
      </w:pPr>
    </w:p>
    <w:p w14:paraId="64B44F70" w14:textId="7458707F" w:rsidR="00FE5B9B" w:rsidRPr="00FE5B9B" w:rsidRDefault="00FE5B9B" w:rsidP="00FE5B9B">
      <w:pPr>
        <w:jc w:val="right"/>
        <w:rPr>
          <w:rFonts w:asciiTheme="minorBidi" w:hAnsiTheme="minorBidi" w:cstheme="minorBidi"/>
          <w:b/>
          <w:bCs/>
          <w:u w:val="single"/>
          <w:rtl/>
          <w:lang w:bidi="he-IL"/>
        </w:rPr>
      </w:pPr>
    </w:p>
    <w:p w14:paraId="7E128CC1" w14:textId="0DDDA9F9" w:rsidR="00FE5B9B" w:rsidRPr="001B1CD3" w:rsidRDefault="00FE5B9B" w:rsidP="005654FF">
      <w:pPr>
        <w:jc w:val="right"/>
        <w:rPr>
          <w:rFonts w:asciiTheme="minorHAnsi" w:hAnsiTheme="minorHAnsi" w:cstheme="minorHAnsi"/>
          <w:b/>
          <w:bCs/>
          <w:lang w:bidi="he-IL"/>
        </w:rPr>
      </w:pPr>
      <w:r w:rsidRPr="00FE5B9B">
        <w:rPr>
          <w:rFonts w:asciiTheme="minorBidi" w:hAnsiTheme="minorBidi" w:cstheme="minorBidi"/>
          <w:b/>
          <w:bCs/>
          <w:rtl/>
          <w:lang w:bidi="he-IL"/>
        </w:rPr>
        <w:t xml:space="preserve">      </w:t>
      </w:r>
    </w:p>
    <w:p w14:paraId="00663EA7" w14:textId="7772CE88" w:rsidR="00CF269C" w:rsidRPr="001B1CD3" w:rsidRDefault="00CF269C" w:rsidP="00187C04">
      <w:pPr>
        <w:tabs>
          <w:tab w:val="left" w:pos="1415"/>
        </w:tabs>
        <w:rPr>
          <w:rFonts w:asciiTheme="minorHAnsi" w:hAnsiTheme="minorHAnsi" w:cstheme="minorHAnsi"/>
          <w:rtl/>
          <w:lang w:bidi="he-IL"/>
        </w:rPr>
      </w:pPr>
    </w:p>
    <w:sectPr w:rsidR="00CF269C" w:rsidRPr="001B1CD3">
      <w:headerReference w:type="default" r:id="rId9"/>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42A5D" w14:textId="77777777" w:rsidR="00B0783A" w:rsidRDefault="00B0783A" w:rsidP="004B1353">
      <w:pPr>
        <w:spacing w:after="0" w:line="240" w:lineRule="auto"/>
      </w:pPr>
      <w:r>
        <w:separator/>
      </w:r>
    </w:p>
  </w:endnote>
  <w:endnote w:type="continuationSeparator" w:id="0">
    <w:p w14:paraId="0E8ED92C" w14:textId="77777777" w:rsidR="00B0783A" w:rsidRDefault="00B0783A" w:rsidP="004B1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B805B" w14:textId="77777777" w:rsidR="00B0783A" w:rsidRDefault="00B0783A" w:rsidP="004B1353">
      <w:pPr>
        <w:spacing w:after="0" w:line="240" w:lineRule="auto"/>
      </w:pPr>
      <w:r>
        <w:separator/>
      </w:r>
    </w:p>
  </w:footnote>
  <w:footnote w:type="continuationSeparator" w:id="0">
    <w:p w14:paraId="456074C8" w14:textId="77777777" w:rsidR="00B0783A" w:rsidRDefault="00B0783A" w:rsidP="004B13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8CB1F" w14:textId="03B6393E" w:rsidR="004B1353" w:rsidRPr="007007A5" w:rsidRDefault="007007A5" w:rsidP="007007A5">
    <w:pPr>
      <w:pStyle w:val="Header"/>
    </w:pPr>
    <w:r>
      <w:rPr>
        <w:rFonts w:hint="eastAsia"/>
        <w:rtl/>
        <w:lang w:bidi="he-IL"/>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A284E"/>
    <w:multiLevelType w:val="hybridMultilevel"/>
    <w:tmpl w:val="6D085DB2"/>
    <w:lvl w:ilvl="0" w:tplc="8D687650">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2431F"/>
    <w:multiLevelType w:val="hybridMultilevel"/>
    <w:tmpl w:val="3F3C449C"/>
    <w:lvl w:ilvl="0" w:tplc="EB94290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0F474A66"/>
    <w:multiLevelType w:val="hybridMultilevel"/>
    <w:tmpl w:val="22E8A518"/>
    <w:lvl w:ilvl="0" w:tplc="F656D5EA">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464D41"/>
    <w:multiLevelType w:val="hybridMultilevel"/>
    <w:tmpl w:val="F32A48EA"/>
    <w:lvl w:ilvl="0" w:tplc="15F49AE0">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371B92"/>
    <w:multiLevelType w:val="hybridMultilevel"/>
    <w:tmpl w:val="57BE83FC"/>
    <w:lvl w:ilvl="0" w:tplc="BCEE7888">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706B98"/>
    <w:multiLevelType w:val="hybridMultilevel"/>
    <w:tmpl w:val="2C46E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B127A"/>
    <w:multiLevelType w:val="hybridMultilevel"/>
    <w:tmpl w:val="3C4A6988"/>
    <w:lvl w:ilvl="0" w:tplc="8AAC4E7C">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4F2D65"/>
    <w:multiLevelType w:val="hybridMultilevel"/>
    <w:tmpl w:val="4B36EC9C"/>
    <w:lvl w:ilvl="0" w:tplc="0F603A3A">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7"/>
  </w:num>
  <w:num w:numId="5">
    <w:abstractNumId w:val="2"/>
  </w:num>
  <w:num w:numId="6">
    <w:abstractNumId w:val="3"/>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sjAxMDAzNDK2NDdV0lEKTi0uzszPAymwrAUAzaaUiywAAAA="/>
  </w:docVars>
  <w:rsids>
    <w:rsidRoot w:val="00CF269C"/>
    <w:rsid w:val="000216A9"/>
    <w:rsid w:val="0003040A"/>
    <w:rsid w:val="00143E56"/>
    <w:rsid w:val="00187C04"/>
    <w:rsid w:val="001A5F08"/>
    <w:rsid w:val="001B1CD3"/>
    <w:rsid w:val="001B512E"/>
    <w:rsid w:val="002232C5"/>
    <w:rsid w:val="00230CAA"/>
    <w:rsid w:val="002418E2"/>
    <w:rsid w:val="00263DC3"/>
    <w:rsid w:val="002F1D57"/>
    <w:rsid w:val="003B7DDB"/>
    <w:rsid w:val="003E27FE"/>
    <w:rsid w:val="00402303"/>
    <w:rsid w:val="004B1353"/>
    <w:rsid w:val="004F7566"/>
    <w:rsid w:val="00560E2A"/>
    <w:rsid w:val="005654FF"/>
    <w:rsid w:val="005E6F0F"/>
    <w:rsid w:val="00672B05"/>
    <w:rsid w:val="006819DC"/>
    <w:rsid w:val="006B0B8E"/>
    <w:rsid w:val="006F1BC0"/>
    <w:rsid w:val="006F6335"/>
    <w:rsid w:val="007007A5"/>
    <w:rsid w:val="007C35CE"/>
    <w:rsid w:val="007D6F0A"/>
    <w:rsid w:val="008D4E0C"/>
    <w:rsid w:val="008E20E1"/>
    <w:rsid w:val="0092654A"/>
    <w:rsid w:val="00984120"/>
    <w:rsid w:val="009D33C1"/>
    <w:rsid w:val="009E3B3C"/>
    <w:rsid w:val="00A437F0"/>
    <w:rsid w:val="00A91C55"/>
    <w:rsid w:val="00B0783A"/>
    <w:rsid w:val="00B158EC"/>
    <w:rsid w:val="00C001AE"/>
    <w:rsid w:val="00C96A39"/>
    <w:rsid w:val="00CF269C"/>
    <w:rsid w:val="00D56A0D"/>
    <w:rsid w:val="00D83297"/>
    <w:rsid w:val="00E22F6B"/>
    <w:rsid w:val="00E5257A"/>
    <w:rsid w:val="00E97BDD"/>
    <w:rsid w:val="00ED302D"/>
    <w:rsid w:val="00F57338"/>
    <w:rsid w:val="00FA6206"/>
    <w:rsid w:val="00FC3DC0"/>
    <w:rsid w:val="00FE5B9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603AD"/>
  <w15:docId w15:val="{5F9DC67C-28DF-4B5F-884D-32A29BAE9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7338"/>
    <w:pPr>
      <w:ind w:left="720"/>
      <w:contextualSpacing/>
    </w:pPr>
  </w:style>
  <w:style w:type="character" w:styleId="Hyperlink">
    <w:name w:val="Hyperlink"/>
    <w:basedOn w:val="DefaultParagraphFont"/>
    <w:uiPriority w:val="99"/>
    <w:unhideWhenUsed/>
    <w:rsid w:val="003B7DDB"/>
    <w:rPr>
      <w:color w:val="0563C1" w:themeColor="hyperlink"/>
      <w:u w:val="single"/>
    </w:rPr>
  </w:style>
  <w:style w:type="character" w:styleId="UnresolvedMention">
    <w:name w:val="Unresolved Mention"/>
    <w:basedOn w:val="DefaultParagraphFont"/>
    <w:uiPriority w:val="99"/>
    <w:semiHidden/>
    <w:unhideWhenUsed/>
    <w:rsid w:val="003B7DDB"/>
    <w:rPr>
      <w:color w:val="808080"/>
      <w:shd w:val="clear" w:color="auto" w:fill="E6E6E6"/>
    </w:rPr>
  </w:style>
  <w:style w:type="paragraph" w:styleId="Header">
    <w:name w:val="header"/>
    <w:basedOn w:val="Normal"/>
    <w:link w:val="HeaderChar"/>
    <w:uiPriority w:val="99"/>
    <w:unhideWhenUsed/>
    <w:rsid w:val="004B135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B1353"/>
    <w:rPr>
      <w:rFonts w:ascii="Calibri" w:eastAsia="Calibri" w:hAnsi="Calibri" w:cs="Calibri"/>
      <w:color w:val="000000"/>
    </w:rPr>
  </w:style>
  <w:style w:type="paragraph" w:styleId="Footer">
    <w:name w:val="footer"/>
    <w:basedOn w:val="Normal"/>
    <w:link w:val="FooterChar"/>
    <w:uiPriority w:val="99"/>
    <w:unhideWhenUsed/>
    <w:rsid w:val="004B135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B1353"/>
    <w:rPr>
      <w:rFonts w:ascii="Calibri" w:eastAsia="Calibri" w:hAnsi="Calibri" w:cs="Calibri"/>
      <w:color w:val="000000"/>
    </w:rPr>
  </w:style>
  <w:style w:type="table" w:styleId="TableGrid">
    <w:name w:val="Table Grid"/>
    <w:basedOn w:val="TableNormal"/>
    <w:uiPriority w:val="39"/>
    <w:rsid w:val="00223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656516">
      <w:bodyDiv w:val="1"/>
      <w:marLeft w:val="0"/>
      <w:marRight w:val="0"/>
      <w:marTop w:val="0"/>
      <w:marBottom w:val="0"/>
      <w:divBdr>
        <w:top w:val="none" w:sz="0" w:space="0" w:color="auto"/>
        <w:left w:val="none" w:sz="0" w:space="0" w:color="auto"/>
        <w:bottom w:val="none" w:sz="0" w:space="0" w:color="auto"/>
        <w:right w:val="none" w:sz="0" w:space="0" w:color="auto"/>
      </w:divBdr>
    </w:div>
    <w:div w:id="217085931">
      <w:bodyDiv w:val="1"/>
      <w:marLeft w:val="0"/>
      <w:marRight w:val="0"/>
      <w:marTop w:val="0"/>
      <w:marBottom w:val="0"/>
      <w:divBdr>
        <w:top w:val="none" w:sz="0" w:space="0" w:color="auto"/>
        <w:left w:val="none" w:sz="0" w:space="0" w:color="auto"/>
        <w:bottom w:val="none" w:sz="0" w:space="0" w:color="auto"/>
        <w:right w:val="none" w:sz="0" w:space="0" w:color="auto"/>
      </w:divBdr>
    </w:div>
    <w:div w:id="763263411">
      <w:bodyDiv w:val="1"/>
      <w:marLeft w:val="0"/>
      <w:marRight w:val="0"/>
      <w:marTop w:val="0"/>
      <w:marBottom w:val="0"/>
      <w:divBdr>
        <w:top w:val="none" w:sz="0" w:space="0" w:color="auto"/>
        <w:left w:val="none" w:sz="0" w:space="0" w:color="auto"/>
        <w:bottom w:val="none" w:sz="0" w:space="0" w:color="auto"/>
        <w:right w:val="none" w:sz="0" w:space="0" w:color="auto"/>
      </w:divBdr>
    </w:div>
    <w:div w:id="950480801">
      <w:bodyDiv w:val="1"/>
      <w:marLeft w:val="0"/>
      <w:marRight w:val="0"/>
      <w:marTop w:val="0"/>
      <w:marBottom w:val="0"/>
      <w:divBdr>
        <w:top w:val="none" w:sz="0" w:space="0" w:color="auto"/>
        <w:left w:val="none" w:sz="0" w:space="0" w:color="auto"/>
        <w:bottom w:val="none" w:sz="0" w:space="0" w:color="auto"/>
        <w:right w:val="none" w:sz="0" w:space="0" w:color="auto"/>
      </w:divBdr>
    </w:div>
    <w:div w:id="1324817032">
      <w:bodyDiv w:val="1"/>
      <w:marLeft w:val="0"/>
      <w:marRight w:val="0"/>
      <w:marTop w:val="0"/>
      <w:marBottom w:val="0"/>
      <w:divBdr>
        <w:top w:val="none" w:sz="0" w:space="0" w:color="auto"/>
        <w:left w:val="none" w:sz="0" w:space="0" w:color="auto"/>
        <w:bottom w:val="none" w:sz="0" w:space="0" w:color="auto"/>
        <w:right w:val="none" w:sz="0" w:space="0" w:color="auto"/>
      </w:divBdr>
    </w:div>
    <w:div w:id="1746294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2ED53-7C3D-4066-A727-143C517F6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9</Words>
  <Characters>2546</Characters>
  <Application>Microsoft Office Word</Application>
  <DocSecurity>0</DocSecurity>
  <Lines>21</Lines>
  <Paragraphs>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a4</vt:lpstr>
      <vt:lpstr>a4</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dc:title>
  <dc:subject/>
  <dc:creator>freelancer</dc:creator>
  <cp:keywords/>
  <cp:lastModifiedBy>Gali Dahan</cp:lastModifiedBy>
  <cp:revision>5</cp:revision>
  <cp:lastPrinted>2019-04-23T03:44:00Z</cp:lastPrinted>
  <dcterms:created xsi:type="dcterms:W3CDTF">2019-05-28T11:38:00Z</dcterms:created>
  <dcterms:modified xsi:type="dcterms:W3CDTF">2019-05-28T11:39:00Z</dcterms:modified>
</cp:coreProperties>
</file>